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34834" w14:textId="51C7C1EF" w:rsidR="00E852A9" w:rsidRPr="00E852A9" w:rsidRDefault="00E852A9" w:rsidP="00DD1039">
      <w:pPr>
        <w:spacing w:after="0" w:line="240" w:lineRule="auto"/>
        <w:rPr>
          <w:b/>
          <w:color w:val="FFFFFF" w:themeColor="background1"/>
          <w:sz w:val="56"/>
          <w:szCs w:val="40"/>
        </w:rPr>
      </w:pPr>
      <w:bookmarkStart w:id="0" w:name="_Toc514844113"/>
      <w:bookmarkStart w:id="1" w:name="_Toc514844351"/>
      <w:bookmarkStart w:id="2" w:name="_Toc514852214"/>
      <w:bookmarkStart w:id="3" w:name="_Toc516132378"/>
      <w:bookmarkStart w:id="4" w:name="_Toc519496219"/>
      <w:r w:rsidRPr="00E852A9">
        <w:rPr>
          <w:rFonts w:cs="Arial"/>
          <w:b/>
          <w:noProof/>
          <w:color w:val="FFFFFF" w:themeColor="background1"/>
          <w:sz w:val="56"/>
          <w:szCs w:val="40"/>
        </w:rPr>
        <w:drawing>
          <wp:anchor distT="0" distB="0" distL="114300" distR="114300" simplePos="0" relativeHeight="251632128" behindDoc="1" locked="0" layoutInCell="1" allowOverlap="1" wp14:anchorId="3D97A0DA" wp14:editId="6C636002">
            <wp:simplePos x="0" y="0"/>
            <wp:positionH relativeFrom="column">
              <wp:posOffset>5619509</wp:posOffset>
            </wp:positionH>
            <wp:positionV relativeFrom="paragraph">
              <wp:posOffset>-11095</wp:posOffset>
            </wp:positionV>
            <wp:extent cx="3455609" cy="478986"/>
            <wp:effectExtent l="50800" t="50800" r="100965" b="10541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532424" cy="489633"/>
                    </a:xfrm>
                    <a:prstGeom prst="rect">
                      <a:avLst/>
                    </a:prstGeom>
                    <a:effectLst>
                      <a:outerShdw blurRad="83384" dist="38100" dir="2700000" algn="tl" rotWithShape="0">
                        <a:schemeClr val="tx1">
                          <a:alpha val="27000"/>
                        </a:schemeClr>
                      </a:outerShdw>
                    </a:effectLst>
                  </pic:spPr>
                </pic:pic>
              </a:graphicData>
            </a:graphic>
            <wp14:sizeRelH relativeFrom="page">
              <wp14:pctWidth>0</wp14:pctWidth>
            </wp14:sizeRelH>
            <wp14:sizeRelV relativeFrom="page">
              <wp14:pctHeight>0</wp14:pctHeight>
            </wp14:sizeRelV>
          </wp:anchor>
        </w:drawing>
      </w:r>
      <w:r w:rsidRPr="00E852A9">
        <w:rPr>
          <w:b/>
          <w:noProof/>
          <w:color w:val="FFFFFF" w:themeColor="background1"/>
          <w:sz w:val="56"/>
          <w:szCs w:val="40"/>
        </w:rPr>
        <w:drawing>
          <wp:anchor distT="0" distB="0" distL="114300" distR="114300" simplePos="0" relativeHeight="251631103" behindDoc="1" locked="0" layoutInCell="1" allowOverlap="1" wp14:anchorId="01C1161B" wp14:editId="2746B238">
            <wp:simplePos x="0" y="0"/>
            <wp:positionH relativeFrom="column">
              <wp:posOffset>-467850</wp:posOffset>
            </wp:positionH>
            <wp:positionV relativeFrom="paragraph">
              <wp:posOffset>-389255</wp:posOffset>
            </wp:positionV>
            <wp:extent cx="10058400" cy="7782371"/>
            <wp:effectExtent l="0" t="0" r="0" b="3175"/>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0058400" cy="7782371"/>
                    </a:xfrm>
                    <a:prstGeom prst="rect">
                      <a:avLst/>
                    </a:prstGeom>
                  </pic:spPr>
                </pic:pic>
              </a:graphicData>
            </a:graphic>
            <wp14:sizeRelH relativeFrom="page">
              <wp14:pctWidth>0</wp14:pctWidth>
            </wp14:sizeRelH>
            <wp14:sizeRelV relativeFrom="page">
              <wp14:pctHeight>0</wp14:pctHeight>
            </wp14:sizeRelV>
          </wp:anchor>
        </w:drawing>
      </w:r>
      <w:r w:rsidR="00AD05B1" w:rsidRPr="00E852A9">
        <w:rPr>
          <w:b/>
          <w:color w:val="FFFFFF" w:themeColor="background1"/>
          <w:sz w:val="56"/>
          <w:szCs w:val="40"/>
        </w:rPr>
        <w:t>EXECUTIVE SUMMARY</w:t>
      </w:r>
      <w:r w:rsidR="00DD1039" w:rsidRPr="00E852A9">
        <w:rPr>
          <w:b/>
          <w:color w:val="FFFFFF" w:themeColor="background1"/>
          <w:sz w:val="56"/>
          <w:szCs w:val="40"/>
        </w:rPr>
        <w:t xml:space="preserve"> </w:t>
      </w:r>
      <w:r w:rsidRPr="00E852A9">
        <w:rPr>
          <w:b/>
          <w:color w:val="FFFFFF" w:themeColor="background1"/>
          <w:sz w:val="56"/>
          <w:szCs w:val="40"/>
        </w:rPr>
        <w:t xml:space="preserve">OUTLINE </w:t>
      </w:r>
    </w:p>
    <w:p w14:paraId="635BE4F8" w14:textId="689515AD" w:rsidR="00C805C2" w:rsidRPr="00E852A9" w:rsidRDefault="00DD1039" w:rsidP="00DD1039">
      <w:pPr>
        <w:spacing w:after="0" w:line="240" w:lineRule="auto"/>
        <w:rPr>
          <w:b/>
          <w:color w:val="FFFFFF" w:themeColor="background1"/>
          <w:sz w:val="56"/>
          <w:szCs w:val="40"/>
        </w:rPr>
      </w:pPr>
      <w:r w:rsidRPr="00E852A9">
        <w:rPr>
          <w:b/>
          <w:color w:val="FFFFFF" w:themeColor="background1"/>
          <w:sz w:val="56"/>
          <w:szCs w:val="40"/>
        </w:rPr>
        <w:t>TEMPLATE</w:t>
      </w:r>
      <w:bookmarkEnd w:id="0"/>
      <w:bookmarkEnd w:id="1"/>
      <w:bookmarkEnd w:id="2"/>
      <w:bookmarkEnd w:id="3"/>
      <w:bookmarkEnd w:id="4"/>
      <w:r w:rsidRPr="00E852A9">
        <w:rPr>
          <w:b/>
          <w:color w:val="FFFFFF" w:themeColor="background1"/>
          <w:sz w:val="56"/>
          <w:szCs w:val="40"/>
        </w:rPr>
        <w:t xml:space="preserve"> </w:t>
      </w:r>
      <w:r w:rsidR="00711477" w:rsidRPr="00E852A9">
        <w:rPr>
          <w:b/>
          <w:color w:val="FFFFFF" w:themeColor="background1"/>
          <w:sz w:val="56"/>
          <w:szCs w:val="40"/>
        </w:rPr>
        <w:t>for WORD</w:t>
      </w:r>
    </w:p>
    <w:p w14:paraId="576BEC76" w14:textId="34CDA8E0" w:rsidR="00C805C2" w:rsidRPr="00194AD1" w:rsidRDefault="00E852A9" w:rsidP="00C805C2">
      <w:pPr>
        <w:rPr>
          <w:b/>
          <w:color w:val="808080" w:themeColor="background1" w:themeShade="80"/>
          <w:sz w:val="10"/>
          <w:szCs w:val="18"/>
        </w:rPr>
      </w:pPr>
      <w:r>
        <w:rPr>
          <w:b/>
          <w:noProof/>
          <w:color w:val="808080" w:themeColor="background1" w:themeShade="80"/>
          <w:sz w:val="10"/>
          <w:szCs w:val="18"/>
        </w:rPr>
        <mc:AlternateContent>
          <mc:Choice Requires="wps">
            <w:drawing>
              <wp:anchor distT="0" distB="0" distL="114300" distR="114300" simplePos="0" relativeHeight="251682304" behindDoc="0" locked="0" layoutInCell="1" allowOverlap="1" wp14:anchorId="50D4716A" wp14:editId="5E2FD18E">
                <wp:simplePos x="0" y="0"/>
                <wp:positionH relativeFrom="column">
                  <wp:posOffset>17362</wp:posOffset>
                </wp:positionH>
                <wp:positionV relativeFrom="paragraph">
                  <wp:posOffset>325400</wp:posOffset>
                </wp:positionV>
                <wp:extent cx="5984111" cy="3877519"/>
                <wp:effectExtent l="0" t="0" r="0" b="0"/>
                <wp:wrapNone/>
                <wp:docPr id="4" name="Text Box 4"/>
                <wp:cNvGraphicFramePr/>
                <a:graphic xmlns:a="http://schemas.openxmlformats.org/drawingml/2006/main">
                  <a:graphicData uri="http://schemas.microsoft.com/office/word/2010/wordprocessingShape">
                    <wps:wsp>
                      <wps:cNvSpPr txBox="1"/>
                      <wps:spPr>
                        <a:xfrm>
                          <a:off x="0" y="0"/>
                          <a:ext cx="5984111" cy="3877519"/>
                        </a:xfrm>
                        <a:prstGeom prst="rect">
                          <a:avLst/>
                        </a:prstGeom>
                        <a:noFill/>
                        <a:ln w="6350">
                          <a:noFill/>
                        </a:ln>
                      </wps:spPr>
                      <wps:txbx>
                        <w:txbxContent>
                          <w:p w14:paraId="5821B0AE" w14:textId="304C4ED6" w:rsidR="00E852A9" w:rsidRPr="00E852A9" w:rsidRDefault="00E852A9" w:rsidP="00E852A9">
                            <w:pPr>
                              <w:spacing w:line="276" w:lineRule="auto"/>
                              <w:rPr>
                                <w:sz w:val="36"/>
                                <w:szCs w:val="36"/>
                              </w:rPr>
                            </w:pPr>
                            <w:r w:rsidRPr="00E852A9">
                              <w:rPr>
                                <w:sz w:val="36"/>
                                <w:szCs w:val="36"/>
                              </w:rPr>
                              <w:t>Optimize your business plan or report with this basic executive summary template. Use the template to help summarize your project and give your audience a high-level understanding of your proposal. As the first section of your proposal or report, this executive summary template enables you to identify the problem your target audience is facing, propose a solution, offer analysis to support your findings, and propose next steps to implement your recommend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4716A" id="_x0000_t202" coordsize="21600,21600" o:spt="202" path="m,l,21600r21600,l21600,xe">
                <v:stroke joinstyle="miter"/>
                <v:path gradientshapeok="t" o:connecttype="rect"/>
              </v:shapetype>
              <v:shape id="Text Box 4" o:spid="_x0000_s1026" type="#_x0000_t202" style="position:absolute;margin-left:1.35pt;margin-top:25.6pt;width:471.2pt;height:305.3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" filled="f" stroked="f" strokeweight=".5pt">
                <v:textbox>
                  <w:txbxContent>
                    <w:p w14:paraId="5821B0AE" w14:textId="304C4ED6" w:rsidR="00E852A9" w:rsidRPr="00E852A9" w:rsidRDefault="00E852A9" w:rsidP="00E852A9">
                      <w:pPr>
                        <w:spacing w:line="276" w:lineRule="auto"/>
                        <w:rPr>
                          <w:sz w:val="36"/>
                          <w:szCs w:val="36"/>
                        </w:rPr>
                      </w:pPr>
                      <w:r w:rsidRPr="00E852A9">
                        <w:rPr>
                          <w:sz w:val="36"/>
                          <w:szCs w:val="36"/>
                        </w:rPr>
                        <w:t>Optimize your business plan or report with this basic executive summary template. Use the template to help summarize your project and give your audience a high-level understanding of your proposal. As the first section of your proposal or report, this executive summary template enables you to identify the problem your target audience is facing, propose a solution, offer analysis to support your findings, and propose next steps to implement your recommendations.</w:t>
                      </w:r>
                    </w:p>
                  </w:txbxContent>
                </v:textbox>
              </v:shape>
            </w:pict>
          </mc:Fallback>
        </mc:AlternateContent>
      </w:r>
    </w:p>
    <w:p w14:paraId="55CE37E3" w14:textId="0AC19FB5" w:rsidR="00E852A9" w:rsidRDefault="00E852A9" w:rsidP="00A32F89">
      <w:pPr>
        <w:sectPr w:rsidR="00E852A9" w:rsidSect="00E852A9">
          <w:headerReference w:type="default" r:id="rId11"/>
          <w:headerReference w:type="first" r:id="rId12"/>
          <w:footerReference w:type="first" r:id="rId13"/>
          <w:type w:val="continuous"/>
          <w:pgSz w:w="15840" w:h="12240" w:orient="landscape"/>
          <w:pgMar w:top="630" w:right="720" w:bottom="576" w:left="720" w:header="0" w:footer="0" w:gutter="0"/>
          <w:cols w:space="720"/>
          <w:titlePg/>
          <w:docGrid w:linePitch="360"/>
        </w:sectPr>
      </w:pPr>
    </w:p>
    <w:p w14:paraId="3B4D21E1" w14:textId="6E31788A" w:rsidR="005B0AFC" w:rsidRPr="00194AD1" w:rsidRDefault="00FA6CFE" w:rsidP="00A32F89">
      <w:r w:rsidRPr="00FA6CFE">
        <w:rPr>
          <w:noProof/>
        </w:rPr>
        <w:lastRenderedPageBreak/>
        <w:drawing>
          <wp:anchor distT="0" distB="0" distL="114300" distR="114300" simplePos="0" relativeHeight="251730432" behindDoc="1" locked="0" layoutInCell="1" allowOverlap="1" wp14:anchorId="1E82C008" wp14:editId="7B535929">
            <wp:simplePos x="0" y="0"/>
            <wp:positionH relativeFrom="column">
              <wp:posOffset>6433965</wp:posOffset>
            </wp:positionH>
            <wp:positionV relativeFrom="paragraph">
              <wp:posOffset>-384175</wp:posOffset>
            </wp:positionV>
            <wp:extent cx="3162073" cy="7772400"/>
            <wp:effectExtent l="0" t="0" r="635" b="0"/>
            <wp:wrapNone/>
            <wp:docPr id="81" name="Picture 81" descr="A close-up of a person's le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close-up of a person's legs&#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3162073" cy="7772400"/>
                    </a:xfrm>
                    <a:prstGeom prst="rect">
                      <a:avLst/>
                    </a:prstGeom>
                  </pic:spPr>
                </pic:pic>
              </a:graphicData>
            </a:graphic>
            <wp14:sizeRelH relativeFrom="page">
              <wp14:pctWidth>0</wp14:pctWidth>
            </wp14:sizeRelH>
            <wp14:sizeRelV relativeFrom="page">
              <wp14:pctHeight>0</wp14:pctHeight>
            </wp14:sizeRelV>
          </wp:anchor>
        </w:drawing>
      </w:r>
      <w:r w:rsidR="00E852A9" w:rsidRPr="00E852A9">
        <w:rPr>
          <w:noProof/>
        </w:rPr>
        <mc:AlternateContent>
          <mc:Choice Requires="wps">
            <w:drawing>
              <wp:anchor distT="0" distB="0" distL="114300" distR="114300" simplePos="0" relativeHeight="251684352" behindDoc="0" locked="0" layoutInCell="1" allowOverlap="1" wp14:anchorId="66B4EB11" wp14:editId="09213F87">
                <wp:simplePos x="0" y="0"/>
                <wp:positionH relativeFrom="column">
                  <wp:posOffset>5787</wp:posOffset>
                </wp:positionH>
                <wp:positionV relativeFrom="paragraph">
                  <wp:posOffset>120811</wp:posOffset>
                </wp:positionV>
                <wp:extent cx="9005104" cy="830997"/>
                <wp:effectExtent l="0" t="0" r="0" b="0"/>
                <wp:wrapNone/>
                <wp:docPr id="92" name="TextBox 91">
                  <a:extLst xmlns:a="http://schemas.openxmlformats.org/drawingml/2006/main">
                    <a:ext uri="{FF2B5EF4-FFF2-40B4-BE49-F238E27FC236}">
                      <a16:creationId xmlns:a16="http://schemas.microsoft.com/office/drawing/2014/main" id="{15002CF0-EA59-CE43-9D0C-B9955C66D425}"/>
                    </a:ext>
                  </a:extLst>
                </wp:docPr>
                <wp:cNvGraphicFramePr/>
                <a:graphic xmlns:a="http://schemas.openxmlformats.org/drawingml/2006/main">
                  <a:graphicData uri="http://schemas.microsoft.com/office/word/2010/wordprocessingShape">
                    <wps:wsp>
                      <wps:cNvSpPr txBox="1"/>
                      <wps:spPr>
                        <a:xfrm>
                          <a:off x="0" y="0"/>
                          <a:ext cx="9005104" cy="830997"/>
                        </a:xfrm>
                        <a:prstGeom prst="rect">
                          <a:avLst/>
                        </a:prstGeom>
                        <a:noFill/>
                      </wps:spPr>
                      <wps:txbx>
                        <w:txbxContent>
                          <w:p w14:paraId="71B28F80" w14:textId="11284B92" w:rsidR="00E852A9" w:rsidRDefault="00E852A9" w:rsidP="00E852A9">
                            <w:pPr>
                              <w:spacing w:after="0" w:line="240" w:lineRule="auto"/>
                              <w:rPr>
                                <w:color w:val="5F9CC2"/>
                                <w:kern w:val="24"/>
                                <w:sz w:val="96"/>
                                <w:szCs w:val="96"/>
                              </w:rPr>
                            </w:pPr>
                            <w:r>
                              <w:rPr>
                                <w:color w:val="5F9CC2"/>
                                <w:kern w:val="24"/>
                                <w:sz w:val="96"/>
                                <w:szCs w:val="96"/>
                              </w:rPr>
                              <w:t>EXECUTIVE SUMMARY</w:t>
                            </w:r>
                            <w:r w:rsidR="00FA6CFE">
                              <w:rPr>
                                <w:color w:val="5F9CC2"/>
                                <w:kern w:val="24"/>
                                <w:sz w:val="96"/>
                                <w:szCs w:val="96"/>
                              </w:rPr>
                              <w:t xml:space="preserve"> </w:t>
                            </w:r>
                            <w:r>
                              <w:rPr>
                                <w:color w:val="5F9CC2"/>
                                <w:kern w:val="24"/>
                                <w:sz w:val="96"/>
                                <w:szCs w:val="96"/>
                              </w:rPr>
                              <w:t>OUTLINE</w:t>
                            </w:r>
                          </w:p>
                        </w:txbxContent>
                      </wps:txbx>
                      <wps:bodyPr wrap="square" rtlCol="0">
                        <a:spAutoFit/>
                      </wps:bodyPr>
                    </wps:wsp>
                  </a:graphicData>
                </a:graphic>
                <wp14:sizeRelH relativeFrom="margin">
                  <wp14:pctWidth>0</wp14:pctWidth>
                </wp14:sizeRelH>
              </wp:anchor>
            </w:drawing>
          </mc:Choice>
          <mc:Fallback>
            <w:pict>
              <v:shape w14:anchorId="66B4EB11" id="TextBox 91" o:spid="_x0000_s1027" type="#_x0000_t202" style="position:absolute;margin-left:.45pt;margin-top:9.5pt;width:709.05pt;height:65.45pt;z-index:25168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" filled="f" stroked="f">
                <v:textbox style="mso-fit-shape-to-text:t">
                  <w:txbxContent>
                    <w:p w14:paraId="71B28F80" w14:textId="11284B92" w:rsidR="00E852A9" w:rsidRDefault="00E852A9" w:rsidP="00E852A9">
                      <w:pPr>
                        <w:spacing w:after="0" w:line="240" w:lineRule="auto"/>
                        <w:rPr>
                          <w:color w:val="5F9CC2"/>
                          <w:kern w:val="24"/>
                          <w:sz w:val="96"/>
                          <w:szCs w:val="96"/>
                        </w:rPr>
                      </w:pPr>
                      <w:r>
                        <w:rPr>
                          <w:color w:val="5F9CC2"/>
                          <w:kern w:val="24"/>
                          <w:sz w:val="96"/>
                          <w:szCs w:val="96"/>
                        </w:rPr>
                        <w:t>EXECUTIVE SUMMARY</w:t>
                      </w:r>
                      <w:r w:rsidR="00FA6CFE">
                        <w:rPr>
                          <w:color w:val="5F9CC2"/>
                          <w:kern w:val="24"/>
                          <w:sz w:val="96"/>
                          <w:szCs w:val="96"/>
                        </w:rPr>
                        <w:t xml:space="preserve"> </w:t>
                      </w:r>
                      <w:r>
                        <w:rPr>
                          <w:color w:val="5F9CC2"/>
                          <w:kern w:val="24"/>
                          <w:sz w:val="96"/>
                          <w:szCs w:val="96"/>
                        </w:rPr>
                        <w:t>OUTLINE</w:t>
                      </w:r>
                    </w:p>
                  </w:txbxContent>
                </v:textbox>
              </v:shape>
            </w:pict>
          </mc:Fallback>
        </mc:AlternateContent>
      </w:r>
    </w:p>
    <w:p w14:paraId="045A74C4" w14:textId="5CF2EB15" w:rsidR="00CE5D3F" w:rsidRPr="00194AD1" w:rsidRDefault="00E852A9" w:rsidP="00A32F89">
      <w:r w:rsidRPr="00E852A9">
        <w:rPr>
          <w:noProof/>
        </w:rPr>
        <mc:AlternateContent>
          <mc:Choice Requires="wps">
            <w:drawing>
              <wp:anchor distT="0" distB="0" distL="114300" distR="114300" simplePos="0" relativeHeight="251688448" behindDoc="0" locked="0" layoutInCell="1" allowOverlap="1" wp14:anchorId="552C666D" wp14:editId="06B30B16">
                <wp:simplePos x="0" y="0"/>
                <wp:positionH relativeFrom="column">
                  <wp:posOffset>5787</wp:posOffset>
                </wp:positionH>
                <wp:positionV relativeFrom="paragraph">
                  <wp:posOffset>1871570</wp:posOffset>
                </wp:positionV>
                <wp:extent cx="5984112" cy="2123440"/>
                <wp:effectExtent l="0" t="0" r="0" b="0"/>
                <wp:wrapNone/>
                <wp:docPr id="9" name="TextBox 8">
                  <a:extLst xmlns:a="http://schemas.openxmlformats.org/drawingml/2006/main">
                    <a:ext uri="{FF2B5EF4-FFF2-40B4-BE49-F238E27FC236}">
                      <a16:creationId xmlns:a16="http://schemas.microsoft.com/office/drawing/2014/main" id="{88F4C685-F6D7-05D7-82A9-8731D9E97FD7}"/>
                    </a:ext>
                  </a:extLst>
                </wp:docPr>
                <wp:cNvGraphicFramePr/>
                <a:graphic xmlns:a="http://schemas.openxmlformats.org/drawingml/2006/main">
                  <a:graphicData uri="http://schemas.microsoft.com/office/word/2010/wordprocessingShape">
                    <wps:wsp>
                      <wps:cNvSpPr txBox="1"/>
                      <wps:spPr>
                        <a:xfrm>
                          <a:off x="0" y="0"/>
                          <a:ext cx="5984112" cy="2123440"/>
                        </a:xfrm>
                        <a:prstGeom prst="rect">
                          <a:avLst/>
                        </a:prstGeom>
                        <a:noFill/>
                      </wps:spPr>
                      <wps:txbx>
                        <w:txbxContent>
                          <w:p w14:paraId="025A5BFE" w14:textId="77777777" w:rsidR="00E852A9" w:rsidRDefault="00E852A9" w:rsidP="00E852A9">
                            <w:pPr>
                              <w:spacing w:after="0" w:line="240" w:lineRule="auto"/>
                              <w:rPr>
                                <w:color w:val="404040" w:themeColor="text1" w:themeTint="BF"/>
                                <w:kern w:val="24"/>
                                <w:sz w:val="132"/>
                                <w:szCs w:val="132"/>
                              </w:rPr>
                            </w:pPr>
                            <w:r>
                              <w:rPr>
                                <w:color w:val="404040" w:themeColor="text1" w:themeTint="BF"/>
                                <w:kern w:val="24"/>
                                <w:sz w:val="132"/>
                                <w:szCs w:val="132"/>
                              </w:rPr>
                              <w:t xml:space="preserve">PROJECT </w:t>
                            </w:r>
                          </w:p>
                          <w:p w14:paraId="5F87DF13" w14:textId="77777777" w:rsidR="00E852A9" w:rsidRDefault="00E852A9" w:rsidP="00E852A9">
                            <w:pPr>
                              <w:spacing w:after="0" w:line="240" w:lineRule="auto"/>
                              <w:rPr>
                                <w:color w:val="404040" w:themeColor="text1" w:themeTint="BF"/>
                                <w:kern w:val="24"/>
                                <w:sz w:val="132"/>
                                <w:szCs w:val="132"/>
                              </w:rPr>
                            </w:pPr>
                            <w:r>
                              <w:rPr>
                                <w:color w:val="404040" w:themeColor="text1" w:themeTint="BF"/>
                                <w:kern w:val="24"/>
                                <w:sz w:val="132"/>
                                <w:szCs w:val="132"/>
                              </w:rPr>
                              <w:t>TITLE</w:t>
                            </w:r>
                          </w:p>
                        </w:txbxContent>
                      </wps:txbx>
                      <wps:bodyPr wrap="square" rtlCol="0">
                        <a:spAutoFit/>
                      </wps:bodyPr>
                    </wps:wsp>
                  </a:graphicData>
                </a:graphic>
                <wp14:sizeRelH relativeFrom="margin">
                  <wp14:pctWidth>0</wp14:pctWidth>
                </wp14:sizeRelH>
              </wp:anchor>
            </w:drawing>
          </mc:Choice>
          <mc:Fallback>
            <w:pict>
              <v:shape w14:anchorId="552C666D" id="TextBox 8" o:spid="_x0000_s1028" type="#_x0000_t202" style="position:absolute;margin-left:.45pt;margin-top:147.35pt;width:471.2pt;height:167.2pt;z-index:25168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" filled="f" stroked="f">
                <v:textbox style="mso-fit-shape-to-text:t">
                  <w:txbxContent>
                    <w:p w14:paraId="025A5BFE" w14:textId="77777777" w:rsidR="00E852A9" w:rsidRDefault="00E852A9" w:rsidP="00E852A9">
                      <w:pPr>
                        <w:spacing w:after="0" w:line="240" w:lineRule="auto"/>
                        <w:rPr>
                          <w:color w:val="404040" w:themeColor="text1" w:themeTint="BF"/>
                          <w:kern w:val="24"/>
                          <w:sz w:val="132"/>
                          <w:szCs w:val="132"/>
                        </w:rPr>
                      </w:pPr>
                      <w:r>
                        <w:rPr>
                          <w:color w:val="404040" w:themeColor="text1" w:themeTint="BF"/>
                          <w:kern w:val="24"/>
                          <w:sz w:val="132"/>
                          <w:szCs w:val="132"/>
                        </w:rPr>
                        <w:t xml:space="preserve">PROJECT </w:t>
                      </w:r>
                    </w:p>
                    <w:p w14:paraId="5F87DF13" w14:textId="77777777" w:rsidR="00E852A9" w:rsidRDefault="00E852A9" w:rsidP="00E852A9">
                      <w:pPr>
                        <w:spacing w:after="0" w:line="240" w:lineRule="auto"/>
                        <w:rPr>
                          <w:color w:val="404040" w:themeColor="text1" w:themeTint="BF"/>
                          <w:kern w:val="24"/>
                          <w:sz w:val="132"/>
                          <w:szCs w:val="132"/>
                        </w:rPr>
                      </w:pPr>
                      <w:r>
                        <w:rPr>
                          <w:color w:val="404040" w:themeColor="text1" w:themeTint="BF"/>
                          <w:kern w:val="24"/>
                          <w:sz w:val="132"/>
                          <w:szCs w:val="132"/>
                        </w:rPr>
                        <w:t>TITLE</w:t>
                      </w:r>
                    </w:p>
                  </w:txbxContent>
                </v:textbox>
              </v:shape>
            </w:pict>
          </mc:Fallback>
        </mc:AlternateContent>
      </w:r>
      <w:r w:rsidRPr="00E852A9">
        <w:rPr>
          <w:noProof/>
        </w:rPr>
        <mc:AlternateContent>
          <mc:Choice Requires="wps">
            <w:drawing>
              <wp:anchor distT="0" distB="0" distL="114300" distR="114300" simplePos="0" relativeHeight="251685376" behindDoc="0" locked="0" layoutInCell="1" allowOverlap="1" wp14:anchorId="43F5F4E2" wp14:editId="7F809480">
                <wp:simplePos x="0" y="0"/>
                <wp:positionH relativeFrom="column">
                  <wp:posOffset>0</wp:posOffset>
                </wp:positionH>
                <wp:positionV relativeFrom="paragraph">
                  <wp:posOffset>4462780</wp:posOffset>
                </wp:positionV>
                <wp:extent cx="7060382" cy="769441"/>
                <wp:effectExtent l="0" t="0" r="0" b="0"/>
                <wp:wrapNone/>
                <wp:docPr id="93" name="TextBox 92">
                  <a:extLst xmlns:a="http://schemas.openxmlformats.org/drawingml/2006/main">
                    <a:ext uri="{FF2B5EF4-FFF2-40B4-BE49-F238E27FC236}">
                      <a16:creationId xmlns:a16="http://schemas.microsoft.com/office/drawing/2014/main" id="{4202D8FA-97A9-1F4C-B19E-615D761DF0CF}"/>
                    </a:ext>
                  </a:extLst>
                </wp:docPr>
                <wp:cNvGraphicFramePr/>
                <a:graphic xmlns:a="http://schemas.openxmlformats.org/drawingml/2006/main">
                  <a:graphicData uri="http://schemas.microsoft.com/office/word/2010/wordprocessingShape">
                    <wps:wsp>
                      <wps:cNvSpPr txBox="1"/>
                      <wps:spPr>
                        <a:xfrm>
                          <a:off x="0" y="0"/>
                          <a:ext cx="7060382" cy="769441"/>
                        </a:xfrm>
                        <a:prstGeom prst="rect">
                          <a:avLst/>
                        </a:prstGeom>
                        <a:noFill/>
                      </wps:spPr>
                      <wps:txbx>
                        <w:txbxContent>
                          <w:p w14:paraId="3E634116" w14:textId="77777777" w:rsidR="00E852A9" w:rsidRDefault="00E852A9" w:rsidP="00E852A9">
                            <w:pPr>
                              <w:rPr>
                                <w:color w:val="595959" w:themeColor="text1" w:themeTint="A6"/>
                                <w:kern w:val="24"/>
                                <w:sz w:val="88"/>
                                <w:szCs w:val="88"/>
                              </w:rPr>
                            </w:pPr>
                            <w:r>
                              <w:rPr>
                                <w:color w:val="595959" w:themeColor="text1" w:themeTint="A6"/>
                                <w:kern w:val="24"/>
                                <w:sz w:val="88"/>
                                <w:szCs w:val="88"/>
                              </w:rPr>
                              <w:t>Company Name</w:t>
                            </w:r>
                          </w:p>
                        </w:txbxContent>
                      </wps:txbx>
                      <wps:bodyPr wrap="square" rtlCol="0">
                        <a:spAutoFit/>
                      </wps:bodyPr>
                    </wps:wsp>
                  </a:graphicData>
                </a:graphic>
              </wp:anchor>
            </w:drawing>
          </mc:Choice>
          <mc:Fallback>
            <w:pict>
              <v:shape w14:anchorId="43F5F4E2" id="TextBox 92" o:spid="_x0000_s1029" type="#_x0000_t202" style="position:absolute;margin-left:0;margin-top:351.4pt;width:555.95pt;height:60.6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" filled="f" stroked="f">
                <v:textbox style="mso-fit-shape-to-text:t">
                  <w:txbxContent>
                    <w:p w14:paraId="3E634116" w14:textId="77777777" w:rsidR="00E852A9" w:rsidRDefault="00E852A9" w:rsidP="00E852A9">
                      <w:pPr>
                        <w:rPr>
                          <w:color w:val="595959" w:themeColor="text1" w:themeTint="A6"/>
                          <w:kern w:val="24"/>
                          <w:sz w:val="88"/>
                          <w:szCs w:val="88"/>
                        </w:rPr>
                      </w:pPr>
                      <w:r>
                        <w:rPr>
                          <w:color w:val="595959" w:themeColor="text1" w:themeTint="A6"/>
                          <w:kern w:val="24"/>
                          <w:sz w:val="88"/>
                          <w:szCs w:val="88"/>
                        </w:rPr>
                        <w:t>Company Name</w:t>
                      </w:r>
                    </w:p>
                  </w:txbxContent>
                </v:textbox>
              </v:shape>
            </w:pict>
          </mc:Fallback>
        </mc:AlternateContent>
      </w:r>
      <w:r w:rsidRPr="00E852A9">
        <w:rPr>
          <w:noProof/>
        </w:rPr>
        <mc:AlternateContent>
          <mc:Choice Requires="wps">
            <w:drawing>
              <wp:anchor distT="0" distB="0" distL="114300" distR="114300" simplePos="0" relativeHeight="251686400" behindDoc="0" locked="0" layoutInCell="1" allowOverlap="1" wp14:anchorId="676BC008" wp14:editId="02CDE8AA">
                <wp:simplePos x="0" y="0"/>
                <wp:positionH relativeFrom="column">
                  <wp:posOffset>0</wp:posOffset>
                </wp:positionH>
                <wp:positionV relativeFrom="paragraph">
                  <wp:posOffset>5919470</wp:posOffset>
                </wp:positionV>
                <wp:extent cx="1265870" cy="307777"/>
                <wp:effectExtent l="0" t="0" r="0" b="0"/>
                <wp:wrapNone/>
                <wp:docPr id="11" name="TextBox 10">
                  <a:extLst xmlns:a="http://schemas.openxmlformats.org/drawingml/2006/main">
                    <a:ext uri="{FF2B5EF4-FFF2-40B4-BE49-F238E27FC236}">
                      <a16:creationId xmlns:a16="http://schemas.microsoft.com/office/drawing/2014/main" id="{337A3371-9EA4-4C46-A817-F8A47B8962FF}"/>
                    </a:ext>
                  </a:extLst>
                </wp:docPr>
                <wp:cNvGraphicFramePr/>
                <a:graphic xmlns:a="http://schemas.openxmlformats.org/drawingml/2006/main">
                  <a:graphicData uri="http://schemas.microsoft.com/office/word/2010/wordprocessingShape">
                    <wps:wsp>
                      <wps:cNvSpPr txBox="1"/>
                      <wps:spPr>
                        <a:xfrm>
                          <a:off x="0" y="0"/>
                          <a:ext cx="1265870" cy="307777"/>
                        </a:xfrm>
                        <a:prstGeom prst="rect">
                          <a:avLst/>
                        </a:prstGeom>
                        <a:noFill/>
                      </wps:spPr>
                      <wps:txbx>
                        <w:txbxContent>
                          <w:p w14:paraId="14B8B67B" w14:textId="77777777" w:rsidR="00E852A9" w:rsidRDefault="00E852A9" w:rsidP="00E852A9">
                            <w:pPr>
                              <w:rPr>
                                <w:color w:val="808080" w:themeColor="background1" w:themeShade="80"/>
                                <w:kern w:val="24"/>
                                <w:sz w:val="28"/>
                                <w:szCs w:val="28"/>
                              </w:rPr>
                            </w:pPr>
                            <w:r>
                              <w:rPr>
                                <w:color w:val="808080" w:themeColor="background1" w:themeShade="80"/>
                                <w:kern w:val="24"/>
                                <w:sz w:val="28"/>
                                <w:szCs w:val="28"/>
                              </w:rPr>
                              <w:t>00/00/20XX</w:t>
                            </w:r>
                          </w:p>
                        </w:txbxContent>
                      </wps:txbx>
                      <wps:bodyPr wrap="square" rtlCol="0">
                        <a:spAutoFit/>
                      </wps:bodyPr>
                    </wps:wsp>
                  </a:graphicData>
                </a:graphic>
              </wp:anchor>
            </w:drawing>
          </mc:Choice>
          <mc:Fallback>
            <w:pict>
              <v:shape w14:anchorId="676BC008" id="TextBox 10" o:spid="_x0000_s1030" type="#_x0000_t202" style="position:absolute;margin-left:0;margin-top:466.1pt;width:99.65pt;height:24.2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" filled="f" stroked="f">
                <v:textbox style="mso-fit-shape-to-text:t">
                  <w:txbxContent>
                    <w:p w14:paraId="14B8B67B" w14:textId="77777777" w:rsidR="00E852A9" w:rsidRDefault="00E852A9" w:rsidP="00E852A9">
                      <w:pPr>
                        <w:rPr>
                          <w:color w:val="808080" w:themeColor="background1" w:themeShade="80"/>
                          <w:kern w:val="24"/>
                          <w:sz w:val="28"/>
                          <w:szCs w:val="28"/>
                        </w:rPr>
                      </w:pPr>
                      <w:r>
                        <w:rPr>
                          <w:color w:val="808080" w:themeColor="background1" w:themeShade="80"/>
                          <w:kern w:val="24"/>
                          <w:sz w:val="28"/>
                          <w:szCs w:val="28"/>
                        </w:rPr>
                        <w:t>00/00/20XX</w:t>
                      </w:r>
                    </w:p>
                  </w:txbxContent>
                </v:textbox>
              </v:shape>
            </w:pict>
          </mc:Fallback>
        </mc:AlternateContent>
      </w:r>
    </w:p>
    <w:p w14:paraId="679E1665" w14:textId="77777777" w:rsidR="00173D82" w:rsidRDefault="00173D82" w:rsidP="00A32F89">
      <w:pPr>
        <w:sectPr w:rsidR="00173D82" w:rsidSect="00E852A9">
          <w:pgSz w:w="15840" w:h="12240" w:orient="landscape"/>
          <w:pgMar w:top="630" w:right="720" w:bottom="576" w:left="720" w:header="0" w:footer="0" w:gutter="0"/>
          <w:cols w:space="720"/>
          <w:titlePg/>
          <w:docGrid w:linePitch="360"/>
        </w:sectPr>
      </w:pPr>
    </w:p>
    <w:p w14:paraId="36CE1BB9" w14:textId="4A1B2861" w:rsidR="00173D82" w:rsidRDefault="00FA6CFE" w:rsidP="00A32F89">
      <w:pPr>
        <w:sectPr w:rsidR="00173D82" w:rsidSect="00E852A9">
          <w:pgSz w:w="15840" w:h="12240" w:orient="landscape"/>
          <w:pgMar w:top="630" w:right="720" w:bottom="576" w:left="720" w:header="0" w:footer="0" w:gutter="0"/>
          <w:cols w:space="720"/>
          <w:titlePg/>
          <w:docGrid w:linePitch="360"/>
        </w:sectPr>
      </w:pPr>
      <w:r>
        <w:rPr>
          <w:noProof/>
        </w:rPr>
        <w:lastRenderedPageBreak/>
        <mc:AlternateContent>
          <mc:Choice Requires="wps">
            <w:drawing>
              <wp:anchor distT="0" distB="0" distL="114300" distR="114300" simplePos="0" relativeHeight="251694592" behindDoc="0" locked="0" layoutInCell="1" allowOverlap="1" wp14:anchorId="56F6097C" wp14:editId="7A1933B6">
                <wp:simplePos x="0" y="0"/>
                <wp:positionH relativeFrom="column">
                  <wp:posOffset>7018655</wp:posOffset>
                </wp:positionH>
                <wp:positionV relativeFrom="paragraph">
                  <wp:posOffset>-411480</wp:posOffset>
                </wp:positionV>
                <wp:extent cx="2569464" cy="7789545"/>
                <wp:effectExtent l="0" t="0" r="0" b="0"/>
                <wp:wrapNone/>
                <wp:docPr id="22" name="Rectangle 22"/>
                <wp:cNvGraphicFramePr/>
                <a:graphic xmlns:a="http://schemas.openxmlformats.org/drawingml/2006/main">
                  <a:graphicData uri="http://schemas.microsoft.com/office/word/2010/wordprocessingShape">
                    <wps:wsp>
                      <wps:cNvSpPr/>
                      <wps:spPr>
                        <a:xfrm>
                          <a:off x="0" y="0"/>
                          <a:ext cx="2569464" cy="7789545"/>
                        </a:xfrm>
                        <a:prstGeom prst="rect">
                          <a:avLst/>
                        </a:prstGeom>
                        <a:solidFill>
                          <a:srgbClr val="F1A62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0F715A09" id="Rectangle 22" o:spid="_x0000_s1026" style="position:absolute;margin-left:552.65pt;margin-top:-32.4pt;width:202.3pt;height:613.35pt;z-index:251694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" fillcolor="#f1a622" stroked="f" strokeweight="1pt"/>
            </w:pict>
          </mc:Fallback>
        </mc:AlternateContent>
      </w:r>
      <w:r w:rsidR="00DB3B63" w:rsidRPr="00173D82">
        <w:rPr>
          <w:noProof/>
        </w:rPr>
        <mc:AlternateContent>
          <mc:Choice Requires="wps">
            <w:drawing>
              <wp:anchor distT="0" distB="0" distL="114300" distR="114300" simplePos="0" relativeHeight="251691520" behindDoc="0" locked="0" layoutInCell="1" allowOverlap="1" wp14:anchorId="383C4A16" wp14:editId="31DC232D">
                <wp:simplePos x="0" y="0"/>
                <wp:positionH relativeFrom="column">
                  <wp:posOffset>5715</wp:posOffset>
                </wp:positionH>
                <wp:positionV relativeFrom="paragraph">
                  <wp:posOffset>1127238</wp:posOffset>
                </wp:positionV>
                <wp:extent cx="5034988" cy="5833641"/>
                <wp:effectExtent l="0" t="0" r="0" b="0"/>
                <wp:wrapNone/>
                <wp:docPr id="38" name="TextBox 37">
                  <a:extLst xmlns:a="http://schemas.openxmlformats.org/drawingml/2006/main">
                    <a:ext uri="{FF2B5EF4-FFF2-40B4-BE49-F238E27FC236}">
                      <a16:creationId xmlns:a16="http://schemas.microsoft.com/office/drawing/2014/main" id="{3087209E-8C45-1E47-A06D-D69E46F1665D}"/>
                    </a:ext>
                  </a:extLst>
                </wp:docPr>
                <wp:cNvGraphicFramePr/>
                <a:graphic xmlns:a="http://schemas.openxmlformats.org/drawingml/2006/main">
                  <a:graphicData uri="http://schemas.microsoft.com/office/word/2010/wordprocessingShape">
                    <wps:wsp>
                      <wps:cNvSpPr txBox="1"/>
                      <wps:spPr>
                        <a:xfrm>
                          <a:off x="0" y="0"/>
                          <a:ext cx="5034988" cy="5833641"/>
                        </a:xfrm>
                        <a:prstGeom prst="rect">
                          <a:avLst/>
                        </a:prstGeom>
                        <a:noFill/>
                      </wps:spPr>
                      <wps:txbx>
                        <w:txbxContent>
                          <w:p w14:paraId="071E19AB"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STAKEHOLDERS</w:t>
                            </w:r>
                          </w:p>
                          <w:p w14:paraId="28CB5AD0"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PROJECT OVERVIEW</w:t>
                            </w:r>
                          </w:p>
                          <w:p w14:paraId="1C679F0D"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GOALS, ASSUMPTIONS, &amp; MEASUREMENTS OF SUCCESS</w:t>
                            </w:r>
                          </w:p>
                          <w:p w14:paraId="4E4D861F"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COMPETITIVE ADVANTAGE</w:t>
                            </w:r>
                          </w:p>
                          <w:p w14:paraId="0F1F2948"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RISK FACTORS</w:t>
                            </w:r>
                          </w:p>
                          <w:p w14:paraId="397F76B7"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PROJECT MILESTONES</w:t>
                            </w:r>
                          </w:p>
                          <w:p w14:paraId="69FA0FDD"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DOCUMENTATION &amp; REPORTING</w:t>
                            </w:r>
                          </w:p>
                          <w:p w14:paraId="393F72C5"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PROJECT COST &amp; RESOURCE ESTIMATE</w:t>
                            </w:r>
                          </w:p>
                          <w:p w14:paraId="5222AF1B"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CONCLUSION &amp; COMMENTS</w:t>
                            </w:r>
                          </w:p>
                        </w:txbxContent>
                      </wps:txbx>
                      <wps:bodyPr wrap="square" numCol="1" rtlCol="0">
                        <a:noAutofit/>
                      </wps:bodyPr>
                    </wps:wsp>
                  </a:graphicData>
                </a:graphic>
                <wp14:sizeRelH relativeFrom="margin">
                  <wp14:pctWidth>0</wp14:pctWidth>
                </wp14:sizeRelH>
                <wp14:sizeRelV relativeFrom="margin">
                  <wp14:pctHeight>0</wp14:pctHeight>
                </wp14:sizeRelV>
              </wp:anchor>
            </w:drawing>
          </mc:Choice>
          <mc:Fallback>
            <w:pict>
              <v:shape w14:anchorId="383C4A16" id="TextBox 37" o:spid="_x0000_s1031" type="#_x0000_t202" style="position:absolute;margin-left:.45pt;margin-top:88.75pt;width:396.45pt;height:459.3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" filled="f" stroked="f">
                <v:textbox>
                  <w:txbxContent>
                    <w:p w14:paraId="071E19AB"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STAKEHOLDERS</w:t>
                      </w:r>
                    </w:p>
                    <w:p w14:paraId="28CB5AD0"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PROJECT OVERVIEW</w:t>
                      </w:r>
                    </w:p>
                    <w:p w14:paraId="1C679F0D"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GOALS, ASSUMPTIONS, &amp; MEASUREMENTS OF SUCCESS</w:t>
                      </w:r>
                    </w:p>
                    <w:p w14:paraId="4E4D861F"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COMPETITIVE ADVANTAGE</w:t>
                      </w:r>
                    </w:p>
                    <w:p w14:paraId="0F1F2948"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RISK FACTORS</w:t>
                      </w:r>
                    </w:p>
                    <w:p w14:paraId="397F76B7"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PROJECT MILESTONES</w:t>
                      </w:r>
                    </w:p>
                    <w:p w14:paraId="69FA0FDD"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DOCUMENTATION &amp; REPORTING</w:t>
                      </w:r>
                    </w:p>
                    <w:p w14:paraId="393F72C5"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PROJECT COST &amp; RESOURCE ESTIMATE</w:t>
                      </w:r>
                    </w:p>
                    <w:p w14:paraId="5222AF1B" w14:textId="77777777" w:rsidR="00173D82" w:rsidRPr="00173D82" w:rsidRDefault="00173D82" w:rsidP="00DB3B63">
                      <w:pPr>
                        <w:pStyle w:val="ListParagraph"/>
                        <w:numPr>
                          <w:ilvl w:val="0"/>
                          <w:numId w:val="19"/>
                        </w:numPr>
                        <w:spacing w:before="120" w:after="240" w:line="240" w:lineRule="auto"/>
                        <w:contextualSpacing w:val="0"/>
                        <w:rPr>
                          <w:rFonts w:ascii="Century Gothic" w:hAnsi="Century Gothic"/>
                          <w:color w:val="000000" w:themeColor="text1"/>
                          <w:kern w:val="24"/>
                          <w:sz w:val="40"/>
                          <w:szCs w:val="40"/>
                        </w:rPr>
                      </w:pPr>
                      <w:r w:rsidRPr="00173D82">
                        <w:rPr>
                          <w:rFonts w:ascii="Century Gothic" w:hAnsi="Century Gothic"/>
                          <w:color w:val="000000" w:themeColor="text1"/>
                          <w:kern w:val="24"/>
                          <w:sz w:val="40"/>
                          <w:szCs w:val="40"/>
                        </w:rPr>
                        <w:t>CONCLUSION &amp; COMMENTS</w:t>
                      </w:r>
                    </w:p>
                  </w:txbxContent>
                </v:textbox>
              </v:shape>
            </w:pict>
          </mc:Fallback>
        </mc:AlternateContent>
      </w:r>
      <w:r w:rsidR="00173D82" w:rsidRPr="00173D82">
        <w:rPr>
          <w:noProof/>
        </w:rPr>
        <mc:AlternateContent>
          <mc:Choice Requires="wpg">
            <w:drawing>
              <wp:anchor distT="0" distB="0" distL="114300" distR="114300" simplePos="0" relativeHeight="251696640" behindDoc="0" locked="0" layoutInCell="1" allowOverlap="1" wp14:anchorId="28B88B1B" wp14:editId="3367C794">
                <wp:simplePos x="0" y="0"/>
                <wp:positionH relativeFrom="column">
                  <wp:posOffset>8389391</wp:posOffset>
                </wp:positionH>
                <wp:positionV relativeFrom="paragraph">
                  <wp:posOffset>250190</wp:posOffset>
                </wp:positionV>
                <wp:extent cx="575621" cy="6379013"/>
                <wp:effectExtent l="25400" t="25400" r="72390" b="85725"/>
                <wp:wrapNone/>
                <wp:docPr id="27" name="Group 16"/>
                <wp:cNvGraphicFramePr/>
                <a:graphic xmlns:a="http://schemas.openxmlformats.org/drawingml/2006/main">
                  <a:graphicData uri="http://schemas.microsoft.com/office/word/2010/wordprocessingGroup">
                    <wpg:wgp>
                      <wpg:cNvGrpSpPr/>
                      <wpg:grpSpPr>
                        <a:xfrm>
                          <a:off x="0" y="0"/>
                          <a:ext cx="575621" cy="6379013"/>
                          <a:chOff x="2972680" y="642317"/>
                          <a:chExt cx="503856" cy="5580936"/>
                        </a:xfrm>
                        <a:effectLst>
                          <a:outerShdw blurRad="50800" dist="38100" dir="2700000" algn="tl" rotWithShape="0">
                            <a:schemeClr val="tx1">
                              <a:lumMod val="65000"/>
                              <a:lumOff val="35000"/>
                              <a:alpha val="40000"/>
                            </a:schemeClr>
                          </a:outerShdw>
                        </a:effectLst>
                      </wpg:grpSpPr>
                      <wps:wsp>
                        <wps:cNvPr id="28" name="Freeform 28"/>
                        <wps:cNvSpPr/>
                        <wps:spPr>
                          <a:xfrm>
                            <a:off x="2993703" y="5762076"/>
                            <a:ext cx="461811" cy="461177"/>
                          </a:xfrm>
                          <a:custGeom>
                            <a:avLst/>
                            <a:gdLst>
                              <a:gd name="connsiteX0" fmla="*/ 461811 w 461811"/>
                              <a:gd name="connsiteY0" fmla="*/ 230589 h 461177"/>
                              <a:gd name="connsiteX1" fmla="*/ 230905 w 461811"/>
                              <a:gd name="connsiteY1" fmla="*/ 461178 h 461177"/>
                              <a:gd name="connsiteX2" fmla="*/ 0 w 461811"/>
                              <a:gd name="connsiteY2" fmla="*/ 230589 h 461177"/>
                              <a:gd name="connsiteX3" fmla="*/ 230905 w 461811"/>
                              <a:gd name="connsiteY3" fmla="*/ 0 h 461177"/>
                              <a:gd name="connsiteX4" fmla="*/ 461811 w 461811"/>
                              <a:gd name="connsiteY4" fmla="*/ 230589 h 46117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1811" h="461177">
                                <a:moveTo>
                                  <a:pt x="461811" y="230589"/>
                                </a:moveTo>
                                <a:cubicBezTo>
                                  <a:pt x="461811" y="357939"/>
                                  <a:pt x="358431" y="461178"/>
                                  <a:pt x="230905" y="461178"/>
                                </a:cubicBezTo>
                                <a:cubicBezTo>
                                  <a:pt x="103380" y="461178"/>
                                  <a:pt x="0" y="357939"/>
                                  <a:pt x="0" y="230589"/>
                                </a:cubicBezTo>
                                <a:cubicBezTo>
                                  <a:pt x="0" y="103238"/>
                                  <a:pt x="103380" y="0"/>
                                  <a:pt x="230905" y="0"/>
                                </a:cubicBezTo>
                                <a:cubicBezTo>
                                  <a:pt x="358431" y="0"/>
                                  <a:pt x="461811" y="103238"/>
                                  <a:pt x="461811" y="230589"/>
                                </a:cubicBezTo>
                                <a:close/>
                              </a:path>
                            </a:pathLst>
                          </a:custGeom>
                          <a:solidFill>
                            <a:schemeClr val="bg1"/>
                          </a:solidFill>
                          <a:ln w="11460" cap="flat">
                            <a:noFill/>
                            <a:prstDash val="solid"/>
                            <a:miter/>
                          </a:ln>
                        </wps:spPr>
                        <wps:bodyPr rtlCol="0" anchor="ctr"/>
                      </wps:wsp>
                      <wps:wsp>
                        <wps:cNvPr id="29" name="Freeform 29"/>
                        <wps:cNvSpPr/>
                        <wps:spPr>
                          <a:xfrm>
                            <a:off x="2972680" y="642317"/>
                            <a:ext cx="503856" cy="444772"/>
                          </a:xfrm>
                          <a:custGeom>
                            <a:avLst/>
                            <a:gdLst>
                              <a:gd name="connsiteX0" fmla="*/ 0 w 503856"/>
                              <a:gd name="connsiteY0" fmla="*/ 444772 h 444772"/>
                              <a:gd name="connsiteX1" fmla="*/ 251928 w 503856"/>
                              <a:gd name="connsiteY1" fmla="*/ 0 h 444772"/>
                              <a:gd name="connsiteX2" fmla="*/ 503856 w 503856"/>
                              <a:gd name="connsiteY2" fmla="*/ 444772 h 444772"/>
                              <a:gd name="connsiteX3" fmla="*/ 0 w 503856"/>
                              <a:gd name="connsiteY3" fmla="*/ 444772 h 444772"/>
                            </a:gdLst>
                            <a:ahLst/>
                            <a:cxnLst>
                              <a:cxn ang="0">
                                <a:pos x="connsiteX0" y="connsiteY0"/>
                              </a:cxn>
                              <a:cxn ang="0">
                                <a:pos x="connsiteX1" y="connsiteY1"/>
                              </a:cxn>
                              <a:cxn ang="0">
                                <a:pos x="connsiteX2" y="connsiteY2"/>
                              </a:cxn>
                              <a:cxn ang="0">
                                <a:pos x="connsiteX3" y="connsiteY3"/>
                              </a:cxn>
                            </a:cxnLst>
                            <a:rect l="l" t="t" r="r" b="b"/>
                            <a:pathLst>
                              <a:path w="503856" h="444772">
                                <a:moveTo>
                                  <a:pt x="0" y="444772"/>
                                </a:moveTo>
                                <a:lnTo>
                                  <a:pt x="251928" y="0"/>
                                </a:lnTo>
                                <a:lnTo>
                                  <a:pt x="503856" y="444772"/>
                                </a:lnTo>
                                <a:lnTo>
                                  <a:pt x="0" y="444772"/>
                                </a:lnTo>
                                <a:close/>
                              </a:path>
                            </a:pathLst>
                          </a:custGeom>
                          <a:solidFill>
                            <a:schemeClr val="bg1"/>
                          </a:solidFill>
                          <a:ln w="11460" cap="flat">
                            <a:noFill/>
                            <a:prstDash val="solid"/>
                            <a:miter/>
                          </a:ln>
                        </wps:spPr>
                        <wps:bodyPr rtlCol="0" anchor="ctr"/>
                      </wps:wsp>
                      <wps:wsp>
                        <wps:cNvPr id="30" name="Freeform 30"/>
                        <wps:cNvSpPr/>
                        <wps:spPr>
                          <a:xfrm>
                            <a:off x="3201748" y="996804"/>
                            <a:ext cx="45720" cy="4850968"/>
                          </a:xfrm>
                          <a:custGeom>
                            <a:avLst/>
                            <a:gdLst>
                              <a:gd name="connsiteX0" fmla="*/ 0 w 40092"/>
                              <a:gd name="connsiteY0" fmla="*/ 0 h 4850968"/>
                              <a:gd name="connsiteX1" fmla="*/ 40092 w 40092"/>
                              <a:gd name="connsiteY1" fmla="*/ 0 h 4850968"/>
                              <a:gd name="connsiteX2" fmla="*/ 40092 w 40092"/>
                              <a:gd name="connsiteY2" fmla="*/ 4850969 h 4850968"/>
                              <a:gd name="connsiteX3" fmla="*/ 0 w 40092"/>
                              <a:gd name="connsiteY3" fmla="*/ 4850969 h 4850968"/>
                            </a:gdLst>
                            <a:ahLst/>
                            <a:cxnLst>
                              <a:cxn ang="0">
                                <a:pos x="connsiteX0" y="connsiteY0"/>
                              </a:cxn>
                              <a:cxn ang="0">
                                <a:pos x="connsiteX1" y="connsiteY1"/>
                              </a:cxn>
                              <a:cxn ang="0">
                                <a:pos x="connsiteX2" y="connsiteY2"/>
                              </a:cxn>
                              <a:cxn ang="0">
                                <a:pos x="connsiteX3" y="connsiteY3"/>
                              </a:cxn>
                            </a:cxnLst>
                            <a:rect l="l" t="t" r="r" b="b"/>
                            <a:pathLst>
                              <a:path w="40092" h="4850968">
                                <a:moveTo>
                                  <a:pt x="0" y="0"/>
                                </a:moveTo>
                                <a:lnTo>
                                  <a:pt x="40092" y="0"/>
                                </a:lnTo>
                                <a:lnTo>
                                  <a:pt x="40092" y="4850969"/>
                                </a:lnTo>
                                <a:lnTo>
                                  <a:pt x="0" y="4850969"/>
                                </a:lnTo>
                                <a:close/>
                              </a:path>
                            </a:pathLst>
                          </a:custGeom>
                          <a:solidFill>
                            <a:schemeClr val="bg1"/>
                          </a:solidFill>
                          <a:ln w="11460"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2F9770C1" id="Group 16" o:spid="_x0000_s1026" style="position:absolute;margin-left:660.6pt;margin-top:19.7pt;width:45.3pt;height:502.3pt;z-index:251696640;mso-width-relative:margin;mso-height-relative:margin" coordorigin="29726,6423" coordsize="5038,558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">
                <v:shape id="Freeform 28" o:spid="_x0000_s1027" style="position:absolute;left:29937;top:57620;width:4618;height:4612;visibility:visible;mso-wrap-style:square;v-text-anchor:middle" coordsize="461811,461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" path="m461811,230589v,127350,-103380,230589,-230906,230589c103380,461178,,357939,,230589,,103238,103380,,230905,,358431,,461811,103238,461811,230589xe" fillcolor="white [3212]" stroked="f" strokeweight=".31833mm">
                  <v:stroke joinstyle="miter"/>
                  <v:path arrowok="t" o:connecttype="custom" o:connectlocs="461811,230589;230905,461178;0,230589;230905,0;461811,230589" o:connectangles="0,0,0,0,0"/>
                </v:shape>
                <v:shape id="Freeform 29" o:spid="_x0000_s1028" style="position:absolute;left:29726;top:6423;width:5039;height:4447;visibility:visible;mso-wrap-style:square;v-text-anchor:middle" coordsize="503856,4447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" path="m,444772l251928,,503856,444772,,444772xe" fillcolor="white [3212]" stroked="f" strokeweight=".31833mm">
                  <v:stroke joinstyle="miter"/>
                  <v:path arrowok="t" o:connecttype="custom" o:connectlocs="0,444772;251928,0;503856,444772;0,444772" o:connectangles="0,0,0,0"/>
                </v:shape>
                <v:shape id="Freeform 30" o:spid="_x0000_s1029" style="position:absolute;left:32017;top:9968;width:457;height:48509;visibility:visible;mso-wrap-style:square;v-text-anchor:middle" coordsize="40092,48509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" path="m,l40092,r,4850969l,4850969,,xe" fillcolor="white [3212]" stroked="f" strokeweight=".31833mm">
                  <v:stroke joinstyle="miter"/>
                  <v:path arrowok="t" o:connecttype="custom" o:connectlocs="0,0;45720,0;45720,4850969;0,4850969" o:connectangles="0,0,0,0"/>
                </v:shape>
              </v:group>
            </w:pict>
          </mc:Fallback>
        </mc:AlternateContent>
      </w:r>
      <w:r w:rsidR="00173D82">
        <w:rPr>
          <w:noProof/>
        </w:rPr>
        <mc:AlternateContent>
          <mc:Choice Requires="wpg">
            <w:drawing>
              <wp:anchor distT="0" distB="0" distL="114300" distR="114300" simplePos="0" relativeHeight="251695616" behindDoc="0" locked="0" layoutInCell="1" allowOverlap="1" wp14:anchorId="5B504BEF" wp14:editId="58BC49AC">
                <wp:simplePos x="0" y="0"/>
                <wp:positionH relativeFrom="column">
                  <wp:posOffset>5503545</wp:posOffset>
                </wp:positionH>
                <wp:positionV relativeFrom="paragraph">
                  <wp:posOffset>224790</wp:posOffset>
                </wp:positionV>
                <wp:extent cx="2689860" cy="6378575"/>
                <wp:effectExtent l="12700" t="0" r="2540" b="0"/>
                <wp:wrapNone/>
                <wp:docPr id="23" name="Group 23"/>
                <wp:cNvGraphicFramePr/>
                <a:graphic xmlns:a="http://schemas.openxmlformats.org/drawingml/2006/main">
                  <a:graphicData uri="http://schemas.microsoft.com/office/word/2010/wordprocessingGroup">
                    <wpg:wgp>
                      <wpg:cNvGrpSpPr/>
                      <wpg:grpSpPr>
                        <a:xfrm>
                          <a:off x="0" y="0"/>
                          <a:ext cx="2689860" cy="6378575"/>
                          <a:chOff x="590828" y="642317"/>
                          <a:chExt cx="2354291" cy="5580936"/>
                        </a:xfrm>
                      </wpg:grpSpPr>
                      <wps:wsp>
                        <wps:cNvPr id="24" name="Freeform 24"/>
                        <wps:cNvSpPr/>
                        <wps:spPr>
                          <a:xfrm>
                            <a:off x="1244438" y="5762076"/>
                            <a:ext cx="461811" cy="461177"/>
                          </a:xfrm>
                          <a:custGeom>
                            <a:avLst/>
                            <a:gdLst>
                              <a:gd name="connsiteX0" fmla="*/ 461811 w 461811"/>
                              <a:gd name="connsiteY0" fmla="*/ 230589 h 461177"/>
                              <a:gd name="connsiteX1" fmla="*/ 230906 w 461811"/>
                              <a:gd name="connsiteY1" fmla="*/ 461178 h 461177"/>
                              <a:gd name="connsiteX2" fmla="*/ 0 w 461811"/>
                              <a:gd name="connsiteY2" fmla="*/ 230589 h 461177"/>
                              <a:gd name="connsiteX3" fmla="*/ 230906 w 461811"/>
                              <a:gd name="connsiteY3" fmla="*/ 0 h 461177"/>
                              <a:gd name="connsiteX4" fmla="*/ 461811 w 461811"/>
                              <a:gd name="connsiteY4" fmla="*/ 230589 h 46117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1811" h="461177">
                                <a:moveTo>
                                  <a:pt x="461811" y="230589"/>
                                </a:moveTo>
                                <a:cubicBezTo>
                                  <a:pt x="461811" y="357939"/>
                                  <a:pt x="358431" y="461178"/>
                                  <a:pt x="230906" y="461178"/>
                                </a:cubicBezTo>
                                <a:cubicBezTo>
                                  <a:pt x="103380" y="461178"/>
                                  <a:pt x="0" y="357939"/>
                                  <a:pt x="0" y="230589"/>
                                </a:cubicBezTo>
                                <a:cubicBezTo>
                                  <a:pt x="0" y="103238"/>
                                  <a:pt x="103380" y="0"/>
                                  <a:pt x="230906" y="0"/>
                                </a:cubicBezTo>
                                <a:cubicBezTo>
                                  <a:pt x="358431" y="0"/>
                                  <a:pt x="461811" y="103238"/>
                                  <a:pt x="461811" y="230589"/>
                                </a:cubicBezTo>
                                <a:close/>
                              </a:path>
                            </a:pathLst>
                          </a:custGeom>
                          <a:solidFill>
                            <a:srgbClr val="000000"/>
                          </a:solidFill>
                          <a:ln w="11460" cap="flat">
                            <a:noFill/>
                            <a:prstDash val="solid"/>
                            <a:miter/>
                          </a:ln>
                        </wps:spPr>
                        <wps:bodyPr rtlCol="0" anchor="ctr"/>
                      </wps:wsp>
                      <wps:wsp>
                        <wps:cNvPr id="25" name="Freeform 25"/>
                        <wps:cNvSpPr/>
                        <wps:spPr>
                          <a:xfrm>
                            <a:off x="590828" y="987397"/>
                            <a:ext cx="2354291" cy="4931617"/>
                          </a:xfrm>
                          <a:custGeom>
                            <a:avLst/>
                            <a:gdLst>
                              <a:gd name="connsiteX0" fmla="*/ 789071 w 2354291"/>
                              <a:gd name="connsiteY0" fmla="*/ 4931458 h 4931617"/>
                              <a:gd name="connsiteX1" fmla="*/ 691654 w 2354291"/>
                              <a:gd name="connsiteY1" fmla="*/ 4218698 h 4931617"/>
                              <a:gd name="connsiteX2" fmla="*/ 795045 w 2354291"/>
                              <a:gd name="connsiteY2" fmla="*/ 3954037 h 4931617"/>
                              <a:gd name="connsiteX3" fmla="*/ 671551 w 2354291"/>
                              <a:gd name="connsiteY3" fmla="*/ 3935452 h 4931617"/>
                              <a:gd name="connsiteX4" fmla="*/ 669023 w 2354291"/>
                              <a:gd name="connsiteY4" fmla="*/ 3934764 h 4931617"/>
                              <a:gd name="connsiteX5" fmla="*/ 417669 w 2354291"/>
                              <a:gd name="connsiteY5" fmla="*/ 3368043 h 4931617"/>
                              <a:gd name="connsiteX6" fmla="*/ 585507 w 2354291"/>
                              <a:gd name="connsiteY6" fmla="*/ 3009311 h 4931617"/>
                              <a:gd name="connsiteX7" fmla="*/ 588608 w 2354291"/>
                              <a:gd name="connsiteY7" fmla="*/ 2181830 h 4931617"/>
                              <a:gd name="connsiteX8" fmla="*/ 404803 w 2354291"/>
                              <a:gd name="connsiteY8" fmla="*/ 2154641 h 4931617"/>
                              <a:gd name="connsiteX9" fmla="*/ 2614 w 2354291"/>
                              <a:gd name="connsiteY9" fmla="*/ 1735222 h 4931617"/>
                              <a:gd name="connsiteX10" fmla="*/ 2614 w 2354291"/>
                              <a:gd name="connsiteY10" fmla="*/ 1733845 h 4931617"/>
                              <a:gd name="connsiteX11" fmla="*/ 197907 w 2354291"/>
                              <a:gd name="connsiteY11" fmla="*/ 1298824 h 4931617"/>
                              <a:gd name="connsiteX12" fmla="*/ 784591 w 2354291"/>
                              <a:gd name="connsiteY12" fmla="*/ 1447961 h 4931617"/>
                              <a:gd name="connsiteX13" fmla="*/ 785854 w 2354291"/>
                              <a:gd name="connsiteY13" fmla="*/ 1449223 h 4931617"/>
                              <a:gd name="connsiteX14" fmla="*/ 834448 w 2354291"/>
                              <a:gd name="connsiteY14" fmla="*/ 1503830 h 4931617"/>
                              <a:gd name="connsiteX15" fmla="*/ 838239 w 2354291"/>
                              <a:gd name="connsiteY15" fmla="*/ 1508075 h 4931617"/>
                              <a:gd name="connsiteX16" fmla="*/ 1068915 w 2354291"/>
                              <a:gd name="connsiteY16" fmla="*/ 1084755 h 4931617"/>
                              <a:gd name="connsiteX17" fmla="*/ 972072 w 2354291"/>
                              <a:gd name="connsiteY17" fmla="*/ 600060 h 4931617"/>
                              <a:gd name="connsiteX18" fmla="*/ 972072 w 2354291"/>
                              <a:gd name="connsiteY18" fmla="*/ 597651 h 4931617"/>
                              <a:gd name="connsiteX19" fmla="*/ 992751 w 2354291"/>
                              <a:gd name="connsiteY19" fmla="*/ 518952 h 4931617"/>
                              <a:gd name="connsiteX20" fmla="*/ 913140 w 2354291"/>
                              <a:gd name="connsiteY20" fmla="*/ 388859 h 4931617"/>
                              <a:gd name="connsiteX21" fmla="*/ 880514 w 2354291"/>
                              <a:gd name="connsiteY21" fmla="*/ -159 h 4931617"/>
                              <a:gd name="connsiteX22" fmla="*/ 924053 w 2354291"/>
                              <a:gd name="connsiteY22" fmla="*/ 14754 h 4931617"/>
                              <a:gd name="connsiteX23" fmla="*/ 955875 w 2354291"/>
                              <a:gd name="connsiteY23" fmla="*/ 371995 h 4931617"/>
                              <a:gd name="connsiteX24" fmla="*/ 1011935 w 2354291"/>
                              <a:gd name="connsiteY24" fmla="*/ 470655 h 4931617"/>
                              <a:gd name="connsiteX25" fmla="*/ 1124861 w 2354291"/>
                              <a:gd name="connsiteY25" fmla="*/ 325762 h 4931617"/>
                              <a:gd name="connsiteX26" fmla="*/ 1349563 w 2354291"/>
                              <a:gd name="connsiteY26" fmla="*/ 272188 h 4931617"/>
                              <a:gd name="connsiteX27" fmla="*/ 1538997 w 2354291"/>
                              <a:gd name="connsiteY27" fmla="*/ 527786 h 4931617"/>
                              <a:gd name="connsiteX28" fmla="*/ 1538997 w 2354291"/>
                              <a:gd name="connsiteY28" fmla="*/ 528933 h 4931617"/>
                              <a:gd name="connsiteX29" fmla="*/ 1350711 w 2354291"/>
                              <a:gd name="connsiteY29" fmla="*/ 688051 h 4931617"/>
                              <a:gd name="connsiteX30" fmla="*/ 1029052 w 2354291"/>
                              <a:gd name="connsiteY30" fmla="*/ 556236 h 4931617"/>
                              <a:gd name="connsiteX31" fmla="*/ 1017564 w 2354291"/>
                              <a:gd name="connsiteY31" fmla="*/ 605337 h 4931617"/>
                              <a:gd name="connsiteX32" fmla="*/ 1100621 w 2354291"/>
                              <a:gd name="connsiteY32" fmla="*/ 1049766 h 4931617"/>
                              <a:gd name="connsiteX33" fmla="*/ 1107629 w 2354291"/>
                              <a:gd name="connsiteY33" fmla="*/ 1042538 h 4931617"/>
                              <a:gd name="connsiteX34" fmla="*/ 1197004 w 2354291"/>
                              <a:gd name="connsiteY34" fmla="*/ 943190 h 4931617"/>
                              <a:gd name="connsiteX35" fmla="*/ 1834809 w 2354291"/>
                              <a:gd name="connsiteY35" fmla="*/ 671760 h 4931617"/>
                              <a:gd name="connsiteX36" fmla="*/ 2203569 w 2354291"/>
                              <a:gd name="connsiteY36" fmla="*/ 1042423 h 4931617"/>
                              <a:gd name="connsiteX37" fmla="*/ 2250784 w 2354291"/>
                              <a:gd name="connsiteY37" fmla="*/ 1348613 h 4931617"/>
                              <a:gd name="connsiteX38" fmla="*/ 2166923 w 2354291"/>
                              <a:gd name="connsiteY38" fmla="*/ 1871625 h 4931617"/>
                              <a:gd name="connsiteX39" fmla="*/ 2309946 w 2354291"/>
                              <a:gd name="connsiteY39" fmla="*/ 2669738 h 4931617"/>
                              <a:gd name="connsiteX40" fmla="*/ 2122809 w 2354291"/>
                              <a:gd name="connsiteY40" fmla="*/ 2888854 h 4931617"/>
                              <a:gd name="connsiteX41" fmla="*/ 1553702 w 2354291"/>
                              <a:gd name="connsiteY41" fmla="*/ 2864419 h 4931617"/>
                              <a:gd name="connsiteX42" fmla="*/ 1386439 w 2354291"/>
                              <a:gd name="connsiteY42" fmla="*/ 2724803 h 4931617"/>
                              <a:gd name="connsiteX43" fmla="*/ 1242956 w 2354291"/>
                              <a:gd name="connsiteY43" fmla="*/ 2752451 h 4931617"/>
                              <a:gd name="connsiteX44" fmla="*/ 1377363 w 2354291"/>
                              <a:gd name="connsiteY44" fmla="*/ 3105103 h 4931617"/>
                              <a:gd name="connsiteX45" fmla="*/ 1411827 w 2354291"/>
                              <a:gd name="connsiteY45" fmla="*/ 3584751 h 4931617"/>
                              <a:gd name="connsiteX46" fmla="*/ 1420443 w 2354291"/>
                              <a:gd name="connsiteY46" fmla="*/ 3584751 h 4931617"/>
                              <a:gd name="connsiteX47" fmla="*/ 1775647 w 2354291"/>
                              <a:gd name="connsiteY47" fmla="*/ 3770369 h 4931617"/>
                              <a:gd name="connsiteX48" fmla="*/ 1778059 w 2354291"/>
                              <a:gd name="connsiteY48" fmla="*/ 3773696 h 4931617"/>
                              <a:gd name="connsiteX49" fmla="*/ 1779093 w 2354291"/>
                              <a:gd name="connsiteY49" fmla="*/ 3777711 h 4931617"/>
                              <a:gd name="connsiteX50" fmla="*/ 1799771 w 2354291"/>
                              <a:gd name="connsiteY50" fmla="*/ 3821305 h 4931617"/>
                              <a:gd name="connsiteX51" fmla="*/ 1831018 w 2354291"/>
                              <a:gd name="connsiteY51" fmla="*/ 4221336 h 4931617"/>
                              <a:gd name="connsiteX52" fmla="*/ 1549106 w 2354291"/>
                              <a:gd name="connsiteY52" fmla="*/ 4397088 h 4931617"/>
                              <a:gd name="connsiteX53" fmla="*/ 1549106 w 2354291"/>
                              <a:gd name="connsiteY53" fmla="*/ 4397088 h 4931617"/>
                              <a:gd name="connsiteX54" fmla="*/ 1234570 w 2354291"/>
                              <a:gd name="connsiteY54" fmla="*/ 4254605 h 4931617"/>
                              <a:gd name="connsiteX55" fmla="*/ 999184 w 2354291"/>
                              <a:gd name="connsiteY55" fmla="*/ 3985585 h 4931617"/>
                              <a:gd name="connsiteX56" fmla="*/ 998035 w 2354291"/>
                              <a:gd name="connsiteY56" fmla="*/ 3983635 h 4931617"/>
                              <a:gd name="connsiteX57" fmla="*/ 981033 w 2354291"/>
                              <a:gd name="connsiteY57" fmla="*/ 3954725 h 4931617"/>
                              <a:gd name="connsiteX58" fmla="*/ 845017 w 2354291"/>
                              <a:gd name="connsiteY58" fmla="*/ 3957708 h 4931617"/>
                              <a:gd name="connsiteX59" fmla="*/ 735193 w 2354291"/>
                              <a:gd name="connsiteY59" fmla="*/ 4234071 h 4931617"/>
                              <a:gd name="connsiteX60" fmla="*/ 831806 w 2354291"/>
                              <a:gd name="connsiteY60" fmla="*/ 4913906 h 4931617"/>
                              <a:gd name="connsiteX61" fmla="*/ 1037783 w 2354291"/>
                              <a:gd name="connsiteY61" fmla="*/ 3961034 h 4931617"/>
                              <a:gd name="connsiteX62" fmla="*/ 1548877 w 2354291"/>
                              <a:gd name="connsiteY62" fmla="*/ 4351085 h 4931617"/>
                              <a:gd name="connsiteX63" fmla="*/ 1793108 w 2354291"/>
                              <a:gd name="connsiteY63" fmla="*/ 4195065 h 4931617"/>
                              <a:gd name="connsiteX64" fmla="*/ 1794027 w 2354291"/>
                              <a:gd name="connsiteY64" fmla="*/ 4193918 h 4931617"/>
                              <a:gd name="connsiteX65" fmla="*/ 1758759 w 2354291"/>
                              <a:gd name="connsiteY65" fmla="*/ 3842184 h 4931617"/>
                              <a:gd name="connsiteX66" fmla="*/ 1735784 w 2354291"/>
                              <a:gd name="connsiteY66" fmla="*/ 3794001 h 4931617"/>
                              <a:gd name="connsiteX67" fmla="*/ 1417801 w 2354291"/>
                              <a:gd name="connsiteY67" fmla="*/ 3630524 h 4931617"/>
                              <a:gd name="connsiteX68" fmla="*/ 1400454 w 2354291"/>
                              <a:gd name="connsiteY68" fmla="*/ 3629950 h 4931617"/>
                              <a:gd name="connsiteX69" fmla="*/ 1297868 w 2354291"/>
                              <a:gd name="connsiteY69" fmla="*/ 3815110 h 4931617"/>
                              <a:gd name="connsiteX70" fmla="*/ 1030431 w 2354291"/>
                              <a:gd name="connsiteY70" fmla="*/ 3948072 h 4931617"/>
                              <a:gd name="connsiteX71" fmla="*/ 869831 w 2354291"/>
                              <a:gd name="connsiteY71" fmla="*/ 3912967 h 4931617"/>
                              <a:gd name="connsiteX72" fmla="*/ 953003 w 2354291"/>
                              <a:gd name="connsiteY72" fmla="*/ 3911361 h 4931617"/>
                              <a:gd name="connsiteX73" fmla="*/ 943583 w 2354291"/>
                              <a:gd name="connsiteY73" fmla="*/ 3896906 h 4931617"/>
                              <a:gd name="connsiteX74" fmla="*/ 914403 w 2354291"/>
                              <a:gd name="connsiteY74" fmla="*/ 3852164 h 4931617"/>
                              <a:gd name="connsiteX75" fmla="*/ 869831 w 2354291"/>
                              <a:gd name="connsiteY75" fmla="*/ 3912966 h 4931617"/>
                              <a:gd name="connsiteX76" fmla="*/ 682349 w 2354291"/>
                              <a:gd name="connsiteY76" fmla="*/ 3890711 h 4931617"/>
                              <a:gd name="connsiteX77" fmla="*/ 818250 w 2354291"/>
                              <a:gd name="connsiteY77" fmla="*/ 3910099 h 4931617"/>
                              <a:gd name="connsiteX78" fmla="*/ 888786 w 2354291"/>
                              <a:gd name="connsiteY78" fmla="*/ 3811783 h 4931617"/>
                              <a:gd name="connsiteX79" fmla="*/ 594812 w 2354291"/>
                              <a:gd name="connsiteY79" fmla="*/ 3067245 h 4931617"/>
                              <a:gd name="connsiteX80" fmla="*/ 463965 w 2354291"/>
                              <a:gd name="connsiteY80" fmla="*/ 3369649 h 4931617"/>
                              <a:gd name="connsiteX81" fmla="*/ 682349 w 2354291"/>
                              <a:gd name="connsiteY81" fmla="*/ 3890711 h 4931617"/>
                              <a:gd name="connsiteX82" fmla="*/ 946569 w 2354291"/>
                              <a:gd name="connsiteY82" fmla="*/ 3817175 h 4931617"/>
                              <a:gd name="connsiteX83" fmla="*/ 982067 w 2354291"/>
                              <a:gd name="connsiteY83" fmla="*/ 3871897 h 4931617"/>
                              <a:gd name="connsiteX84" fmla="*/ 1004238 w 2354291"/>
                              <a:gd name="connsiteY84" fmla="*/ 3906313 h 4931617"/>
                              <a:gd name="connsiteX85" fmla="*/ 1264668 w 2354291"/>
                              <a:gd name="connsiteY85" fmla="*/ 3783906 h 4931617"/>
                              <a:gd name="connsiteX86" fmla="*/ 1352320 w 2354291"/>
                              <a:gd name="connsiteY86" fmla="*/ 3631557 h 4931617"/>
                              <a:gd name="connsiteX87" fmla="*/ 946569 w 2354291"/>
                              <a:gd name="connsiteY87" fmla="*/ 3817175 h 4931617"/>
                              <a:gd name="connsiteX88" fmla="*/ 634675 w 2354291"/>
                              <a:gd name="connsiteY88" fmla="*/ 3024913 h 4931617"/>
                              <a:gd name="connsiteX89" fmla="*/ 921871 w 2354291"/>
                              <a:gd name="connsiteY89" fmla="*/ 3777481 h 4931617"/>
                              <a:gd name="connsiteX90" fmla="*/ 1365186 w 2354291"/>
                              <a:gd name="connsiteY90" fmla="*/ 3584750 h 4931617"/>
                              <a:gd name="connsiteX91" fmla="*/ 1333365 w 2354291"/>
                              <a:gd name="connsiteY91" fmla="*/ 3116346 h 4931617"/>
                              <a:gd name="connsiteX92" fmla="*/ 1195511 w 2354291"/>
                              <a:gd name="connsiteY92" fmla="*/ 2760711 h 4931617"/>
                              <a:gd name="connsiteX93" fmla="*/ 912795 w 2354291"/>
                              <a:gd name="connsiteY93" fmla="*/ 2835968 h 4931617"/>
                              <a:gd name="connsiteX94" fmla="*/ 634560 w 2354291"/>
                              <a:gd name="connsiteY94" fmla="*/ 3024913 h 4931617"/>
                              <a:gd name="connsiteX95" fmla="*/ 636398 w 2354291"/>
                              <a:gd name="connsiteY95" fmla="*/ 2186075 h 4931617"/>
                              <a:gd name="connsiteX96" fmla="*/ 626403 w 2354291"/>
                              <a:gd name="connsiteY96" fmla="*/ 2970191 h 4931617"/>
                              <a:gd name="connsiteX97" fmla="*/ 892806 w 2354291"/>
                              <a:gd name="connsiteY97" fmla="*/ 2795357 h 4931617"/>
                              <a:gd name="connsiteX98" fmla="*/ 1169204 w 2354291"/>
                              <a:gd name="connsiteY98" fmla="*/ 2719641 h 4931617"/>
                              <a:gd name="connsiteX99" fmla="*/ 1096716 w 2354291"/>
                              <a:gd name="connsiteY99" fmla="*/ 2615475 h 4931617"/>
                              <a:gd name="connsiteX100" fmla="*/ 868797 w 2354291"/>
                              <a:gd name="connsiteY100" fmla="*/ 2199153 h 4931617"/>
                              <a:gd name="connsiteX101" fmla="*/ 636398 w 2354291"/>
                              <a:gd name="connsiteY101" fmla="*/ 2186075 h 4931617"/>
                              <a:gd name="connsiteX102" fmla="*/ 1435492 w 2354291"/>
                              <a:gd name="connsiteY102" fmla="*/ 2713790 h 4931617"/>
                              <a:gd name="connsiteX103" fmla="*/ 1571967 w 2354291"/>
                              <a:gd name="connsiteY103" fmla="*/ 2822431 h 4931617"/>
                              <a:gd name="connsiteX104" fmla="*/ 2102935 w 2354291"/>
                              <a:gd name="connsiteY104" fmla="*/ 2847326 h 4931617"/>
                              <a:gd name="connsiteX105" fmla="*/ 2265488 w 2354291"/>
                              <a:gd name="connsiteY105" fmla="*/ 2657463 h 4931617"/>
                              <a:gd name="connsiteX106" fmla="*/ 2144292 w 2354291"/>
                              <a:gd name="connsiteY106" fmla="*/ 1916252 h 4931617"/>
                              <a:gd name="connsiteX107" fmla="*/ 1991963 w 2354291"/>
                              <a:gd name="connsiteY107" fmla="*/ 2112998 h 4931617"/>
                              <a:gd name="connsiteX108" fmla="*/ 1950606 w 2354291"/>
                              <a:gd name="connsiteY108" fmla="*/ 2147414 h 4931617"/>
                              <a:gd name="connsiteX109" fmla="*/ 1950606 w 2354291"/>
                              <a:gd name="connsiteY109" fmla="*/ 2149250 h 4931617"/>
                              <a:gd name="connsiteX110" fmla="*/ 1656633 w 2354291"/>
                              <a:gd name="connsiteY110" fmla="*/ 2637386 h 4931617"/>
                              <a:gd name="connsiteX111" fmla="*/ 1435722 w 2354291"/>
                              <a:gd name="connsiteY111" fmla="*/ 2713790 h 4931617"/>
                              <a:gd name="connsiteX112" fmla="*/ 918539 w 2354291"/>
                              <a:gd name="connsiteY112" fmla="*/ 2201103 h 4931617"/>
                              <a:gd name="connsiteX113" fmla="*/ 1133591 w 2354291"/>
                              <a:gd name="connsiteY113" fmla="*/ 2588171 h 4931617"/>
                              <a:gd name="connsiteX114" fmla="*/ 1217567 w 2354291"/>
                              <a:gd name="connsiteY114" fmla="*/ 2710349 h 4931617"/>
                              <a:gd name="connsiteX115" fmla="*/ 1229745 w 2354291"/>
                              <a:gd name="connsiteY115" fmla="*/ 2708054 h 4931617"/>
                              <a:gd name="connsiteX116" fmla="*/ 1356111 w 2354291"/>
                              <a:gd name="connsiteY116" fmla="*/ 2684193 h 4931617"/>
                              <a:gd name="connsiteX117" fmla="*/ 1154614 w 2354291"/>
                              <a:gd name="connsiteY117" fmla="*/ 2229095 h 4931617"/>
                              <a:gd name="connsiteX118" fmla="*/ 947259 w 2354291"/>
                              <a:gd name="connsiteY118" fmla="*/ 2202365 h 4931617"/>
                              <a:gd name="connsiteX119" fmla="*/ 919573 w 2354291"/>
                              <a:gd name="connsiteY119" fmla="*/ 2201103 h 4931617"/>
                              <a:gd name="connsiteX120" fmla="*/ 1204816 w 2354291"/>
                              <a:gd name="connsiteY120" fmla="*/ 2236782 h 4931617"/>
                              <a:gd name="connsiteX121" fmla="*/ 1404015 w 2354291"/>
                              <a:gd name="connsiteY121" fmla="*/ 2673867 h 4931617"/>
                              <a:gd name="connsiteX122" fmla="*/ 1635035 w 2354291"/>
                              <a:gd name="connsiteY122" fmla="*/ 2597119 h 4931617"/>
                              <a:gd name="connsiteX123" fmla="*/ 1899256 w 2354291"/>
                              <a:gd name="connsiteY123" fmla="*/ 2183436 h 4931617"/>
                              <a:gd name="connsiteX124" fmla="*/ 1391953 w 2354291"/>
                              <a:gd name="connsiteY124" fmla="*/ 2266609 h 4931617"/>
                              <a:gd name="connsiteX125" fmla="*/ 1205390 w 2354291"/>
                              <a:gd name="connsiteY125" fmla="*/ 2236552 h 4931617"/>
                              <a:gd name="connsiteX126" fmla="*/ 1189997 w 2354291"/>
                              <a:gd name="connsiteY126" fmla="*/ 2188140 h 4931617"/>
                              <a:gd name="connsiteX127" fmla="*/ 1399765 w 2354291"/>
                              <a:gd name="connsiteY127" fmla="*/ 2221294 h 4931617"/>
                              <a:gd name="connsiteX128" fmla="*/ 1905919 w 2354291"/>
                              <a:gd name="connsiteY128" fmla="*/ 2123667 h 4931617"/>
                              <a:gd name="connsiteX129" fmla="*/ 1587591 w 2354291"/>
                              <a:gd name="connsiteY129" fmla="*/ 1691972 h 4931617"/>
                              <a:gd name="connsiteX130" fmla="*/ 1085687 w 2354291"/>
                              <a:gd name="connsiteY130" fmla="*/ 1648378 h 4931617"/>
                              <a:gd name="connsiteX131" fmla="*/ 993784 w 2354291"/>
                              <a:gd name="connsiteY131" fmla="*/ 1693693 h 4931617"/>
                              <a:gd name="connsiteX132" fmla="*/ 1131638 w 2354291"/>
                              <a:gd name="connsiteY132" fmla="*/ 1966614 h 4931617"/>
                              <a:gd name="connsiteX133" fmla="*/ 1190571 w 2354291"/>
                              <a:gd name="connsiteY133" fmla="*/ 2187910 h 4931617"/>
                              <a:gd name="connsiteX134" fmla="*/ 901077 w 2354291"/>
                              <a:gd name="connsiteY134" fmla="*/ 2154412 h 4931617"/>
                              <a:gd name="connsiteX135" fmla="*/ 921526 w 2354291"/>
                              <a:gd name="connsiteY135" fmla="*/ 2155330 h 4931617"/>
                              <a:gd name="connsiteX136" fmla="*/ 949327 w 2354291"/>
                              <a:gd name="connsiteY136" fmla="*/ 2156591 h 4931617"/>
                              <a:gd name="connsiteX137" fmla="*/ 1140025 w 2354291"/>
                              <a:gd name="connsiteY137" fmla="*/ 2180568 h 4931617"/>
                              <a:gd name="connsiteX138" fmla="*/ 1087525 w 2354291"/>
                              <a:gd name="connsiteY138" fmla="*/ 1977283 h 4931617"/>
                              <a:gd name="connsiteX139" fmla="*/ 955415 w 2354291"/>
                              <a:gd name="connsiteY139" fmla="*/ 1718932 h 4931617"/>
                              <a:gd name="connsiteX140" fmla="*/ 839732 w 2354291"/>
                              <a:gd name="connsiteY140" fmla="*/ 1820230 h 4931617"/>
                              <a:gd name="connsiteX141" fmla="*/ 900618 w 2354291"/>
                              <a:gd name="connsiteY141" fmla="*/ 2152920 h 4931617"/>
                              <a:gd name="connsiteX142" fmla="*/ 901652 w 2354291"/>
                              <a:gd name="connsiteY142" fmla="*/ 2154182 h 4931617"/>
                              <a:gd name="connsiteX143" fmla="*/ 653285 w 2354291"/>
                              <a:gd name="connsiteY143" fmla="*/ 2140186 h 4931617"/>
                              <a:gd name="connsiteX144" fmla="*/ 852025 w 2354291"/>
                              <a:gd name="connsiteY144" fmla="*/ 2151659 h 4931617"/>
                              <a:gd name="connsiteX145" fmla="*/ 796194 w 2354291"/>
                              <a:gd name="connsiteY145" fmla="*/ 1871625 h 4931617"/>
                              <a:gd name="connsiteX146" fmla="*/ 653285 w 2354291"/>
                              <a:gd name="connsiteY146" fmla="*/ 2140186 h 4931617"/>
                              <a:gd name="connsiteX147" fmla="*/ 48220 w 2354291"/>
                              <a:gd name="connsiteY147" fmla="*/ 1729371 h 4931617"/>
                              <a:gd name="connsiteX148" fmla="*/ 421231 w 2354291"/>
                              <a:gd name="connsiteY148" fmla="*/ 2111621 h 4931617"/>
                              <a:gd name="connsiteX149" fmla="*/ 606070 w 2354291"/>
                              <a:gd name="connsiteY149" fmla="*/ 2137089 h 4931617"/>
                              <a:gd name="connsiteX150" fmla="*/ 794356 w 2354291"/>
                              <a:gd name="connsiteY150" fmla="*/ 1802448 h 4931617"/>
                              <a:gd name="connsiteX151" fmla="*/ 824224 w 2354291"/>
                              <a:gd name="connsiteY151" fmla="*/ 1561535 h 4931617"/>
                              <a:gd name="connsiteX152" fmla="*/ 800329 w 2354291"/>
                              <a:gd name="connsiteY152" fmla="*/ 1534805 h 4931617"/>
                              <a:gd name="connsiteX153" fmla="*/ 752080 w 2354291"/>
                              <a:gd name="connsiteY153" fmla="*/ 1480771 h 4931617"/>
                              <a:gd name="connsiteX154" fmla="*/ 217666 w 2354291"/>
                              <a:gd name="connsiteY154" fmla="*/ 1340582 h 4931617"/>
                              <a:gd name="connsiteX155" fmla="*/ 48220 w 2354291"/>
                              <a:gd name="connsiteY155" fmla="*/ 1729371 h 4931617"/>
                              <a:gd name="connsiteX156" fmla="*/ 1290285 w 2354291"/>
                              <a:gd name="connsiteY156" fmla="*/ 1562682 h 4931617"/>
                              <a:gd name="connsiteX157" fmla="*/ 1611256 w 2354291"/>
                              <a:gd name="connsiteY157" fmla="*/ 1652164 h 4931617"/>
                              <a:gd name="connsiteX158" fmla="*/ 1951870 w 2354291"/>
                              <a:gd name="connsiteY158" fmla="*/ 2087300 h 4931617"/>
                              <a:gd name="connsiteX159" fmla="*/ 1961175 w 2354291"/>
                              <a:gd name="connsiteY159" fmla="*/ 2079040 h 4931617"/>
                              <a:gd name="connsiteX160" fmla="*/ 2111321 w 2354291"/>
                              <a:gd name="connsiteY160" fmla="*/ 1880688 h 4931617"/>
                              <a:gd name="connsiteX161" fmla="*/ 1948309 w 2354291"/>
                              <a:gd name="connsiteY161" fmla="*/ 1756331 h 4931617"/>
                              <a:gd name="connsiteX162" fmla="*/ 1768294 w 2354291"/>
                              <a:gd name="connsiteY162" fmla="*/ 1646658 h 4931617"/>
                              <a:gd name="connsiteX163" fmla="*/ 1094992 w 2354291"/>
                              <a:gd name="connsiteY163" fmla="*/ 1125252 h 4931617"/>
                              <a:gd name="connsiteX164" fmla="*/ 874656 w 2354291"/>
                              <a:gd name="connsiteY164" fmla="*/ 1548915 h 4931617"/>
                              <a:gd name="connsiteX165" fmla="*/ 966558 w 2354291"/>
                              <a:gd name="connsiteY165" fmla="*/ 1656983 h 4931617"/>
                              <a:gd name="connsiteX166" fmla="*/ 1069949 w 2354291"/>
                              <a:gd name="connsiteY166" fmla="*/ 1605358 h 4931617"/>
                              <a:gd name="connsiteX167" fmla="*/ 1290285 w 2354291"/>
                              <a:gd name="connsiteY167" fmla="*/ 1562682 h 4931617"/>
                              <a:gd name="connsiteX168" fmla="*/ 1125895 w 2354291"/>
                              <a:gd name="connsiteY168" fmla="*/ 1090376 h 4931617"/>
                              <a:gd name="connsiteX169" fmla="*/ 1792189 w 2354291"/>
                              <a:gd name="connsiteY169" fmla="*/ 1607423 h 4931617"/>
                              <a:gd name="connsiteX170" fmla="*/ 1972204 w 2354291"/>
                              <a:gd name="connsiteY170" fmla="*/ 1717096 h 4931617"/>
                              <a:gd name="connsiteX171" fmla="*/ 2133033 w 2354291"/>
                              <a:gd name="connsiteY171" fmla="*/ 1836635 h 4931617"/>
                              <a:gd name="connsiteX172" fmla="*/ 2205522 w 2354291"/>
                              <a:gd name="connsiteY172" fmla="*/ 1351366 h 4931617"/>
                              <a:gd name="connsiteX173" fmla="*/ 2205522 w 2354291"/>
                              <a:gd name="connsiteY173" fmla="*/ 1348613 h 4931617"/>
                              <a:gd name="connsiteX174" fmla="*/ 2159570 w 2354291"/>
                              <a:gd name="connsiteY174" fmla="*/ 1055043 h 4931617"/>
                              <a:gd name="connsiteX175" fmla="*/ 1826423 w 2354291"/>
                              <a:gd name="connsiteY175" fmla="*/ 716731 h 4931617"/>
                              <a:gd name="connsiteX176" fmla="*/ 1231812 w 2354291"/>
                              <a:gd name="connsiteY176" fmla="*/ 973017 h 4931617"/>
                              <a:gd name="connsiteX177" fmla="*/ 1140484 w 2354291"/>
                              <a:gd name="connsiteY177" fmla="*/ 1074430 h 4931617"/>
                              <a:gd name="connsiteX178" fmla="*/ 861674 w 2354291"/>
                              <a:gd name="connsiteY178" fmla="*/ 1603637 h 4931617"/>
                              <a:gd name="connsiteX179" fmla="*/ 841915 w 2354291"/>
                              <a:gd name="connsiteY179" fmla="*/ 1752774 h 4931617"/>
                              <a:gd name="connsiteX180" fmla="*/ 927844 w 2354291"/>
                              <a:gd name="connsiteY180" fmla="*/ 1681992 h 4931617"/>
                              <a:gd name="connsiteX181" fmla="*/ 861674 w 2354291"/>
                              <a:gd name="connsiteY181" fmla="*/ 1603637 h 4931617"/>
                              <a:gd name="connsiteX182" fmla="*/ 1045480 w 2354291"/>
                              <a:gd name="connsiteY182" fmla="*/ 509086 h 4931617"/>
                              <a:gd name="connsiteX183" fmla="*/ 1347610 w 2354291"/>
                              <a:gd name="connsiteY183" fmla="*/ 642507 h 4931617"/>
                              <a:gd name="connsiteX184" fmla="*/ 1493965 w 2354291"/>
                              <a:gd name="connsiteY184" fmla="*/ 519297 h 4931617"/>
                              <a:gd name="connsiteX185" fmla="*/ 1341177 w 2354291"/>
                              <a:gd name="connsiteY185" fmla="*/ 317503 h 4931617"/>
                              <a:gd name="connsiteX186" fmla="*/ 1045709 w 2354291"/>
                              <a:gd name="connsiteY186" fmla="*/ 509086 h 49316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Lst>
                            <a:rect l="l" t="t" r="r" b="b"/>
                            <a:pathLst>
                              <a:path w="2354291" h="4931617">
                                <a:moveTo>
                                  <a:pt x="789071" y="4931458"/>
                                </a:moveTo>
                                <a:cubicBezTo>
                                  <a:pt x="781374" y="4912644"/>
                                  <a:pt x="602049" y="4468560"/>
                                  <a:pt x="691654" y="4218698"/>
                                </a:cubicBezTo>
                                <a:cubicBezTo>
                                  <a:pt x="736227" y="4094914"/>
                                  <a:pt x="766555" y="4014380"/>
                                  <a:pt x="795045" y="3954037"/>
                                </a:cubicBezTo>
                                <a:cubicBezTo>
                                  <a:pt x="755297" y="3950136"/>
                                  <a:pt x="714132" y="3943941"/>
                                  <a:pt x="671551" y="3935452"/>
                                </a:cubicBezTo>
                                <a:lnTo>
                                  <a:pt x="669023" y="3934764"/>
                                </a:lnTo>
                                <a:cubicBezTo>
                                  <a:pt x="506355" y="3882221"/>
                                  <a:pt x="407675" y="3659434"/>
                                  <a:pt x="417669" y="3368043"/>
                                </a:cubicBezTo>
                                <a:cubicBezTo>
                                  <a:pt x="422264" y="3230378"/>
                                  <a:pt x="490043" y="3108774"/>
                                  <a:pt x="585507" y="3009311"/>
                                </a:cubicBezTo>
                                <a:cubicBezTo>
                                  <a:pt x="521634" y="2564653"/>
                                  <a:pt x="521405" y="2364007"/>
                                  <a:pt x="588608" y="2181830"/>
                                </a:cubicBezTo>
                                <a:cubicBezTo>
                                  <a:pt x="502335" y="2174603"/>
                                  <a:pt x="434671" y="2165769"/>
                                  <a:pt x="404803" y="2154641"/>
                                </a:cubicBezTo>
                                <a:cubicBezTo>
                                  <a:pt x="296358" y="2113915"/>
                                  <a:pt x="39030" y="1991049"/>
                                  <a:pt x="2614" y="1735222"/>
                                </a:cubicBezTo>
                                <a:lnTo>
                                  <a:pt x="2614" y="1733845"/>
                                </a:lnTo>
                                <a:cubicBezTo>
                                  <a:pt x="-15078" y="1521382"/>
                                  <a:pt x="54309" y="1366739"/>
                                  <a:pt x="197907" y="1298824"/>
                                </a:cubicBezTo>
                                <a:cubicBezTo>
                                  <a:pt x="368501" y="1217946"/>
                                  <a:pt x="609746" y="1279322"/>
                                  <a:pt x="784591" y="1447961"/>
                                </a:cubicBezTo>
                                <a:lnTo>
                                  <a:pt x="785854" y="1449223"/>
                                </a:lnTo>
                                <a:cubicBezTo>
                                  <a:pt x="801708" y="1467349"/>
                                  <a:pt x="818020" y="1485475"/>
                                  <a:pt x="834448" y="1503830"/>
                                </a:cubicBezTo>
                                <a:lnTo>
                                  <a:pt x="838239" y="1508075"/>
                                </a:lnTo>
                                <a:cubicBezTo>
                                  <a:pt x="884307" y="1352273"/>
                                  <a:pt x="962928" y="1207995"/>
                                  <a:pt x="1068915" y="1084755"/>
                                </a:cubicBezTo>
                                <a:cubicBezTo>
                                  <a:pt x="990683" y="954662"/>
                                  <a:pt x="954726" y="800706"/>
                                  <a:pt x="972072" y="600060"/>
                                </a:cubicBezTo>
                                <a:lnTo>
                                  <a:pt x="972072" y="597651"/>
                                </a:lnTo>
                                <a:cubicBezTo>
                                  <a:pt x="977207" y="570988"/>
                                  <a:pt x="984115" y="544697"/>
                                  <a:pt x="992751" y="518952"/>
                                </a:cubicBezTo>
                                <a:cubicBezTo>
                                  <a:pt x="958641" y="480687"/>
                                  <a:pt x="931678" y="436626"/>
                                  <a:pt x="913140" y="388859"/>
                                </a:cubicBezTo>
                                <a:cubicBezTo>
                                  <a:pt x="823420" y="171922"/>
                                  <a:pt x="878676" y="6724"/>
                                  <a:pt x="880514" y="-159"/>
                                </a:cubicBezTo>
                                <a:lnTo>
                                  <a:pt x="924053" y="14754"/>
                                </a:lnTo>
                                <a:cubicBezTo>
                                  <a:pt x="924053" y="16246"/>
                                  <a:pt x="872817" y="171234"/>
                                  <a:pt x="955875" y="371995"/>
                                </a:cubicBezTo>
                                <a:cubicBezTo>
                                  <a:pt x="969525" y="407492"/>
                                  <a:pt x="988421" y="440747"/>
                                  <a:pt x="1011935" y="470655"/>
                                </a:cubicBezTo>
                                <a:cubicBezTo>
                                  <a:pt x="1036758" y="413631"/>
                                  <a:pt x="1075601" y="363792"/>
                                  <a:pt x="1124861" y="325762"/>
                                </a:cubicBezTo>
                                <a:cubicBezTo>
                                  <a:pt x="1189005" y="277399"/>
                                  <a:pt x="1270458" y="257978"/>
                                  <a:pt x="1349563" y="272188"/>
                                </a:cubicBezTo>
                                <a:cubicBezTo>
                                  <a:pt x="1462718" y="293296"/>
                                  <a:pt x="1564155" y="387941"/>
                                  <a:pt x="1538997" y="527786"/>
                                </a:cubicBezTo>
                                <a:lnTo>
                                  <a:pt x="1538997" y="528933"/>
                                </a:lnTo>
                                <a:cubicBezTo>
                                  <a:pt x="1516022" y="625069"/>
                                  <a:pt x="1449392" y="681626"/>
                                  <a:pt x="1350711" y="688051"/>
                                </a:cubicBezTo>
                                <a:cubicBezTo>
                                  <a:pt x="1252031" y="694475"/>
                                  <a:pt x="1125435" y="644686"/>
                                  <a:pt x="1029052" y="556236"/>
                                </a:cubicBezTo>
                                <a:cubicBezTo>
                                  <a:pt x="1024572" y="571724"/>
                                  <a:pt x="1020551" y="588129"/>
                                  <a:pt x="1017564" y="605337"/>
                                </a:cubicBezTo>
                                <a:cubicBezTo>
                                  <a:pt x="1001826" y="788890"/>
                                  <a:pt x="1031924" y="929538"/>
                                  <a:pt x="1100621" y="1049766"/>
                                </a:cubicBezTo>
                                <a:lnTo>
                                  <a:pt x="1107629" y="1042538"/>
                                </a:lnTo>
                                <a:cubicBezTo>
                                  <a:pt x="1138416" y="1010990"/>
                                  <a:pt x="1168170" y="976459"/>
                                  <a:pt x="1197004" y="943190"/>
                                </a:cubicBezTo>
                                <a:cubicBezTo>
                                  <a:pt x="1339339" y="778795"/>
                                  <a:pt x="1486498" y="608664"/>
                                  <a:pt x="1834809" y="671760"/>
                                </a:cubicBezTo>
                                <a:cubicBezTo>
                                  <a:pt x="2009884" y="703538"/>
                                  <a:pt x="2137399" y="831681"/>
                                  <a:pt x="2203569" y="1042423"/>
                                </a:cubicBezTo>
                                <a:cubicBezTo>
                                  <a:pt x="2233870" y="1141711"/>
                                  <a:pt x="2249770" y="1244822"/>
                                  <a:pt x="2250784" y="1348613"/>
                                </a:cubicBezTo>
                                <a:cubicBezTo>
                                  <a:pt x="2268360" y="1537902"/>
                                  <a:pt x="2237917" y="1719620"/>
                                  <a:pt x="2166923" y="1871625"/>
                                </a:cubicBezTo>
                                <a:cubicBezTo>
                                  <a:pt x="2394611" y="2116669"/>
                                  <a:pt x="2376920" y="2429742"/>
                                  <a:pt x="2309946" y="2669738"/>
                                </a:cubicBezTo>
                                <a:cubicBezTo>
                                  <a:pt x="2283497" y="2767037"/>
                                  <a:pt x="2214847" y="2847418"/>
                                  <a:pt x="2122809" y="2888854"/>
                                </a:cubicBezTo>
                                <a:cubicBezTo>
                                  <a:pt x="1972319" y="2959981"/>
                                  <a:pt x="1748880" y="2950345"/>
                                  <a:pt x="1553702" y="2864419"/>
                                </a:cubicBezTo>
                                <a:cubicBezTo>
                                  <a:pt x="1490863" y="2836886"/>
                                  <a:pt x="1435377" y="2787326"/>
                                  <a:pt x="1386439" y="2724803"/>
                                </a:cubicBezTo>
                                <a:cubicBezTo>
                                  <a:pt x="1338994" y="2734899"/>
                                  <a:pt x="1290745" y="2743732"/>
                                  <a:pt x="1242956" y="2752451"/>
                                </a:cubicBezTo>
                                <a:cubicBezTo>
                                  <a:pt x="1289596" y="2835853"/>
                                  <a:pt x="1334858" y="2942314"/>
                                  <a:pt x="1377363" y="3105103"/>
                                </a:cubicBezTo>
                                <a:cubicBezTo>
                                  <a:pt x="1426072" y="3295310"/>
                                  <a:pt x="1437445" y="3455575"/>
                                  <a:pt x="1411827" y="3584751"/>
                                </a:cubicBezTo>
                                <a:lnTo>
                                  <a:pt x="1420443" y="3584751"/>
                                </a:lnTo>
                                <a:cubicBezTo>
                                  <a:pt x="1568866" y="3592437"/>
                                  <a:pt x="1695002" y="3658401"/>
                                  <a:pt x="1775647" y="3770369"/>
                                </a:cubicBezTo>
                                <a:lnTo>
                                  <a:pt x="1778059" y="3773696"/>
                                </a:lnTo>
                                <a:lnTo>
                                  <a:pt x="1779093" y="3777711"/>
                                </a:lnTo>
                                <a:cubicBezTo>
                                  <a:pt x="1785027" y="3792677"/>
                                  <a:pt x="1791934" y="3807239"/>
                                  <a:pt x="1799771" y="3821305"/>
                                </a:cubicBezTo>
                                <a:cubicBezTo>
                                  <a:pt x="1843770" y="3906657"/>
                                  <a:pt x="1935442" y="4084130"/>
                                  <a:pt x="1831018" y="4221336"/>
                                </a:cubicBezTo>
                                <a:cubicBezTo>
                                  <a:pt x="1752556" y="4338008"/>
                                  <a:pt x="1657666" y="4397088"/>
                                  <a:pt x="1549106" y="4397088"/>
                                </a:cubicBezTo>
                                <a:lnTo>
                                  <a:pt x="1549106" y="4397088"/>
                                </a:lnTo>
                                <a:cubicBezTo>
                                  <a:pt x="1451345" y="4397088"/>
                                  <a:pt x="1345427" y="4349135"/>
                                  <a:pt x="1234570" y="4254605"/>
                                </a:cubicBezTo>
                                <a:cubicBezTo>
                                  <a:pt x="1144704" y="4175558"/>
                                  <a:pt x="1065571" y="4085119"/>
                                  <a:pt x="999184" y="3985585"/>
                                </a:cubicBezTo>
                                <a:lnTo>
                                  <a:pt x="998035" y="3983635"/>
                                </a:lnTo>
                                <a:cubicBezTo>
                                  <a:pt x="993440" y="3975146"/>
                                  <a:pt x="987811" y="3965509"/>
                                  <a:pt x="981033" y="3954725"/>
                                </a:cubicBezTo>
                                <a:cubicBezTo>
                                  <a:pt x="935842" y="3959272"/>
                                  <a:pt x="890364" y="3960269"/>
                                  <a:pt x="845017" y="3957708"/>
                                </a:cubicBezTo>
                                <a:cubicBezTo>
                                  <a:pt x="814689" y="4017592"/>
                                  <a:pt x="783557" y="4099502"/>
                                  <a:pt x="735193" y="4234071"/>
                                </a:cubicBezTo>
                                <a:cubicBezTo>
                                  <a:pt x="651447" y="4467412"/>
                                  <a:pt x="829968" y="4909547"/>
                                  <a:pt x="831806" y="4913906"/>
                                </a:cubicBezTo>
                                <a:close/>
                                <a:moveTo>
                                  <a:pt x="1037783" y="3961034"/>
                                </a:moveTo>
                                <a:cubicBezTo>
                                  <a:pt x="1231123" y="4248754"/>
                                  <a:pt x="1428369" y="4351085"/>
                                  <a:pt x="1548877" y="4351085"/>
                                </a:cubicBezTo>
                                <a:cubicBezTo>
                                  <a:pt x="1641469" y="4351085"/>
                                  <a:pt x="1723722" y="4298658"/>
                                  <a:pt x="1793108" y="4195065"/>
                                </a:cubicBezTo>
                                <a:lnTo>
                                  <a:pt x="1794027" y="4193918"/>
                                </a:lnTo>
                                <a:cubicBezTo>
                                  <a:pt x="1881335" y="4079771"/>
                                  <a:pt x="1801609" y="3925242"/>
                                  <a:pt x="1758759" y="3842184"/>
                                </a:cubicBezTo>
                                <a:cubicBezTo>
                                  <a:pt x="1750041" y="3826648"/>
                                  <a:pt x="1742366" y="3810552"/>
                                  <a:pt x="1735784" y="3794001"/>
                                </a:cubicBezTo>
                                <a:cubicBezTo>
                                  <a:pt x="1643307" y="3667808"/>
                                  <a:pt x="1512001" y="3635342"/>
                                  <a:pt x="1417801" y="3630524"/>
                                </a:cubicBezTo>
                                <a:cubicBezTo>
                                  <a:pt x="1412057" y="3630524"/>
                                  <a:pt x="1406313" y="3629950"/>
                                  <a:pt x="1400454" y="3629950"/>
                                </a:cubicBezTo>
                                <a:cubicBezTo>
                                  <a:pt x="1381900" y="3699105"/>
                                  <a:pt x="1346680" y="3762674"/>
                                  <a:pt x="1297868" y="3815110"/>
                                </a:cubicBezTo>
                                <a:cubicBezTo>
                                  <a:pt x="1232387" y="3883942"/>
                                  <a:pt x="1141403" y="3928684"/>
                                  <a:pt x="1030431" y="3948072"/>
                                </a:cubicBezTo>
                                <a:close/>
                                <a:moveTo>
                                  <a:pt x="869831" y="3912967"/>
                                </a:moveTo>
                                <a:cubicBezTo>
                                  <a:pt x="898550" y="3913808"/>
                                  <a:pt x="926274" y="3913272"/>
                                  <a:pt x="953003" y="3911361"/>
                                </a:cubicBezTo>
                                <a:lnTo>
                                  <a:pt x="943583" y="3896906"/>
                                </a:lnTo>
                                <a:lnTo>
                                  <a:pt x="914403" y="3852164"/>
                                </a:lnTo>
                                <a:cubicBezTo>
                                  <a:pt x="898003" y="3871258"/>
                                  <a:pt x="883101" y="3891585"/>
                                  <a:pt x="869831" y="3912966"/>
                                </a:cubicBezTo>
                                <a:close/>
                                <a:moveTo>
                                  <a:pt x="682349" y="3890711"/>
                                </a:moveTo>
                                <a:cubicBezTo>
                                  <a:pt x="727238" y="3899780"/>
                                  <a:pt x="772614" y="3906254"/>
                                  <a:pt x="818250" y="3910099"/>
                                </a:cubicBezTo>
                                <a:cubicBezTo>
                                  <a:pt x="837990" y="3874786"/>
                                  <a:pt x="861651" y="3841806"/>
                                  <a:pt x="888786" y="3811783"/>
                                </a:cubicBezTo>
                                <a:cubicBezTo>
                                  <a:pt x="787118" y="3649682"/>
                                  <a:pt x="650183" y="3399706"/>
                                  <a:pt x="594812" y="3067245"/>
                                </a:cubicBezTo>
                                <a:cubicBezTo>
                                  <a:pt x="519452" y="3153974"/>
                                  <a:pt x="467871" y="3256075"/>
                                  <a:pt x="463965" y="3369649"/>
                                </a:cubicBezTo>
                                <a:cubicBezTo>
                                  <a:pt x="454775" y="3639587"/>
                                  <a:pt x="540359" y="3843905"/>
                                  <a:pt x="682349" y="3890711"/>
                                </a:cubicBezTo>
                                <a:close/>
                                <a:moveTo>
                                  <a:pt x="946569" y="3817175"/>
                                </a:moveTo>
                                <a:lnTo>
                                  <a:pt x="982067" y="3871897"/>
                                </a:lnTo>
                                <a:cubicBezTo>
                                  <a:pt x="990108" y="3883369"/>
                                  <a:pt x="997460" y="3894841"/>
                                  <a:pt x="1004238" y="3906313"/>
                                </a:cubicBezTo>
                                <a:cubicBezTo>
                                  <a:pt x="1113717" y="3890367"/>
                                  <a:pt x="1202518" y="3848953"/>
                                  <a:pt x="1264668" y="3783906"/>
                                </a:cubicBezTo>
                                <a:cubicBezTo>
                                  <a:pt x="1305144" y="3740468"/>
                                  <a:pt x="1335127" y="3688354"/>
                                  <a:pt x="1352320" y="3631557"/>
                                </a:cubicBezTo>
                                <a:cubicBezTo>
                                  <a:pt x="1199422" y="3643861"/>
                                  <a:pt x="1055757" y="3709583"/>
                                  <a:pt x="946569" y="3817175"/>
                                </a:cubicBezTo>
                                <a:close/>
                                <a:moveTo>
                                  <a:pt x="634675" y="3024913"/>
                                </a:moveTo>
                                <a:cubicBezTo>
                                  <a:pt x="683498" y="3359439"/>
                                  <a:pt x="818480" y="3612513"/>
                                  <a:pt x="921871" y="3777481"/>
                                </a:cubicBezTo>
                                <a:cubicBezTo>
                                  <a:pt x="1041970" y="3662606"/>
                                  <a:pt x="1199157" y="3594269"/>
                                  <a:pt x="1365186" y="3584750"/>
                                </a:cubicBezTo>
                                <a:cubicBezTo>
                                  <a:pt x="1392068" y="3461311"/>
                                  <a:pt x="1381499" y="3304717"/>
                                  <a:pt x="1333365" y="3116346"/>
                                </a:cubicBezTo>
                                <a:cubicBezTo>
                                  <a:pt x="1289366" y="2949656"/>
                                  <a:pt x="1243415" y="2843884"/>
                                  <a:pt x="1195511" y="2760711"/>
                                </a:cubicBezTo>
                                <a:cubicBezTo>
                                  <a:pt x="1087755" y="2780558"/>
                                  <a:pt x="987811" y="2801322"/>
                                  <a:pt x="912795" y="2835968"/>
                                </a:cubicBezTo>
                                <a:cubicBezTo>
                                  <a:pt x="810088" y="2882908"/>
                                  <a:pt x="716028" y="2946783"/>
                                  <a:pt x="634560" y="3024913"/>
                                </a:cubicBezTo>
                                <a:close/>
                                <a:moveTo>
                                  <a:pt x="636398" y="2186075"/>
                                </a:moveTo>
                                <a:cubicBezTo>
                                  <a:pt x="569424" y="2359074"/>
                                  <a:pt x="567471" y="2547675"/>
                                  <a:pt x="626403" y="2970191"/>
                                </a:cubicBezTo>
                                <a:cubicBezTo>
                                  <a:pt x="705888" y="2898858"/>
                                  <a:pt x="795701" y="2839915"/>
                                  <a:pt x="892806" y="2795357"/>
                                </a:cubicBezTo>
                                <a:cubicBezTo>
                                  <a:pt x="968626" y="2760252"/>
                                  <a:pt x="1065124" y="2739144"/>
                                  <a:pt x="1169204" y="2719641"/>
                                </a:cubicBezTo>
                                <a:cubicBezTo>
                                  <a:pt x="1145539" y="2682471"/>
                                  <a:pt x="1121299" y="2649317"/>
                                  <a:pt x="1096716" y="2615475"/>
                                </a:cubicBezTo>
                                <a:cubicBezTo>
                                  <a:pt x="1024112" y="2515668"/>
                                  <a:pt x="949212" y="2412534"/>
                                  <a:pt x="868797" y="2199153"/>
                                </a:cubicBezTo>
                                <a:cubicBezTo>
                                  <a:pt x="788497" y="2194908"/>
                                  <a:pt x="708082" y="2190664"/>
                                  <a:pt x="636398" y="2186075"/>
                                </a:cubicBezTo>
                                <a:close/>
                                <a:moveTo>
                                  <a:pt x="1435492" y="2713790"/>
                                </a:moveTo>
                                <a:cubicBezTo>
                                  <a:pt x="1472101" y="2759914"/>
                                  <a:pt x="1518781" y="2797074"/>
                                  <a:pt x="1571967" y="2822431"/>
                                </a:cubicBezTo>
                                <a:cubicBezTo>
                                  <a:pt x="1755773" y="2903309"/>
                                  <a:pt x="1963932" y="2913060"/>
                                  <a:pt x="2102935" y="2847326"/>
                                </a:cubicBezTo>
                                <a:cubicBezTo>
                                  <a:pt x="2183126" y="2811901"/>
                                  <a:pt x="2242908" y="2742076"/>
                                  <a:pt x="2265488" y="2657463"/>
                                </a:cubicBezTo>
                                <a:cubicBezTo>
                                  <a:pt x="2327637" y="2434560"/>
                                  <a:pt x="2345329" y="2145464"/>
                                  <a:pt x="2144292" y="1916252"/>
                                </a:cubicBezTo>
                                <a:cubicBezTo>
                                  <a:pt x="2104925" y="1989902"/>
                                  <a:pt x="2053430" y="2056412"/>
                                  <a:pt x="1991963" y="2112998"/>
                                </a:cubicBezTo>
                                <a:cubicBezTo>
                                  <a:pt x="1978560" y="2125311"/>
                                  <a:pt x="1964775" y="2136783"/>
                                  <a:pt x="1950606" y="2147414"/>
                                </a:cubicBezTo>
                                <a:lnTo>
                                  <a:pt x="1950606" y="2149250"/>
                                </a:lnTo>
                                <a:cubicBezTo>
                                  <a:pt x="1924299" y="2373184"/>
                                  <a:pt x="1891329" y="2517733"/>
                                  <a:pt x="1656633" y="2637386"/>
                                </a:cubicBezTo>
                                <a:cubicBezTo>
                                  <a:pt x="1586264" y="2671450"/>
                                  <a:pt x="1512114" y="2697096"/>
                                  <a:pt x="1435722" y="2713790"/>
                                </a:cubicBezTo>
                                <a:close/>
                                <a:moveTo>
                                  <a:pt x="918539" y="2201103"/>
                                </a:moveTo>
                                <a:cubicBezTo>
                                  <a:pt x="994129" y="2396129"/>
                                  <a:pt x="1064894" y="2493756"/>
                                  <a:pt x="1133591" y="2588171"/>
                                </a:cubicBezTo>
                                <a:cubicBezTo>
                                  <a:pt x="1162196" y="2627406"/>
                                  <a:pt x="1190112" y="2665952"/>
                                  <a:pt x="1217567" y="2710349"/>
                                </a:cubicBezTo>
                                <a:lnTo>
                                  <a:pt x="1229745" y="2708054"/>
                                </a:lnTo>
                                <a:cubicBezTo>
                                  <a:pt x="1271790" y="2700483"/>
                                  <a:pt x="1314180" y="2692682"/>
                                  <a:pt x="1356111" y="2684193"/>
                                </a:cubicBezTo>
                                <a:cubicBezTo>
                                  <a:pt x="1265702" y="2552264"/>
                                  <a:pt x="1199991" y="2378117"/>
                                  <a:pt x="1154614" y="2229095"/>
                                </a:cubicBezTo>
                                <a:cubicBezTo>
                                  <a:pt x="1066502" y="2215902"/>
                                  <a:pt x="980229" y="2203856"/>
                                  <a:pt x="947259" y="2202365"/>
                                </a:cubicBezTo>
                                <a:lnTo>
                                  <a:pt x="919573" y="2201103"/>
                                </a:lnTo>
                                <a:close/>
                                <a:moveTo>
                                  <a:pt x="1204816" y="2236782"/>
                                </a:moveTo>
                                <a:cubicBezTo>
                                  <a:pt x="1250767" y="2384312"/>
                                  <a:pt x="1316133" y="2552149"/>
                                  <a:pt x="1404015" y="2673867"/>
                                </a:cubicBezTo>
                                <a:cubicBezTo>
                                  <a:pt x="1487761" y="2654939"/>
                                  <a:pt x="1567602" y="2631421"/>
                                  <a:pt x="1635035" y="2597119"/>
                                </a:cubicBezTo>
                                <a:cubicBezTo>
                                  <a:pt x="1831133" y="2497083"/>
                                  <a:pt x="1872374" y="2390622"/>
                                  <a:pt x="1899256" y="2183436"/>
                                </a:cubicBezTo>
                                <a:cubicBezTo>
                                  <a:pt x="1755888" y="2273607"/>
                                  <a:pt x="1582766" y="2302402"/>
                                  <a:pt x="1391953" y="2266609"/>
                                </a:cubicBezTo>
                                <a:cubicBezTo>
                                  <a:pt x="1384716" y="2265118"/>
                                  <a:pt x="1299935" y="2251122"/>
                                  <a:pt x="1205390" y="2236552"/>
                                </a:cubicBezTo>
                                <a:close/>
                                <a:moveTo>
                                  <a:pt x="1189997" y="2188140"/>
                                </a:moveTo>
                                <a:cubicBezTo>
                                  <a:pt x="1294076" y="2203971"/>
                                  <a:pt x="1391953" y="2220032"/>
                                  <a:pt x="1399765" y="2221294"/>
                                </a:cubicBezTo>
                                <a:cubicBezTo>
                                  <a:pt x="1593335" y="2257660"/>
                                  <a:pt x="1766686" y="2223818"/>
                                  <a:pt x="1905919" y="2123667"/>
                                </a:cubicBezTo>
                                <a:cubicBezTo>
                                  <a:pt x="1910054" y="2026383"/>
                                  <a:pt x="1867320" y="1857514"/>
                                  <a:pt x="1587591" y="1691972"/>
                                </a:cubicBezTo>
                                <a:cubicBezTo>
                                  <a:pt x="1423659" y="1598819"/>
                                  <a:pt x="1249963" y="1583676"/>
                                  <a:pt x="1085687" y="1648378"/>
                                </a:cubicBezTo>
                                <a:cubicBezTo>
                                  <a:pt x="1053839" y="1660892"/>
                                  <a:pt x="1023097" y="1676050"/>
                                  <a:pt x="993784" y="1693693"/>
                                </a:cubicBezTo>
                                <a:cubicBezTo>
                                  <a:pt x="1056738" y="1778013"/>
                                  <a:pt x="1108663" y="1867495"/>
                                  <a:pt x="1131638" y="1966614"/>
                                </a:cubicBezTo>
                                <a:cubicBezTo>
                                  <a:pt x="1144849" y="2017206"/>
                                  <a:pt x="1163919" y="2096937"/>
                                  <a:pt x="1190571" y="2187910"/>
                                </a:cubicBezTo>
                                <a:close/>
                                <a:moveTo>
                                  <a:pt x="901077" y="2154412"/>
                                </a:moveTo>
                                <a:lnTo>
                                  <a:pt x="921526" y="2155330"/>
                                </a:lnTo>
                                <a:lnTo>
                                  <a:pt x="949327" y="2156591"/>
                                </a:lnTo>
                                <a:cubicBezTo>
                                  <a:pt x="980803" y="2157968"/>
                                  <a:pt x="1058231" y="2168064"/>
                                  <a:pt x="1140025" y="2180568"/>
                                </a:cubicBezTo>
                                <a:cubicBezTo>
                                  <a:pt x="1116130" y="2097166"/>
                                  <a:pt x="1098898" y="2024892"/>
                                  <a:pt x="1087525" y="1977283"/>
                                </a:cubicBezTo>
                                <a:cubicBezTo>
                                  <a:pt x="1065469" y="1884818"/>
                                  <a:pt x="1016071" y="1799810"/>
                                  <a:pt x="955415" y="1718932"/>
                                </a:cubicBezTo>
                                <a:cubicBezTo>
                                  <a:pt x="913376" y="1748518"/>
                                  <a:pt x="874598" y="1782474"/>
                                  <a:pt x="839732" y="1820230"/>
                                </a:cubicBezTo>
                                <a:cubicBezTo>
                                  <a:pt x="841040" y="1933767"/>
                                  <a:pt x="861627" y="2046261"/>
                                  <a:pt x="900618" y="2152920"/>
                                </a:cubicBezTo>
                                <a:cubicBezTo>
                                  <a:pt x="900888" y="2153396"/>
                                  <a:pt x="901238" y="2153823"/>
                                  <a:pt x="901652" y="2154182"/>
                                </a:cubicBezTo>
                                <a:close/>
                                <a:moveTo>
                                  <a:pt x="653285" y="2140186"/>
                                </a:moveTo>
                                <a:cubicBezTo>
                                  <a:pt x="722212" y="2145005"/>
                                  <a:pt x="794470" y="2148791"/>
                                  <a:pt x="852025" y="2151659"/>
                                </a:cubicBezTo>
                                <a:cubicBezTo>
                                  <a:pt x="820798" y="2061270"/>
                                  <a:pt x="802016" y="1967064"/>
                                  <a:pt x="796194" y="1871625"/>
                                </a:cubicBezTo>
                                <a:cubicBezTo>
                                  <a:pt x="733699" y="1952435"/>
                                  <a:pt x="685378" y="2043243"/>
                                  <a:pt x="653285" y="2140186"/>
                                </a:cubicBezTo>
                                <a:close/>
                                <a:moveTo>
                                  <a:pt x="48220" y="1729371"/>
                                </a:moveTo>
                                <a:cubicBezTo>
                                  <a:pt x="81765" y="1960878"/>
                                  <a:pt x="320253" y="2073534"/>
                                  <a:pt x="421231" y="2111621"/>
                                </a:cubicBezTo>
                                <a:cubicBezTo>
                                  <a:pt x="448801" y="2121946"/>
                                  <a:pt x="521979" y="2130435"/>
                                  <a:pt x="606070" y="2137089"/>
                                </a:cubicBezTo>
                                <a:cubicBezTo>
                                  <a:pt x="645002" y="2013748"/>
                                  <a:pt x="709113" y="1899805"/>
                                  <a:pt x="794356" y="1802448"/>
                                </a:cubicBezTo>
                                <a:cubicBezTo>
                                  <a:pt x="795037" y="1721267"/>
                                  <a:pt x="805058" y="1640432"/>
                                  <a:pt x="824224" y="1561535"/>
                                </a:cubicBezTo>
                                <a:lnTo>
                                  <a:pt x="800329" y="1534805"/>
                                </a:lnTo>
                                <a:cubicBezTo>
                                  <a:pt x="784017" y="1516679"/>
                                  <a:pt x="767819" y="1498668"/>
                                  <a:pt x="752080" y="1480771"/>
                                </a:cubicBezTo>
                                <a:cubicBezTo>
                                  <a:pt x="591251" y="1325554"/>
                                  <a:pt x="371258" y="1267850"/>
                                  <a:pt x="217666" y="1340582"/>
                                </a:cubicBezTo>
                                <a:cubicBezTo>
                                  <a:pt x="92564" y="1399434"/>
                                  <a:pt x="32367" y="1537673"/>
                                  <a:pt x="48220" y="1729371"/>
                                </a:cubicBezTo>
                                <a:close/>
                                <a:moveTo>
                                  <a:pt x="1290285" y="1562682"/>
                                </a:moveTo>
                                <a:cubicBezTo>
                                  <a:pt x="1403273" y="1563952"/>
                                  <a:pt x="1513948" y="1594807"/>
                                  <a:pt x="1611256" y="1652164"/>
                                </a:cubicBezTo>
                                <a:cubicBezTo>
                                  <a:pt x="1878693" y="1810364"/>
                                  <a:pt x="1944403" y="1976136"/>
                                  <a:pt x="1951870" y="2087300"/>
                                </a:cubicBezTo>
                                <a:cubicBezTo>
                                  <a:pt x="1954934" y="2084700"/>
                                  <a:pt x="1958035" y="2081947"/>
                                  <a:pt x="1961175" y="2079040"/>
                                </a:cubicBezTo>
                                <a:cubicBezTo>
                                  <a:pt x="2022663" y="2022389"/>
                                  <a:pt x="2073512" y="1955214"/>
                                  <a:pt x="2111321" y="1880688"/>
                                </a:cubicBezTo>
                                <a:cubicBezTo>
                                  <a:pt x="2062323" y="1832686"/>
                                  <a:pt x="2007570" y="1790917"/>
                                  <a:pt x="1948309" y="1756331"/>
                                </a:cubicBezTo>
                                <a:cubicBezTo>
                                  <a:pt x="1885815" y="1717784"/>
                                  <a:pt x="1826078" y="1681647"/>
                                  <a:pt x="1768294" y="1646658"/>
                                </a:cubicBezTo>
                                <a:cubicBezTo>
                                  <a:pt x="1470300" y="1466546"/>
                                  <a:pt x="1231812" y="1322342"/>
                                  <a:pt x="1094992" y="1125252"/>
                                </a:cubicBezTo>
                                <a:cubicBezTo>
                                  <a:pt x="991411" y="1248686"/>
                                  <a:pt x="916199" y="1393305"/>
                                  <a:pt x="874656" y="1548915"/>
                                </a:cubicBezTo>
                                <a:cubicBezTo>
                                  <a:pt x="906017" y="1584250"/>
                                  <a:pt x="937034" y="1620157"/>
                                  <a:pt x="966558" y="1656983"/>
                                </a:cubicBezTo>
                                <a:cubicBezTo>
                                  <a:pt x="999433" y="1636768"/>
                                  <a:pt x="1034031" y="1619493"/>
                                  <a:pt x="1069949" y="1605358"/>
                                </a:cubicBezTo>
                                <a:cubicBezTo>
                                  <a:pt x="1140053" y="1577422"/>
                                  <a:pt x="1214806" y="1562944"/>
                                  <a:pt x="1290285" y="1562682"/>
                                </a:cubicBezTo>
                                <a:close/>
                                <a:moveTo>
                                  <a:pt x="1125895" y="1090376"/>
                                </a:moveTo>
                                <a:cubicBezTo>
                                  <a:pt x="1254329" y="1282304"/>
                                  <a:pt x="1487072" y="1423067"/>
                                  <a:pt x="1792189" y="1607423"/>
                                </a:cubicBezTo>
                                <a:cubicBezTo>
                                  <a:pt x="1849628" y="1642413"/>
                                  <a:pt x="1909939" y="1678665"/>
                                  <a:pt x="1972204" y="1717096"/>
                                </a:cubicBezTo>
                                <a:cubicBezTo>
                                  <a:pt x="2030094" y="1750852"/>
                                  <a:pt x="2084037" y="1790946"/>
                                  <a:pt x="2133033" y="1836635"/>
                                </a:cubicBezTo>
                                <a:cubicBezTo>
                                  <a:pt x="2195642" y="1694726"/>
                                  <a:pt x="2221949" y="1526889"/>
                                  <a:pt x="2205522" y="1351366"/>
                                </a:cubicBezTo>
                                <a:lnTo>
                                  <a:pt x="2205522" y="1348613"/>
                                </a:lnTo>
                                <a:cubicBezTo>
                                  <a:pt x="2204173" y="1249080"/>
                                  <a:pt x="2188702" y="1150239"/>
                                  <a:pt x="2159570" y="1055043"/>
                                </a:cubicBezTo>
                                <a:cubicBezTo>
                                  <a:pt x="2097996" y="859443"/>
                                  <a:pt x="1985989" y="745296"/>
                                  <a:pt x="1826423" y="716731"/>
                                </a:cubicBezTo>
                                <a:cubicBezTo>
                                  <a:pt x="1503615" y="658223"/>
                                  <a:pt x="1371619" y="811146"/>
                                  <a:pt x="1231812" y="973017"/>
                                </a:cubicBezTo>
                                <a:cubicBezTo>
                                  <a:pt x="1202518" y="1006860"/>
                                  <a:pt x="1172305" y="1041850"/>
                                  <a:pt x="1140484" y="1074430"/>
                                </a:cubicBezTo>
                                <a:close/>
                                <a:moveTo>
                                  <a:pt x="861674" y="1603637"/>
                                </a:moveTo>
                                <a:cubicBezTo>
                                  <a:pt x="851371" y="1652788"/>
                                  <a:pt x="844766" y="1702639"/>
                                  <a:pt x="841915" y="1752774"/>
                                </a:cubicBezTo>
                                <a:cubicBezTo>
                                  <a:pt x="868806" y="1727136"/>
                                  <a:pt x="897525" y="1703480"/>
                                  <a:pt x="927844" y="1681992"/>
                                </a:cubicBezTo>
                                <a:cubicBezTo>
                                  <a:pt x="906592" y="1655720"/>
                                  <a:pt x="884305" y="1629564"/>
                                  <a:pt x="861674" y="1603637"/>
                                </a:cubicBezTo>
                                <a:close/>
                                <a:moveTo>
                                  <a:pt x="1045480" y="509086"/>
                                </a:moveTo>
                                <a:cubicBezTo>
                                  <a:pt x="1132902" y="597880"/>
                                  <a:pt x="1254903" y="648702"/>
                                  <a:pt x="1347610" y="642507"/>
                                </a:cubicBezTo>
                                <a:cubicBezTo>
                                  <a:pt x="1401832" y="638950"/>
                                  <a:pt x="1471219" y="614629"/>
                                  <a:pt x="1493965" y="519297"/>
                                </a:cubicBezTo>
                                <a:cubicBezTo>
                                  <a:pt x="1513494" y="409165"/>
                                  <a:pt x="1431931" y="334481"/>
                                  <a:pt x="1341177" y="317503"/>
                                </a:cubicBezTo>
                                <a:cubicBezTo>
                                  <a:pt x="1232961" y="297197"/>
                                  <a:pt x="1109007" y="351230"/>
                                  <a:pt x="1045709" y="509086"/>
                                </a:cubicBezTo>
                                <a:close/>
                              </a:path>
                            </a:pathLst>
                          </a:custGeom>
                          <a:solidFill>
                            <a:srgbClr val="000000"/>
                          </a:solidFill>
                          <a:ln w="11460" cap="flat">
                            <a:noFill/>
                            <a:prstDash val="solid"/>
                            <a:miter/>
                          </a:ln>
                        </wps:spPr>
                        <wps:bodyPr rtlCol="0" anchor="ctr"/>
                      </wps:wsp>
                      <wps:wsp>
                        <wps:cNvPr id="26" name="Freeform 26"/>
                        <wps:cNvSpPr/>
                        <wps:spPr>
                          <a:xfrm>
                            <a:off x="1223416" y="642317"/>
                            <a:ext cx="503856" cy="444772"/>
                          </a:xfrm>
                          <a:custGeom>
                            <a:avLst/>
                            <a:gdLst>
                              <a:gd name="connsiteX0" fmla="*/ 0 w 503856"/>
                              <a:gd name="connsiteY0" fmla="*/ 444772 h 444772"/>
                              <a:gd name="connsiteX1" fmla="*/ 251928 w 503856"/>
                              <a:gd name="connsiteY1" fmla="*/ 0 h 444772"/>
                              <a:gd name="connsiteX2" fmla="*/ 503857 w 503856"/>
                              <a:gd name="connsiteY2" fmla="*/ 444772 h 444772"/>
                              <a:gd name="connsiteX3" fmla="*/ 0 w 503856"/>
                              <a:gd name="connsiteY3" fmla="*/ 444772 h 444772"/>
                            </a:gdLst>
                            <a:ahLst/>
                            <a:cxnLst>
                              <a:cxn ang="0">
                                <a:pos x="connsiteX0" y="connsiteY0"/>
                              </a:cxn>
                              <a:cxn ang="0">
                                <a:pos x="connsiteX1" y="connsiteY1"/>
                              </a:cxn>
                              <a:cxn ang="0">
                                <a:pos x="connsiteX2" y="connsiteY2"/>
                              </a:cxn>
                              <a:cxn ang="0">
                                <a:pos x="connsiteX3" y="connsiteY3"/>
                              </a:cxn>
                            </a:cxnLst>
                            <a:rect l="l" t="t" r="r" b="b"/>
                            <a:pathLst>
                              <a:path w="503856" h="444772">
                                <a:moveTo>
                                  <a:pt x="0" y="444772"/>
                                </a:moveTo>
                                <a:lnTo>
                                  <a:pt x="251928" y="0"/>
                                </a:lnTo>
                                <a:lnTo>
                                  <a:pt x="503857" y="444772"/>
                                </a:lnTo>
                                <a:lnTo>
                                  <a:pt x="0" y="444772"/>
                                </a:lnTo>
                                <a:close/>
                              </a:path>
                            </a:pathLst>
                          </a:custGeom>
                          <a:solidFill>
                            <a:srgbClr val="000000"/>
                          </a:solidFill>
                          <a:ln w="11460"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72D5B01E" id="Group 23" o:spid="_x0000_s1026" style="position:absolute;margin-left:433.35pt;margin-top:17.7pt;width:211.8pt;height:502.25pt;z-index:251695616;mso-width-relative:margin;mso-height-relative:margin" coordorigin="5908,6423" coordsize="23542,558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">
                <v:shape id="Freeform 24" o:spid="_x0000_s1027" style="position:absolute;left:12444;top:57620;width:4618;height:4612;visibility:visible;mso-wrap-style:square;v-text-anchor:middle" coordsize="461811,461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" path="m461811,230589v,127350,-103380,230589,-230905,230589c103380,461178,,357939,,230589,,103238,103380,,230906,,358431,,461811,103238,461811,230589xe" fillcolor="black" stroked="f" strokeweight=".31833mm">
                  <v:stroke joinstyle="miter"/>
                  <v:path arrowok="t" o:connecttype="custom" o:connectlocs="461811,230589;230906,461178;0,230589;230906,0;461811,230589" o:connectangles="0,0,0,0,0"/>
                </v:shape>
                <v:shape id="Freeform 25" o:spid="_x0000_s1028" style="position:absolute;left:5908;top:9873;width:23543;height:49317;visibility:visible;mso-wrap-style:square;v-text-anchor:middle" coordsize="2354291,49316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" path="m789071,4931458v-7697,-18814,-187022,-462898,-97417,-712760c736227,4094914,766555,4014380,795045,3954037v-39748,-3901,-80913,-10096,-123494,-18585l669023,3934764c506355,3882221,407675,3659434,417669,3368043v4595,-137665,72374,-259269,167838,-358732c521634,2564653,521405,2364007,588608,2181830v-86273,-7227,-153937,-16061,-183805,-27189c296358,2113915,39030,1991049,2614,1735222r,-1377c-15078,1521382,54309,1366739,197907,1298824v170594,-80878,411839,-19502,586684,149137l785854,1449223v15854,18126,32166,36252,48594,54607l838239,1508075v46068,-155802,124689,-300080,230676,-423320c990683,954662,954726,800706,972072,600060r,-2409c977207,570988,984115,544697,992751,518952,958641,480687,931678,436626,913140,388859,823420,171922,878676,6724,880514,-159r43539,14913c924053,16246,872817,171234,955875,371995v13650,35497,32546,68752,56060,98660c1036758,413631,1075601,363792,1124861,325762v64144,-48363,145597,-67784,224702,-53574c1462718,293296,1564155,387941,1538997,527786r,1147c1516022,625069,1449392,681626,1350711,688051v-98680,6424,-225276,-43365,-321659,-131815c1024572,571724,1020551,588129,1017564,605337v-15738,183553,14360,324201,83057,444429l1107629,1042538v30787,-31548,60541,-66079,89375,-99348c1339339,778795,1486498,608664,1834809,671760v175075,31778,302590,159921,368760,370663c2233870,1141711,2249770,1244822,2250784,1348613v17576,189289,-12867,371007,-83861,523012c2394611,2116669,2376920,2429742,2309946,2669738v-26449,97299,-95099,177680,-187137,219116c1972319,2959981,1748880,2950345,1553702,2864419v-62839,-27533,-118325,-77093,-167263,-139616c1338994,2734899,1290745,2743732,1242956,2752451v46640,83402,91902,189863,134407,352652c1426072,3295310,1437445,3455575,1411827,3584751r8616,c1568866,3592437,1695002,3658401,1775647,3770369r2412,3327l1779093,3777711v5934,14966,12841,29528,20678,43594c1843770,3906657,1935442,4084130,1831018,4221336v-78462,116672,-173352,175752,-281912,175752l1549106,4397088v-97761,,-203679,-47953,-314536,-142483c1144704,4175558,1065571,4085119,999184,3985585r-1149,-1950c993440,3975146,987811,3965509,981033,3954725v-45191,4547,-90669,5544,-136016,2983c814689,4017592,783557,4099502,735193,4234071v-83746,233341,94775,675476,96613,679835l789071,4931458xm1037783,3961034v193340,287720,390586,390051,511094,390051c1641469,4351085,1723722,4298658,1793108,4195065r919,-1147c1881335,4079771,1801609,3925242,1758759,3842184v-8718,-15536,-16393,-31632,-22975,-48183c1643307,3667808,1512001,3635342,1417801,3630524v-5744,,-11488,-574,-17347,-574c1381900,3699105,1346680,3762674,1297868,3815110v-65481,68832,-156465,113574,-267437,132962l1037783,3961034xm869831,3912967v28719,841,56443,305,83172,-1606l943583,3896906r-29180,-44742c898003,3871258,883101,3891585,869831,3912966r,1xm682349,3890711v44889,9069,90265,15543,135901,19388c837990,3874786,861651,3841806,888786,3811783,787118,3649682,650183,3399706,594812,3067245v-75360,86729,-126941,188830,-130847,302404c454775,3639587,540359,3843905,682349,3890711xm946569,3817175r35498,54722c990108,3883369,997460,3894841,1004238,3906313v109479,-15946,198280,-57360,260430,-122407c1305144,3740468,1335127,3688354,1352320,3631557v-152898,12304,-296563,78026,-405751,185618xm634675,3024913v48823,334526,183805,587600,287196,752568c1041970,3662606,1199157,3594269,1365186,3584750v26882,-123439,16313,-280033,-31821,-468404c1289366,2949656,1243415,2843884,1195511,2760711v-107756,19847,-207700,40611,-282716,75257c810088,2882908,716028,2946783,634560,3024913r115,xm636398,2186075v-66974,172999,-68927,361600,-9995,784116c705888,2898858,795701,2839915,892806,2795357v75820,-35105,172318,-56213,276398,-75716c1145539,2682471,1121299,2649317,1096716,2615475,1024112,2515668,949212,2412534,868797,2199153v-80300,-4245,-160715,-8489,-232399,-13078xm1435492,2713790v36609,46124,83289,83284,136475,108641c1755773,2903309,1963932,2913060,2102935,2847326v80191,-35425,139973,-105250,162553,-189863c2327637,2434560,2345329,2145464,2144292,1916252v-39367,73650,-90862,140160,-152329,196746c1978560,2125311,1964775,2136783,1950606,2147414r,1836c1924299,2373184,1891329,2517733,1656633,2637386v-70369,34064,-144519,59710,-220911,76404l1435492,2713790xm918539,2201103v75590,195026,146355,292653,215052,387068c1162196,2627406,1190112,2665952,1217567,2710349r12178,-2295c1271790,2700483,1314180,2692682,1356111,2684193v-90409,-131929,-156120,-306076,-201497,-455098c1066502,2215902,980229,2203856,947259,2202365r-27686,-1262l918539,2201103xm1204816,2236782v45951,147530,111317,315367,199199,437085c1487761,2654939,1567602,2631421,1635035,2597119v196098,-100036,237339,-206497,264221,-413683c1755888,2273607,1582766,2302402,1391953,2266609v-7237,-1491,-92018,-15487,-186563,-30057l1204816,2236782xm1189997,2188140v104079,15831,201956,31892,209768,33154c1593335,2257660,1766686,2223818,1905919,2123667v4135,-97284,-38599,-266153,-318328,-431695c1423659,1598819,1249963,1583676,1085687,1648378v-31848,12514,-62590,27672,-91903,45315c1056738,1778013,1108663,1867495,1131638,1966614v13211,50592,32281,130323,58933,221296l1189997,2188140xm901077,2154412r20449,918l949327,2156591v31476,1377,108904,11473,190698,23977c1116130,2097166,1098898,2024892,1087525,1977283v-22056,-92465,-71454,-177473,-132110,-258351c913376,1748518,874598,1782474,839732,1820230v1308,113537,21895,226031,60886,332690c900888,2153396,901238,2153823,901652,2154182r-575,230xm653285,2140186v68927,4819,141185,8605,198740,11473c820798,2061270,802016,1967064,796194,1871625v-62495,80810,-110816,171618,-142909,268561xm48220,1729371v33545,231507,272033,344163,373011,382250c448801,2121946,521979,2130435,606070,2137089v38932,-123341,103043,-237284,188286,-334641c795037,1721267,805058,1640432,824224,1561535r-23895,-26730c784017,1516679,767819,1498668,752080,1480771,591251,1325554,371258,1267850,217666,1340582,92564,1399434,32367,1537673,48220,1729371xm1290285,1562682v112988,1270,223663,32125,320971,89482c1878693,1810364,1944403,1976136,1951870,2087300v3064,-2600,6165,-5353,9305,-8260c2022663,2022389,2073512,1955214,2111321,1880688v-48998,-48002,-103751,-89771,-163012,-124357c1885815,1717784,1826078,1681647,1768294,1646658,1470300,1466546,1231812,1322342,1094992,1125252,991411,1248686,916199,1393305,874656,1548915v31361,35335,62378,71242,91902,108068c999433,1636768,1034031,1619493,1069949,1605358v70104,-27936,144857,-42414,220336,-42676xm1125895,1090376v128434,191928,361177,332691,666294,517047c1849628,1642413,1909939,1678665,1972204,1717096v57890,33756,111833,73850,160829,119539c2195642,1694726,2221949,1526889,2205522,1351366r,-2753c2204173,1249080,2188702,1150239,2159570,1055043,2097996,859443,1985989,745296,1826423,716731v-322808,-58508,-454804,94415,-594611,256286c1202518,1006860,1172305,1041850,1140484,1074430r-14589,15946xm861674,1603637v-10303,49151,-16908,99002,-19759,149137c868806,1727136,897525,1703480,927844,1681992v-21252,-26272,-43539,-52428,-66170,-78355xm1045480,509086v87422,88794,209423,139616,302130,133421c1401832,638950,1471219,614629,1493965,519297,1513494,409165,1431931,334481,1341177,317503v-108216,-20306,-232170,33727,-295468,191583l1045480,509086xe" fillcolor="black" stroked="f" strokeweight=".31833mm">
                  <v:stroke joinstyle="miter"/>
                  <v:path arrowok="t" o:connecttype="custom" o:connectlocs="789071,4931458;691654,4218698;795045,3954037;671551,3935452;669023,3934764;417669,3368043;585507,3009311;588608,2181830;404803,2154641;2614,1735222;2614,1733845;197907,1298824;784591,1447961;785854,1449223;834448,1503830;838239,1508075;1068915,1084755;972072,600060;972072,597651;992751,518952;913140,388859;880514,-159;924053,14754;955875,371995;1011935,470655;1124861,325762;1349563,272188;1538997,527786;1538997,528933;1350711,688051;1029052,556236;1017564,605337;1100621,1049766;1107629,1042538;1197004,943190;1834809,671760;2203569,1042423;2250784,1348613;2166923,1871625;2309946,2669738;2122809,2888854;1553702,2864419;1386439,2724803;1242956,2752451;1377363,3105103;1411827,3584751;1420443,3584751;1775647,3770369;1778059,3773696;1779093,3777711;1799771,3821305;1831018,4221336;1549106,4397088;1549106,4397088;1234570,4254605;999184,3985585;998035,3983635;981033,3954725;845017,3957708;735193,4234071;831806,4913906;1037783,3961034;1548877,4351085;1793108,4195065;1794027,4193918;1758759,3842184;1735784,3794001;1417801,3630524;1400454,3629950;1297868,3815110;1030431,3948072;869831,3912967;953003,3911361;943583,3896906;914403,3852164;869831,3912966;682349,3890711;818250,3910099;888786,3811783;594812,3067245;463965,3369649;682349,3890711;946569,3817175;982067,3871897;1004238,3906313;1264668,3783906;1352320,3631557;946569,3817175;634675,3024913;921871,3777481;1365186,3584750;1333365,3116346;1195511,2760711;912795,2835968;634560,3024913;636398,2186075;626403,2970191;892806,2795357;1169204,2719641;1096716,2615475;868797,2199153;636398,2186075;1435492,2713790;1571967,2822431;2102935,2847326;2265488,2657463;2144292,1916252;1991963,2112998;1950606,2147414;1950606,2149250;1656633,2637386;1435722,2713790;918539,2201103;1133591,2588171;1217567,2710349;1229745,2708054;1356111,2684193;1154614,2229095;947259,2202365;919573,2201103;1204816,2236782;1404015,2673867;1635035,2597119;1899256,2183436;1391953,2266609;1205390,2236552;1189997,2188140;1399765,2221294;1905919,2123667;1587591,1691972;1085687,1648378;993784,1693693;1131638,1966614;1190571,2187910;901077,2154412;921526,2155330;949327,2156591;1140025,2180568;1087525,1977283;955415,1718932;839732,1820230;900618,2152920;901652,2154182;653285,2140186;852025,2151659;796194,1871625;653285,2140186;48220,1729371;421231,2111621;606070,2137089;794356,1802448;824224,1561535;800329,1534805;752080,1480771;217666,1340582;48220,1729371;1290285,1562682;1611256,1652164;1951870,2087300;1961175,2079040;2111321,1880688;1948309,1756331;1768294,1646658;1094992,1125252;874656,1548915;966558,1656983;1069949,1605358;1290285,1562682;1125895,1090376;1792189,1607423;1972204,1717096;2133033,1836635;2205522,1351366;2205522,1348613;2159570,1055043;1826423,716731;1231812,973017;1140484,1074430;861674,1603637;841915,1752774;927844,1681992;861674,1603637;1045480,509086;1347610,642507;1493965,519297;1341177,317503;1045709,509086" o:connectangles="0,0,0,0,0,0,0,0,0,0,0,0,0,0,0,0,0,0,0,0,0,0,0,0,0,0,0,0,0,0,0,0,0,0,0,0,0,0,0,0,0,0,0,0,0,0,0,0,0,0,0,0,0,0,0,0,0,0,0,0,0,0,0,0,0,0,0,0,0,0,0,0,0,0,0,0,0,0,0,0,0,0,0,0,0,0,0,0,0,0,0,0,0,0,0,0,0,0,0,0,0,0,0,0,0,0,0,0,0,0,0,0,0,0,0,0,0,0,0,0,0,0,0,0,0,0,0,0,0,0,0,0,0,0,0,0,0,0,0,0,0,0,0,0,0,0,0,0,0,0,0,0,0,0,0,0,0,0,0,0,0,0,0,0,0,0,0,0,0,0,0,0,0,0,0,0,0,0,0,0,0,0,0,0,0,0,0"/>
                </v:shape>
                <v:shape id="Freeform 26" o:spid="_x0000_s1029" style="position:absolute;left:12234;top:6423;width:5038;height:4447;visibility:visible;mso-wrap-style:square;v-text-anchor:middle" coordsize="503856,4447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" path="m,444772l251928,,503857,444772,,444772xe" fillcolor="black" stroked="f" strokeweight=".31833mm">
                  <v:stroke joinstyle="miter"/>
                  <v:path arrowok="t" o:connecttype="custom" o:connectlocs="0,444772;251928,0;503857,444772;0,444772" o:connectangles="0,0,0,0"/>
                </v:shape>
              </v:group>
            </w:pict>
          </mc:Fallback>
        </mc:AlternateContent>
      </w:r>
      <w:r w:rsidR="00173D82" w:rsidRPr="00173D82">
        <w:rPr>
          <w:noProof/>
        </w:rPr>
        <mc:AlternateContent>
          <mc:Choice Requires="wps">
            <w:drawing>
              <wp:anchor distT="0" distB="0" distL="114300" distR="114300" simplePos="0" relativeHeight="251690496" behindDoc="0" locked="0" layoutInCell="1" allowOverlap="1" wp14:anchorId="1BE347E9" wp14:editId="2E855089">
                <wp:simplePos x="0" y="0"/>
                <wp:positionH relativeFrom="column">
                  <wp:posOffset>156210</wp:posOffset>
                </wp:positionH>
                <wp:positionV relativeFrom="paragraph">
                  <wp:posOffset>195863</wp:posOffset>
                </wp:positionV>
                <wp:extent cx="4161717" cy="584775"/>
                <wp:effectExtent l="0" t="0" r="0" b="0"/>
                <wp:wrapNone/>
                <wp:docPr id="14" name="TextBox 2"/>
                <wp:cNvGraphicFramePr/>
                <a:graphic xmlns:a="http://schemas.openxmlformats.org/drawingml/2006/main">
                  <a:graphicData uri="http://schemas.microsoft.com/office/word/2010/wordprocessingShape">
                    <wps:wsp>
                      <wps:cNvSpPr txBox="1"/>
                      <wps:spPr>
                        <a:xfrm>
                          <a:off x="0" y="0"/>
                          <a:ext cx="4161717" cy="584775"/>
                        </a:xfrm>
                        <a:prstGeom prst="rect">
                          <a:avLst/>
                        </a:prstGeom>
                        <a:noFill/>
                      </wps:spPr>
                      <wps:txbx>
                        <w:txbxContent>
                          <w:p w14:paraId="04C4A5ED" w14:textId="77777777" w:rsidR="00173D82" w:rsidRDefault="00173D82" w:rsidP="00173D82">
                            <w:pPr>
                              <w:rPr>
                                <w:color w:val="F1A622"/>
                                <w:kern w:val="24"/>
                                <w:sz w:val="64"/>
                                <w:szCs w:val="64"/>
                              </w:rPr>
                            </w:pPr>
                            <w:r>
                              <w:rPr>
                                <w:color w:val="F1A622"/>
                                <w:kern w:val="24"/>
                                <w:sz w:val="64"/>
                                <w:szCs w:val="64"/>
                              </w:rPr>
                              <w:t>TABLE OF CONTENTS</w:t>
                            </w:r>
                          </w:p>
                        </w:txbxContent>
                      </wps:txbx>
                      <wps:bodyPr wrap="none" rtlCol="0">
                        <a:spAutoFit/>
                      </wps:bodyPr>
                    </wps:wsp>
                  </a:graphicData>
                </a:graphic>
              </wp:anchor>
            </w:drawing>
          </mc:Choice>
          <mc:Fallback>
            <w:pict>
              <v:shape w14:anchorId="1BE347E9" id="TextBox 2" o:spid="_x0000_s1032" type="#_x0000_t202" style="position:absolute;margin-left:12.3pt;margin-top:15.4pt;width:327.7pt;height:46.05pt;z-index:2516904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" filled="f" stroked="f">
                <v:textbox style="mso-fit-shape-to-text:t">
                  <w:txbxContent>
                    <w:p w14:paraId="04C4A5ED" w14:textId="77777777" w:rsidR="00173D82" w:rsidRDefault="00173D82" w:rsidP="00173D82">
                      <w:pPr>
                        <w:rPr>
                          <w:color w:val="F1A622"/>
                          <w:kern w:val="24"/>
                          <w:sz w:val="64"/>
                          <w:szCs w:val="64"/>
                        </w:rPr>
                      </w:pPr>
                      <w:r>
                        <w:rPr>
                          <w:color w:val="F1A622"/>
                          <w:kern w:val="24"/>
                          <w:sz w:val="64"/>
                          <w:szCs w:val="64"/>
                        </w:rPr>
                        <w:t>TABLE OF CONTENTS</w:t>
                      </w:r>
                    </w:p>
                  </w:txbxContent>
                </v:textbox>
              </v:shape>
            </w:pict>
          </mc:Fallback>
        </mc:AlternateContent>
      </w:r>
    </w:p>
    <w:p w14:paraId="79C38E4A" w14:textId="5E36B5ED" w:rsidR="00424678" w:rsidRDefault="00424678" w:rsidP="00424678">
      <w:pPr>
        <w:spacing w:after="240"/>
        <w:rPr>
          <w:color w:val="595959" w:themeColor="text1" w:themeTint="A6"/>
          <w:kern w:val="24"/>
          <w:sz w:val="80"/>
          <w:szCs w:val="80"/>
        </w:rPr>
      </w:pPr>
      <w:r>
        <w:rPr>
          <w:color w:val="595959" w:themeColor="text1" w:themeTint="A6"/>
          <w:kern w:val="24"/>
          <w:sz w:val="80"/>
          <w:szCs w:val="80"/>
        </w:rPr>
        <w:lastRenderedPageBreak/>
        <w:t>STAKEHOLD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3150"/>
        <w:gridCol w:w="8725"/>
      </w:tblGrid>
      <w:tr w:rsidR="00424678" w14:paraId="54096DF9" w14:textId="77777777" w:rsidTr="00424678">
        <w:trPr>
          <w:trHeight w:val="1080"/>
        </w:trPr>
        <w:tc>
          <w:tcPr>
            <w:tcW w:w="2515" w:type="dxa"/>
            <w:tcBorders>
              <w:right w:val="single" w:sz="24" w:space="0" w:color="FFC000" w:themeColor="accent4"/>
            </w:tcBorders>
            <w:tcMar>
              <w:left w:w="115" w:type="dxa"/>
              <w:right w:w="288" w:type="dxa"/>
            </w:tcMar>
            <w:vAlign w:val="center"/>
          </w:tcPr>
          <w:p w14:paraId="7898ED22" w14:textId="77777777" w:rsidR="00424678" w:rsidRPr="00424678" w:rsidRDefault="00424678" w:rsidP="00424678">
            <w:pPr>
              <w:pStyle w:val="NormalWeb"/>
              <w:spacing w:before="0" w:beforeAutospacing="0" w:after="0" w:afterAutospacing="0"/>
              <w:jc w:val="right"/>
              <w:rPr>
                <w:rFonts w:ascii="Arial" w:hAnsi="Arial" w:cs="Arial"/>
                <w:sz w:val="28"/>
                <w:szCs w:val="28"/>
              </w:rPr>
            </w:pPr>
            <w:r w:rsidRPr="00424678">
              <w:rPr>
                <w:rFonts w:ascii="Century Gothic" w:hAnsi="Century Gothic" w:cs="Arial"/>
                <w:color w:val="595959" w:themeColor="text1" w:themeTint="A6"/>
                <w:kern w:val="24"/>
                <w:sz w:val="28"/>
                <w:szCs w:val="28"/>
              </w:rPr>
              <w:t xml:space="preserve">PROJECT </w:t>
            </w:r>
          </w:p>
          <w:p w14:paraId="2CFFC854" w14:textId="1DCE1F93" w:rsidR="00424678" w:rsidRPr="00424678" w:rsidRDefault="00424678" w:rsidP="00424678">
            <w:pPr>
              <w:jc w:val="right"/>
              <w:rPr>
                <w:color w:val="595959" w:themeColor="text1" w:themeTint="A6"/>
                <w:kern w:val="24"/>
                <w:sz w:val="28"/>
                <w:szCs w:val="28"/>
              </w:rPr>
            </w:pPr>
            <w:r w:rsidRPr="00424678">
              <w:rPr>
                <w:rFonts w:cs="Arial"/>
                <w:color w:val="595959" w:themeColor="text1" w:themeTint="A6"/>
                <w:kern w:val="24"/>
                <w:sz w:val="28"/>
                <w:szCs w:val="28"/>
              </w:rPr>
              <w:t>SPONSOR</w:t>
            </w:r>
          </w:p>
        </w:tc>
        <w:tc>
          <w:tcPr>
            <w:tcW w:w="3150" w:type="dxa"/>
            <w:tcBorders>
              <w:left w:val="single" w:sz="24" w:space="0" w:color="FFC000" w:themeColor="accent4"/>
            </w:tcBorders>
            <w:tcMar>
              <w:left w:w="216" w:type="dxa"/>
              <w:right w:w="115" w:type="dxa"/>
            </w:tcMar>
            <w:vAlign w:val="center"/>
          </w:tcPr>
          <w:p w14:paraId="6BB50E50" w14:textId="079E0560" w:rsidR="00424678" w:rsidRDefault="00424678" w:rsidP="00424678">
            <w:pPr>
              <w:rPr>
                <w:color w:val="595959" w:themeColor="text1" w:themeTint="A6"/>
                <w:kern w:val="24"/>
                <w:sz w:val="80"/>
                <w:szCs w:val="80"/>
              </w:rPr>
            </w:pPr>
            <w:r>
              <w:rPr>
                <w:rFonts w:cs="Arial"/>
                <w:b/>
                <w:bCs/>
                <w:color w:val="000000" w:themeColor="text1"/>
                <w:kern w:val="24"/>
                <w:sz w:val="28"/>
                <w:szCs w:val="28"/>
              </w:rPr>
              <w:t>Stakeholder Name</w:t>
            </w:r>
          </w:p>
        </w:tc>
        <w:tc>
          <w:tcPr>
            <w:tcW w:w="8725" w:type="dxa"/>
            <w:vAlign w:val="center"/>
          </w:tcPr>
          <w:p w14:paraId="1BF2FE10" w14:textId="5440E57A" w:rsidR="00424678" w:rsidRDefault="00424678" w:rsidP="00424678">
            <w:pPr>
              <w:rPr>
                <w:color w:val="595959" w:themeColor="text1" w:themeTint="A6"/>
                <w:kern w:val="24"/>
                <w:sz w:val="80"/>
                <w:szCs w:val="80"/>
              </w:rPr>
            </w:pPr>
            <w:r>
              <w:rPr>
                <w:rFonts w:cs="Arial"/>
                <w:color w:val="000000" w:themeColor="text1"/>
                <w:kern w:val="24"/>
              </w:rPr>
              <w:t>Commissions delivery of the project; provides vision and direction; assumes responsibility for the project</w:t>
            </w:r>
          </w:p>
        </w:tc>
      </w:tr>
      <w:tr w:rsidR="00424678" w14:paraId="12B6C470" w14:textId="77777777" w:rsidTr="00424678">
        <w:trPr>
          <w:trHeight w:val="1080"/>
        </w:trPr>
        <w:tc>
          <w:tcPr>
            <w:tcW w:w="2515" w:type="dxa"/>
            <w:tcBorders>
              <w:right w:val="single" w:sz="24" w:space="0" w:color="FFC000" w:themeColor="accent4"/>
            </w:tcBorders>
            <w:tcMar>
              <w:left w:w="115" w:type="dxa"/>
              <w:right w:w="288" w:type="dxa"/>
            </w:tcMar>
            <w:vAlign w:val="center"/>
          </w:tcPr>
          <w:p w14:paraId="58B05C99" w14:textId="77777777" w:rsidR="00424678" w:rsidRPr="00424678" w:rsidRDefault="00424678" w:rsidP="00424678">
            <w:pPr>
              <w:pStyle w:val="NormalWeb"/>
              <w:spacing w:before="0" w:beforeAutospacing="0" w:after="0" w:afterAutospacing="0"/>
              <w:jc w:val="right"/>
              <w:rPr>
                <w:rFonts w:ascii="Arial" w:hAnsi="Arial" w:cs="Arial"/>
                <w:sz w:val="28"/>
                <w:szCs w:val="28"/>
              </w:rPr>
            </w:pPr>
            <w:r w:rsidRPr="00424678">
              <w:rPr>
                <w:rFonts w:ascii="Century Gothic" w:hAnsi="Century Gothic" w:cs="Arial"/>
                <w:color w:val="595959" w:themeColor="text1" w:themeTint="A6"/>
                <w:kern w:val="24"/>
                <w:sz w:val="28"/>
                <w:szCs w:val="28"/>
              </w:rPr>
              <w:t xml:space="preserve">FUNDING </w:t>
            </w:r>
          </w:p>
          <w:p w14:paraId="08CCD236" w14:textId="00DD4D47" w:rsidR="00424678" w:rsidRPr="00424678" w:rsidRDefault="00424678" w:rsidP="00424678">
            <w:pPr>
              <w:jc w:val="right"/>
              <w:rPr>
                <w:color w:val="595959" w:themeColor="text1" w:themeTint="A6"/>
                <w:kern w:val="24"/>
                <w:sz w:val="28"/>
                <w:szCs w:val="28"/>
              </w:rPr>
            </w:pPr>
            <w:r w:rsidRPr="00424678">
              <w:rPr>
                <w:rFonts w:cs="Arial"/>
                <w:color w:val="595959" w:themeColor="text1" w:themeTint="A6"/>
                <w:kern w:val="24"/>
                <w:sz w:val="28"/>
                <w:szCs w:val="28"/>
              </w:rPr>
              <w:t>SPONSOR</w:t>
            </w:r>
          </w:p>
        </w:tc>
        <w:tc>
          <w:tcPr>
            <w:tcW w:w="3150" w:type="dxa"/>
            <w:tcBorders>
              <w:left w:val="single" w:sz="24" w:space="0" w:color="FFC000" w:themeColor="accent4"/>
            </w:tcBorders>
            <w:tcMar>
              <w:left w:w="216" w:type="dxa"/>
              <w:right w:w="115" w:type="dxa"/>
            </w:tcMar>
            <w:vAlign w:val="center"/>
          </w:tcPr>
          <w:p w14:paraId="34A9128C" w14:textId="44EA3B4A" w:rsidR="00424678" w:rsidRDefault="00424678" w:rsidP="00424678">
            <w:pPr>
              <w:rPr>
                <w:color w:val="595959" w:themeColor="text1" w:themeTint="A6"/>
                <w:kern w:val="24"/>
                <w:sz w:val="80"/>
                <w:szCs w:val="80"/>
              </w:rPr>
            </w:pPr>
            <w:r>
              <w:rPr>
                <w:rFonts w:cs="Arial"/>
                <w:b/>
                <w:bCs/>
                <w:color w:val="000000" w:themeColor="text1"/>
                <w:kern w:val="24"/>
                <w:sz w:val="28"/>
                <w:szCs w:val="28"/>
              </w:rPr>
              <w:t>Stakeholder Name</w:t>
            </w:r>
          </w:p>
        </w:tc>
        <w:tc>
          <w:tcPr>
            <w:tcW w:w="8725" w:type="dxa"/>
            <w:vAlign w:val="center"/>
          </w:tcPr>
          <w:p w14:paraId="55394FC9" w14:textId="68F15CF3" w:rsidR="00424678" w:rsidRDefault="00424678" w:rsidP="00424678">
            <w:pPr>
              <w:rPr>
                <w:color w:val="595959" w:themeColor="text1" w:themeTint="A6"/>
                <w:kern w:val="24"/>
                <w:sz w:val="80"/>
                <w:szCs w:val="80"/>
              </w:rPr>
            </w:pPr>
            <w:r>
              <w:rPr>
                <w:rFonts w:cs="Arial"/>
                <w:color w:val="000000" w:themeColor="text1"/>
                <w:kern w:val="24"/>
              </w:rPr>
              <w:t>Obtains funding for the project</w:t>
            </w:r>
          </w:p>
        </w:tc>
      </w:tr>
      <w:tr w:rsidR="00424678" w14:paraId="6E301256" w14:textId="77777777" w:rsidTr="00424678">
        <w:trPr>
          <w:trHeight w:val="1080"/>
        </w:trPr>
        <w:tc>
          <w:tcPr>
            <w:tcW w:w="2515" w:type="dxa"/>
            <w:tcBorders>
              <w:right w:val="single" w:sz="24" w:space="0" w:color="FFC000" w:themeColor="accent4"/>
            </w:tcBorders>
            <w:tcMar>
              <w:left w:w="115" w:type="dxa"/>
              <w:right w:w="288" w:type="dxa"/>
            </w:tcMar>
            <w:vAlign w:val="center"/>
          </w:tcPr>
          <w:p w14:paraId="089ABE2E" w14:textId="0E87BE22" w:rsidR="00424678" w:rsidRPr="00424678" w:rsidRDefault="00424678" w:rsidP="00424678">
            <w:pPr>
              <w:jc w:val="right"/>
              <w:rPr>
                <w:color w:val="595959" w:themeColor="text1" w:themeTint="A6"/>
                <w:kern w:val="24"/>
                <w:sz w:val="28"/>
                <w:szCs w:val="28"/>
              </w:rPr>
            </w:pPr>
            <w:r w:rsidRPr="00424678">
              <w:rPr>
                <w:rFonts w:cs="Arial"/>
                <w:color w:val="595959" w:themeColor="text1" w:themeTint="A6"/>
                <w:kern w:val="24"/>
                <w:sz w:val="28"/>
                <w:szCs w:val="28"/>
              </w:rPr>
              <w:t>PROJECT OWNER</w:t>
            </w:r>
          </w:p>
        </w:tc>
        <w:tc>
          <w:tcPr>
            <w:tcW w:w="3150" w:type="dxa"/>
            <w:tcBorders>
              <w:left w:val="single" w:sz="24" w:space="0" w:color="FFC000" w:themeColor="accent4"/>
            </w:tcBorders>
            <w:tcMar>
              <w:left w:w="216" w:type="dxa"/>
              <w:right w:w="115" w:type="dxa"/>
            </w:tcMar>
            <w:vAlign w:val="center"/>
          </w:tcPr>
          <w:p w14:paraId="337E94BF" w14:textId="0895C864" w:rsidR="00424678" w:rsidRDefault="00424678" w:rsidP="00424678">
            <w:pPr>
              <w:rPr>
                <w:color w:val="595959" w:themeColor="text1" w:themeTint="A6"/>
                <w:kern w:val="24"/>
                <w:sz w:val="80"/>
                <w:szCs w:val="80"/>
              </w:rPr>
            </w:pPr>
            <w:r>
              <w:rPr>
                <w:rFonts w:cs="Arial"/>
                <w:b/>
                <w:bCs/>
                <w:color w:val="000000" w:themeColor="text1"/>
                <w:kern w:val="24"/>
                <w:sz w:val="28"/>
                <w:szCs w:val="28"/>
              </w:rPr>
              <w:t>Stakeholder Name</w:t>
            </w:r>
          </w:p>
        </w:tc>
        <w:tc>
          <w:tcPr>
            <w:tcW w:w="8725" w:type="dxa"/>
            <w:vAlign w:val="center"/>
          </w:tcPr>
          <w:p w14:paraId="1A1D3968" w14:textId="753553FB" w:rsidR="00424678" w:rsidRDefault="00424678" w:rsidP="00424678">
            <w:pPr>
              <w:rPr>
                <w:color w:val="595959" w:themeColor="text1" w:themeTint="A6"/>
                <w:kern w:val="24"/>
                <w:sz w:val="80"/>
                <w:szCs w:val="80"/>
              </w:rPr>
            </w:pPr>
            <w:r>
              <w:rPr>
                <w:rFonts w:cs="Arial"/>
                <w:color w:val="000000" w:themeColor="text1"/>
                <w:kern w:val="24"/>
              </w:rPr>
              <w:t>Confirms that there is a need for the project; validates objectives; provides specifications; monitors the overall delivery of the project</w:t>
            </w:r>
          </w:p>
        </w:tc>
      </w:tr>
      <w:tr w:rsidR="00424678" w14:paraId="4AFDBB41" w14:textId="77777777" w:rsidTr="00424678">
        <w:trPr>
          <w:trHeight w:val="1080"/>
        </w:trPr>
        <w:tc>
          <w:tcPr>
            <w:tcW w:w="2515" w:type="dxa"/>
            <w:tcBorders>
              <w:right w:val="single" w:sz="24" w:space="0" w:color="FFC000" w:themeColor="accent4"/>
            </w:tcBorders>
            <w:tcMar>
              <w:left w:w="115" w:type="dxa"/>
              <w:right w:w="288" w:type="dxa"/>
            </w:tcMar>
            <w:vAlign w:val="center"/>
          </w:tcPr>
          <w:p w14:paraId="453C58FD" w14:textId="19E3B21B" w:rsidR="00424678" w:rsidRPr="00424678" w:rsidRDefault="00424678" w:rsidP="00424678">
            <w:pPr>
              <w:jc w:val="right"/>
              <w:rPr>
                <w:color w:val="595959" w:themeColor="text1" w:themeTint="A6"/>
                <w:kern w:val="24"/>
                <w:sz w:val="28"/>
                <w:szCs w:val="28"/>
              </w:rPr>
            </w:pPr>
            <w:r w:rsidRPr="00424678">
              <w:rPr>
                <w:rFonts w:cs="Arial"/>
                <w:color w:val="595959" w:themeColor="text1" w:themeTint="A6"/>
                <w:kern w:val="24"/>
                <w:sz w:val="28"/>
                <w:szCs w:val="28"/>
              </w:rPr>
              <w:t>PROPOSAL FACILITATOR</w:t>
            </w:r>
          </w:p>
        </w:tc>
        <w:tc>
          <w:tcPr>
            <w:tcW w:w="3150" w:type="dxa"/>
            <w:tcBorders>
              <w:left w:val="single" w:sz="24" w:space="0" w:color="FFC000" w:themeColor="accent4"/>
            </w:tcBorders>
            <w:tcMar>
              <w:left w:w="216" w:type="dxa"/>
              <w:right w:w="115" w:type="dxa"/>
            </w:tcMar>
            <w:vAlign w:val="center"/>
          </w:tcPr>
          <w:p w14:paraId="372EC38B" w14:textId="4F347B44" w:rsidR="00424678" w:rsidRDefault="00424678" w:rsidP="00424678">
            <w:pPr>
              <w:rPr>
                <w:color w:val="595959" w:themeColor="text1" w:themeTint="A6"/>
                <w:kern w:val="24"/>
                <w:sz w:val="80"/>
                <w:szCs w:val="80"/>
              </w:rPr>
            </w:pPr>
            <w:r>
              <w:rPr>
                <w:rFonts w:cs="Arial"/>
                <w:b/>
                <w:bCs/>
                <w:color w:val="000000" w:themeColor="text1"/>
                <w:kern w:val="24"/>
                <w:sz w:val="28"/>
                <w:szCs w:val="28"/>
              </w:rPr>
              <w:t>Stakeholder Name</w:t>
            </w:r>
          </w:p>
        </w:tc>
        <w:tc>
          <w:tcPr>
            <w:tcW w:w="8725" w:type="dxa"/>
            <w:vAlign w:val="center"/>
          </w:tcPr>
          <w:p w14:paraId="181078FA" w14:textId="2B69C828" w:rsidR="00424678" w:rsidRDefault="00424678" w:rsidP="00424678">
            <w:pPr>
              <w:rPr>
                <w:color w:val="595959" w:themeColor="text1" w:themeTint="A6"/>
                <w:kern w:val="24"/>
                <w:sz w:val="80"/>
                <w:szCs w:val="80"/>
              </w:rPr>
            </w:pPr>
            <w:r>
              <w:rPr>
                <w:rFonts w:cs="Arial"/>
                <w:color w:val="000000" w:themeColor="text1"/>
                <w:kern w:val="24"/>
              </w:rPr>
              <w:t>Provides support during the project proposal phase</w:t>
            </w:r>
          </w:p>
        </w:tc>
      </w:tr>
    </w:tbl>
    <w:p w14:paraId="73EE277A" w14:textId="77777777" w:rsidR="00424678" w:rsidRPr="00424678" w:rsidRDefault="00424678" w:rsidP="00424678">
      <w:pPr>
        <w:rPr>
          <w:color w:val="595959" w:themeColor="text1" w:themeTint="A6"/>
          <w:kern w:val="24"/>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3150"/>
        <w:gridCol w:w="8725"/>
      </w:tblGrid>
      <w:tr w:rsidR="00424678" w14:paraId="7AFA4C18" w14:textId="77777777" w:rsidTr="00424678">
        <w:trPr>
          <w:trHeight w:val="432"/>
        </w:trPr>
        <w:tc>
          <w:tcPr>
            <w:tcW w:w="2515" w:type="dxa"/>
            <w:tcMar>
              <w:left w:w="115" w:type="dxa"/>
              <w:right w:w="288" w:type="dxa"/>
            </w:tcMar>
            <w:vAlign w:val="center"/>
          </w:tcPr>
          <w:p w14:paraId="7E078210" w14:textId="5D1A92B9" w:rsidR="00424678" w:rsidRPr="00424678" w:rsidRDefault="00424678" w:rsidP="002E5314">
            <w:pPr>
              <w:jc w:val="right"/>
              <w:rPr>
                <w:color w:val="595959" w:themeColor="text1" w:themeTint="A6"/>
                <w:kern w:val="24"/>
                <w:sz w:val="20"/>
                <w:szCs w:val="20"/>
              </w:rPr>
            </w:pPr>
          </w:p>
        </w:tc>
        <w:tc>
          <w:tcPr>
            <w:tcW w:w="3150" w:type="dxa"/>
            <w:tcBorders>
              <w:bottom w:val="single" w:sz="18" w:space="0" w:color="BFBFBF" w:themeColor="background1" w:themeShade="BF"/>
            </w:tcBorders>
            <w:tcMar>
              <w:left w:w="216" w:type="dxa"/>
              <w:right w:w="115" w:type="dxa"/>
            </w:tcMar>
            <w:vAlign w:val="center"/>
          </w:tcPr>
          <w:p w14:paraId="01158CB0" w14:textId="778DFA1E" w:rsidR="00424678" w:rsidRPr="00424678" w:rsidRDefault="00424678" w:rsidP="002E5314">
            <w:pPr>
              <w:rPr>
                <w:color w:val="595959" w:themeColor="text1" w:themeTint="A6"/>
                <w:kern w:val="24"/>
                <w:sz w:val="21"/>
                <w:szCs w:val="21"/>
              </w:rPr>
            </w:pPr>
            <w:r w:rsidRPr="00424678">
              <w:rPr>
                <w:color w:val="595959" w:themeColor="text1" w:themeTint="A6"/>
                <w:kern w:val="24"/>
                <w:sz w:val="21"/>
                <w:szCs w:val="21"/>
              </w:rPr>
              <w:t>STAKEHOLDER NAME</w:t>
            </w:r>
          </w:p>
        </w:tc>
        <w:tc>
          <w:tcPr>
            <w:tcW w:w="8725" w:type="dxa"/>
            <w:tcBorders>
              <w:bottom w:val="single" w:sz="18" w:space="0" w:color="BFBFBF" w:themeColor="background1" w:themeShade="BF"/>
            </w:tcBorders>
            <w:vAlign w:val="center"/>
          </w:tcPr>
          <w:p w14:paraId="32C2EC91" w14:textId="53EA34A4" w:rsidR="00424678" w:rsidRPr="00424678" w:rsidRDefault="00424678" w:rsidP="002E5314">
            <w:pPr>
              <w:rPr>
                <w:color w:val="595959" w:themeColor="text1" w:themeTint="A6"/>
                <w:kern w:val="24"/>
                <w:sz w:val="21"/>
                <w:szCs w:val="21"/>
              </w:rPr>
            </w:pPr>
            <w:r w:rsidRPr="00424678">
              <w:rPr>
                <w:color w:val="595959" w:themeColor="text1" w:themeTint="A6"/>
                <w:kern w:val="24"/>
                <w:sz w:val="21"/>
                <w:szCs w:val="21"/>
              </w:rPr>
              <w:t>STAKEHOLDER ROLE</w:t>
            </w:r>
          </w:p>
        </w:tc>
      </w:tr>
      <w:tr w:rsidR="00424678" w14:paraId="450CE8EF" w14:textId="77777777" w:rsidTr="00424678">
        <w:trPr>
          <w:trHeight w:val="1152"/>
        </w:trPr>
        <w:tc>
          <w:tcPr>
            <w:tcW w:w="2515" w:type="dxa"/>
            <w:tcBorders>
              <w:right w:val="single" w:sz="24" w:space="0" w:color="FFC000" w:themeColor="accent4"/>
            </w:tcBorders>
            <w:tcMar>
              <w:left w:w="115" w:type="dxa"/>
              <w:right w:w="288" w:type="dxa"/>
            </w:tcMar>
            <w:vAlign w:val="center"/>
          </w:tcPr>
          <w:p w14:paraId="6FCA0D39" w14:textId="2FB911DA" w:rsidR="00424678" w:rsidRPr="00424678" w:rsidRDefault="00424678" w:rsidP="002E5314">
            <w:pPr>
              <w:jc w:val="right"/>
              <w:rPr>
                <w:color w:val="595959" w:themeColor="text1" w:themeTint="A6"/>
                <w:kern w:val="24"/>
                <w:sz w:val="28"/>
                <w:szCs w:val="28"/>
              </w:rPr>
            </w:pPr>
          </w:p>
        </w:tc>
        <w:tc>
          <w:tcPr>
            <w:tcW w:w="3150" w:type="dxa"/>
            <w:tcBorders>
              <w:top w:val="single" w:sz="18" w:space="0" w:color="BFBFBF" w:themeColor="background1" w:themeShade="BF"/>
              <w:left w:val="single" w:sz="24" w:space="0" w:color="FFC000" w:themeColor="accent4"/>
              <w:bottom w:val="single" w:sz="8" w:space="0" w:color="BFBFBF" w:themeColor="background1" w:themeShade="BF"/>
              <w:right w:val="single" w:sz="8" w:space="0" w:color="BFBFBF" w:themeColor="background1" w:themeShade="BF"/>
            </w:tcBorders>
            <w:tcMar>
              <w:left w:w="216" w:type="dxa"/>
              <w:right w:w="115" w:type="dxa"/>
            </w:tcMar>
            <w:vAlign w:val="center"/>
          </w:tcPr>
          <w:p w14:paraId="356A4050" w14:textId="106F83CE" w:rsidR="00424678" w:rsidRPr="00424678" w:rsidRDefault="00424678" w:rsidP="002E5314">
            <w:pPr>
              <w:rPr>
                <w:b/>
                <w:bCs/>
                <w:color w:val="000000" w:themeColor="text1"/>
                <w:kern w:val="24"/>
                <w:sz w:val="28"/>
                <w:szCs w:val="28"/>
              </w:rPr>
            </w:pPr>
          </w:p>
        </w:tc>
        <w:tc>
          <w:tcPr>
            <w:tcW w:w="8725" w:type="dxa"/>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8321999" w14:textId="3AC72708" w:rsidR="00424678" w:rsidRPr="00424678" w:rsidRDefault="00424678" w:rsidP="002E5314">
            <w:pPr>
              <w:rPr>
                <w:color w:val="000000" w:themeColor="text1"/>
                <w:kern w:val="24"/>
              </w:rPr>
            </w:pPr>
          </w:p>
        </w:tc>
      </w:tr>
      <w:tr w:rsidR="00424678" w14:paraId="62F0357D" w14:textId="77777777" w:rsidTr="00424678">
        <w:trPr>
          <w:trHeight w:val="1152"/>
        </w:trPr>
        <w:tc>
          <w:tcPr>
            <w:tcW w:w="2515" w:type="dxa"/>
            <w:tcBorders>
              <w:right w:val="single" w:sz="24" w:space="0" w:color="FFC000" w:themeColor="accent4"/>
            </w:tcBorders>
            <w:tcMar>
              <w:left w:w="115" w:type="dxa"/>
              <w:right w:w="288" w:type="dxa"/>
            </w:tcMar>
            <w:vAlign w:val="center"/>
          </w:tcPr>
          <w:p w14:paraId="1B50F750" w14:textId="2801DBF8" w:rsidR="00424678" w:rsidRPr="00424678" w:rsidRDefault="00424678" w:rsidP="002E5314">
            <w:pPr>
              <w:jc w:val="right"/>
              <w:rPr>
                <w:color w:val="595959" w:themeColor="text1" w:themeTint="A6"/>
                <w:kern w:val="24"/>
                <w:sz w:val="28"/>
                <w:szCs w:val="28"/>
              </w:rPr>
            </w:pPr>
          </w:p>
        </w:tc>
        <w:tc>
          <w:tcPr>
            <w:tcW w:w="3150" w:type="dxa"/>
            <w:tcBorders>
              <w:top w:val="single" w:sz="8" w:space="0" w:color="BFBFBF" w:themeColor="background1" w:themeShade="BF"/>
              <w:left w:val="single" w:sz="24" w:space="0" w:color="FFC000" w:themeColor="accent4"/>
              <w:bottom w:val="single" w:sz="8" w:space="0" w:color="BFBFBF" w:themeColor="background1" w:themeShade="BF"/>
              <w:right w:val="single" w:sz="8" w:space="0" w:color="BFBFBF" w:themeColor="background1" w:themeShade="BF"/>
            </w:tcBorders>
            <w:tcMar>
              <w:left w:w="216" w:type="dxa"/>
              <w:right w:w="115" w:type="dxa"/>
            </w:tcMar>
            <w:vAlign w:val="center"/>
          </w:tcPr>
          <w:p w14:paraId="0C2C6D6A" w14:textId="3FDA3607" w:rsidR="00424678" w:rsidRPr="00424678" w:rsidRDefault="00424678" w:rsidP="002E5314">
            <w:pPr>
              <w:rPr>
                <w:b/>
                <w:bCs/>
                <w:color w:val="000000" w:themeColor="text1"/>
                <w:kern w:val="24"/>
                <w:sz w:val="28"/>
                <w:szCs w:val="28"/>
              </w:rPr>
            </w:pPr>
          </w:p>
        </w:tc>
        <w:tc>
          <w:tcPr>
            <w:tcW w:w="872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F6E3B93" w14:textId="11B3F567" w:rsidR="00424678" w:rsidRPr="00424678" w:rsidRDefault="00424678" w:rsidP="002E5314">
            <w:pPr>
              <w:rPr>
                <w:color w:val="000000" w:themeColor="text1"/>
                <w:kern w:val="24"/>
              </w:rPr>
            </w:pPr>
          </w:p>
        </w:tc>
      </w:tr>
      <w:tr w:rsidR="00424678" w14:paraId="4F426C95" w14:textId="77777777" w:rsidTr="00424678">
        <w:trPr>
          <w:trHeight w:val="1152"/>
        </w:trPr>
        <w:tc>
          <w:tcPr>
            <w:tcW w:w="2515" w:type="dxa"/>
            <w:tcBorders>
              <w:right w:val="single" w:sz="24" w:space="0" w:color="FFC000" w:themeColor="accent4"/>
            </w:tcBorders>
            <w:tcMar>
              <w:left w:w="115" w:type="dxa"/>
              <w:right w:w="288" w:type="dxa"/>
            </w:tcMar>
            <w:vAlign w:val="center"/>
          </w:tcPr>
          <w:p w14:paraId="3440FA5E" w14:textId="641A6DB4" w:rsidR="00424678" w:rsidRPr="00424678" w:rsidRDefault="00424678" w:rsidP="002E5314">
            <w:pPr>
              <w:jc w:val="right"/>
              <w:rPr>
                <w:color w:val="595959" w:themeColor="text1" w:themeTint="A6"/>
                <w:kern w:val="24"/>
                <w:sz w:val="28"/>
                <w:szCs w:val="28"/>
              </w:rPr>
            </w:pPr>
            <w:r w:rsidRPr="00424678">
              <w:rPr>
                <w:color w:val="595959" w:themeColor="text1" w:themeTint="A6"/>
                <w:kern w:val="24"/>
                <w:sz w:val="28"/>
                <w:szCs w:val="28"/>
              </w:rPr>
              <w:t>ADDITIONAL STAKEHOLDERS</w:t>
            </w:r>
          </w:p>
        </w:tc>
        <w:tc>
          <w:tcPr>
            <w:tcW w:w="3150" w:type="dxa"/>
            <w:tcBorders>
              <w:top w:val="single" w:sz="8" w:space="0" w:color="BFBFBF" w:themeColor="background1" w:themeShade="BF"/>
              <w:left w:val="single" w:sz="24" w:space="0" w:color="FFC000" w:themeColor="accent4"/>
              <w:bottom w:val="single" w:sz="8" w:space="0" w:color="BFBFBF" w:themeColor="background1" w:themeShade="BF"/>
              <w:right w:val="single" w:sz="8" w:space="0" w:color="BFBFBF" w:themeColor="background1" w:themeShade="BF"/>
            </w:tcBorders>
            <w:tcMar>
              <w:left w:w="216" w:type="dxa"/>
              <w:right w:w="115" w:type="dxa"/>
            </w:tcMar>
            <w:vAlign w:val="center"/>
          </w:tcPr>
          <w:p w14:paraId="3BD1A896" w14:textId="0405E638" w:rsidR="00424678" w:rsidRPr="00424678" w:rsidRDefault="00424678" w:rsidP="002E5314">
            <w:pPr>
              <w:rPr>
                <w:b/>
                <w:bCs/>
                <w:color w:val="000000" w:themeColor="text1"/>
                <w:kern w:val="24"/>
                <w:sz w:val="28"/>
                <w:szCs w:val="28"/>
              </w:rPr>
            </w:pPr>
          </w:p>
        </w:tc>
        <w:tc>
          <w:tcPr>
            <w:tcW w:w="872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53D646C" w14:textId="31577A91" w:rsidR="00424678" w:rsidRPr="00424678" w:rsidRDefault="00424678" w:rsidP="002E5314">
            <w:pPr>
              <w:rPr>
                <w:color w:val="000000" w:themeColor="text1"/>
                <w:kern w:val="24"/>
              </w:rPr>
            </w:pPr>
          </w:p>
        </w:tc>
      </w:tr>
    </w:tbl>
    <w:p w14:paraId="534FD967" w14:textId="77777777" w:rsidR="00086145" w:rsidRDefault="00086145" w:rsidP="00A32F89">
      <w:pPr>
        <w:rPr>
          <w:sz w:val="20"/>
          <w:szCs w:val="20"/>
        </w:rPr>
        <w:sectPr w:rsidR="00086145" w:rsidSect="00E852A9">
          <w:pgSz w:w="15840" w:h="12240" w:orient="landscape"/>
          <w:pgMar w:top="630" w:right="720" w:bottom="576" w:left="720" w:header="0" w:footer="0" w:gutter="0"/>
          <w:cols w:space="720"/>
          <w:titlePg/>
          <w:docGrid w:linePitch="360"/>
        </w:sectPr>
      </w:pPr>
    </w:p>
    <w:p w14:paraId="6D4D024C" w14:textId="21BCCFAF" w:rsidR="00086145" w:rsidRDefault="001E5A8A" w:rsidP="00086145">
      <w:pPr>
        <w:spacing w:after="240"/>
        <w:rPr>
          <w:color w:val="595959" w:themeColor="text1" w:themeTint="A6"/>
          <w:kern w:val="24"/>
          <w:sz w:val="80"/>
          <w:szCs w:val="80"/>
        </w:rPr>
      </w:pPr>
      <w:r w:rsidRPr="001E5A8A">
        <w:rPr>
          <w:noProof/>
          <w:sz w:val="20"/>
          <w:szCs w:val="20"/>
        </w:rPr>
        <w:lastRenderedPageBreak/>
        <mc:AlternateContent>
          <mc:Choice Requires="wpg">
            <w:drawing>
              <wp:anchor distT="0" distB="0" distL="114300" distR="114300" simplePos="0" relativeHeight="251703808" behindDoc="0" locked="0" layoutInCell="1" allowOverlap="1" wp14:anchorId="3AE75926" wp14:editId="47594C0C">
                <wp:simplePos x="0" y="0"/>
                <wp:positionH relativeFrom="column">
                  <wp:posOffset>5993620</wp:posOffset>
                </wp:positionH>
                <wp:positionV relativeFrom="paragraph">
                  <wp:posOffset>824230</wp:posOffset>
                </wp:positionV>
                <wp:extent cx="3533696" cy="5730930"/>
                <wp:effectExtent l="0" t="0" r="0" b="0"/>
                <wp:wrapNone/>
                <wp:docPr id="39" name="Group 49"/>
                <wp:cNvGraphicFramePr/>
                <a:graphic xmlns:a="http://schemas.openxmlformats.org/drawingml/2006/main">
                  <a:graphicData uri="http://schemas.microsoft.com/office/word/2010/wordprocessingGroup">
                    <wpg:wgp>
                      <wpg:cNvGrpSpPr/>
                      <wpg:grpSpPr>
                        <a:xfrm>
                          <a:off x="0" y="0"/>
                          <a:ext cx="3533696" cy="5730930"/>
                          <a:chOff x="0" y="0"/>
                          <a:chExt cx="3533696" cy="5730930"/>
                        </a:xfrm>
                      </wpg:grpSpPr>
                      <pic:pic xmlns:pic="http://schemas.openxmlformats.org/drawingml/2006/picture">
                        <pic:nvPicPr>
                          <pic:cNvPr id="40" name="Graphic 15"/>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a:off x="0" y="0"/>
                            <a:ext cx="3533696" cy="5730930"/>
                          </a:xfrm>
                          <a:prstGeom prst="rect">
                            <a:avLst/>
                          </a:prstGeom>
                        </pic:spPr>
                      </pic:pic>
                      <wps:wsp>
                        <wps:cNvPr id="41" name="Straight Arrow Connector 41"/>
                        <wps:cNvCnPr>
                          <a:cxnSpLocks/>
                        </wps:cNvCnPr>
                        <wps:spPr>
                          <a:xfrm>
                            <a:off x="1719839" y="547430"/>
                            <a:ext cx="94018" cy="190121"/>
                          </a:xfrm>
                          <a:prstGeom prst="straightConnector1">
                            <a:avLst/>
                          </a:prstGeom>
                          <a:ln w="117475">
                            <a:solidFill>
                              <a:srgbClr val="E02C26"/>
                            </a:solidFill>
                            <a:headEnd type="stealth"/>
                            <a:tailEnd type="none"/>
                          </a:ln>
                          <a:effectLst>
                            <a:glow rad="139700">
                              <a:schemeClr val="bg1"/>
                            </a:glow>
                          </a:effectLst>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343F5ABC" id="Group 49" o:spid="_x0000_s1026" style="position:absolute;margin-left:471.95pt;margin-top:64.9pt;width:278.25pt;height:451.25pt;z-index:251703808;mso-width-relative:margin" coordsize="35336,57309"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5" o:spid="_x0000_s1027" type="#_x0000_t75" style="position:absolute;width:35336;height:573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">
                  <v:imagedata r:id="rId17" o:title=""/>
                </v:shape>
                <v:shapetype id="_x0000_t32" coordsize="21600,21600" o:spt="32" o:oned="t" path="m,l21600,21600e" filled="f">
                  <v:path arrowok="t" fillok="f" o:connecttype="none"/>
                  <o:lock v:ext="edit" shapetype="t"/>
                </v:shapetype>
                <v:shape id="Straight Arrow Connector 41" o:spid="_x0000_s1028" type="#_x0000_t32" style="position:absolute;left:17198;top:5474;width:940;height:190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" strokecolor="#e02c26" strokeweight="9.25pt">
                  <v:stroke startarrow="classic" joinstyle="miter"/>
                  <o:lock v:ext="edit" shapetype="f"/>
                </v:shape>
              </v:group>
            </w:pict>
          </mc:Fallback>
        </mc:AlternateContent>
      </w:r>
      <w:r w:rsidRPr="001E5A8A">
        <w:rPr>
          <w:color w:val="595959" w:themeColor="text1" w:themeTint="A6"/>
          <w:kern w:val="24"/>
          <w:sz w:val="80"/>
          <w:szCs w:val="80"/>
        </w:rPr>
        <w:t>PROJECT OVERVIEW</w:t>
      </w:r>
    </w:p>
    <w:p w14:paraId="3C88A808" w14:textId="77777777" w:rsidR="001E5A8A" w:rsidRDefault="001E5A8A" w:rsidP="001E5A8A">
      <w:pPr>
        <w:spacing w:line="276" w:lineRule="auto"/>
        <w:ind w:right="4050"/>
        <w:rPr>
          <w:sz w:val="32"/>
          <w:szCs w:val="32"/>
        </w:rPr>
      </w:pPr>
      <w:r w:rsidRPr="001E5A8A">
        <w:rPr>
          <w:sz w:val="32"/>
          <w:szCs w:val="32"/>
        </w:rPr>
        <w:t xml:space="preserve">Briefly describe what your report or business proposal will entail and why it’s necessary. </w:t>
      </w:r>
    </w:p>
    <w:p w14:paraId="496B0908" w14:textId="77777777" w:rsidR="001E5A8A" w:rsidRDefault="001E5A8A" w:rsidP="001E5A8A">
      <w:pPr>
        <w:spacing w:line="276" w:lineRule="auto"/>
        <w:ind w:right="4050"/>
        <w:rPr>
          <w:sz w:val="32"/>
          <w:szCs w:val="32"/>
        </w:rPr>
      </w:pPr>
    </w:p>
    <w:p w14:paraId="66B7FE30" w14:textId="73174BBC" w:rsidR="001E5A8A" w:rsidRDefault="001E5A8A" w:rsidP="001E5A8A">
      <w:pPr>
        <w:spacing w:line="276" w:lineRule="auto"/>
        <w:ind w:right="4050"/>
        <w:rPr>
          <w:sz w:val="32"/>
          <w:szCs w:val="32"/>
        </w:rPr>
      </w:pPr>
      <w:r>
        <w:rPr>
          <w:rFonts w:ascii="Verdana" w:hAnsi="Verdana" w:cs="Times New Roman"/>
          <w:noProof/>
          <w:color w:val="000000" w:themeColor="text1"/>
          <w:spacing w:val="1"/>
        </w:rPr>
        <mc:AlternateContent>
          <mc:Choice Requires="wpg">
            <w:drawing>
              <wp:anchor distT="0" distB="0" distL="114300" distR="114300" simplePos="0" relativeHeight="251705856" behindDoc="0" locked="0" layoutInCell="1" allowOverlap="1" wp14:anchorId="2F8BACF3" wp14:editId="3CD7C875">
                <wp:simplePos x="0" y="0"/>
                <wp:positionH relativeFrom="column">
                  <wp:posOffset>0</wp:posOffset>
                </wp:positionH>
                <wp:positionV relativeFrom="paragraph">
                  <wp:posOffset>370205</wp:posOffset>
                </wp:positionV>
                <wp:extent cx="674370" cy="662940"/>
                <wp:effectExtent l="0" t="0" r="0" b="0"/>
                <wp:wrapNone/>
                <wp:docPr id="42" name="Group 42"/>
                <wp:cNvGraphicFramePr/>
                <a:graphic xmlns:a="http://schemas.openxmlformats.org/drawingml/2006/main">
                  <a:graphicData uri="http://schemas.microsoft.com/office/word/2010/wordprocessingGroup">
                    <wpg:wgp>
                      <wpg:cNvGrpSpPr/>
                      <wpg:grpSpPr>
                        <a:xfrm>
                          <a:off x="0" y="0"/>
                          <a:ext cx="674370" cy="662940"/>
                          <a:chOff x="0" y="0"/>
                          <a:chExt cx="674804" cy="663229"/>
                        </a:xfrm>
                      </wpg:grpSpPr>
                      <wps:wsp>
                        <wps:cNvPr id="43" name="Oval 43"/>
                        <wps:cNvSpPr/>
                        <wps:spPr>
                          <a:xfrm>
                            <a:off x="0" y="23149"/>
                            <a:ext cx="640080" cy="640080"/>
                          </a:xfrm>
                          <a:prstGeom prst="ellipse">
                            <a:avLst/>
                          </a:prstGeom>
                          <a:solidFill>
                            <a:srgbClr val="B6DDE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34A9CA" w14:textId="77777777" w:rsidR="001E5A8A" w:rsidRPr="00B54A78" w:rsidRDefault="001E5A8A" w:rsidP="001E5A8A">
                              <w:pPr>
                                <w:spacing w:after="0" w:line="240" w:lineRule="auto"/>
                                <w:jc w:val="center"/>
                                <w:rPr>
                                  <w:sz w:val="44"/>
                                  <w:szCs w:val="44"/>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4" name="Oval 44"/>
                        <wps:cNvSpPr/>
                        <wps:spPr>
                          <a:xfrm>
                            <a:off x="34724" y="0"/>
                            <a:ext cx="640080" cy="640080"/>
                          </a:xfrm>
                          <a:prstGeom prst="ellipse">
                            <a:avLst/>
                          </a:prstGeom>
                          <a:solidFill>
                            <a:srgbClr val="5AA7A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625983" w14:textId="77777777" w:rsidR="001E5A8A" w:rsidRPr="00B54A78" w:rsidRDefault="001E5A8A" w:rsidP="001E5A8A">
                              <w:pPr>
                                <w:spacing w:after="0" w:line="240" w:lineRule="auto"/>
                                <w:jc w:val="center"/>
                                <w:rPr>
                                  <w:sz w:val="44"/>
                                  <w:szCs w:val="44"/>
                                </w:rPr>
                              </w:pPr>
                              <w:r w:rsidRPr="00B54A78">
                                <w:rPr>
                                  <w:sz w:val="44"/>
                                  <w:szCs w:val="44"/>
                                </w:rPr>
                                <w:t>TI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2F8BACF3" id="Group 42" o:spid="_x0000_s1033" style="position:absolute;margin-left:0;margin-top:29.15pt;width:53.1pt;height:52.2pt;z-index:251705856"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">
                <v:oval id="Oval 43" o:spid="_x0000_s1034" style="position:absolute;top:231;width:6400;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" fillcolor="#b6dde4" stroked="f" strokeweight="1pt">
                  <v:stroke joinstyle="miter"/>
                  <v:textbox inset="0,0,0,0">
                    <w:txbxContent>
                      <w:p w14:paraId="1334A9CA" w14:textId="77777777" w:rsidR="001E5A8A" w:rsidRPr="00B54A78" w:rsidRDefault="001E5A8A" w:rsidP="001E5A8A">
                        <w:pPr>
                          <w:spacing w:after="0" w:line="240" w:lineRule="auto"/>
                          <w:jc w:val="center"/>
                          <w:rPr>
                            <w:sz w:val="44"/>
                            <w:szCs w:val="44"/>
                          </w:rPr>
                        </w:pPr>
                      </w:p>
                    </w:txbxContent>
                  </v:textbox>
                </v:oval>
                <v:oval id="Oval 44" o:spid="_x0000_s1035" style="position:absolute;left:347;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" fillcolor="#5aa7a4" stroked="f" strokeweight="1pt">
                  <v:stroke joinstyle="miter"/>
                  <v:textbox inset="0,0,0,0">
                    <w:txbxContent>
                      <w:p w14:paraId="66625983" w14:textId="77777777" w:rsidR="001E5A8A" w:rsidRPr="00B54A78" w:rsidRDefault="001E5A8A" w:rsidP="001E5A8A">
                        <w:pPr>
                          <w:spacing w:after="0" w:line="240" w:lineRule="auto"/>
                          <w:jc w:val="center"/>
                          <w:rPr>
                            <w:sz w:val="44"/>
                            <w:szCs w:val="44"/>
                          </w:rPr>
                        </w:pPr>
                        <w:r w:rsidRPr="00B54A78">
                          <w:rPr>
                            <w:sz w:val="44"/>
                            <w:szCs w:val="44"/>
                          </w:rPr>
                          <w:t>TIP</w:t>
                        </w:r>
                      </w:p>
                    </w:txbxContent>
                  </v:textbox>
                </v:oval>
              </v:group>
            </w:pict>
          </mc:Fallback>
        </mc:AlternateContent>
      </w:r>
    </w:p>
    <w:p w14:paraId="160B0E3F" w14:textId="77777777" w:rsidR="00AA3EBB" w:rsidRDefault="001E5A8A" w:rsidP="001E5A8A">
      <w:pPr>
        <w:spacing w:line="276" w:lineRule="auto"/>
        <w:ind w:left="1260" w:right="4860"/>
        <w:rPr>
          <w:color w:val="5AA7A4"/>
          <w:sz w:val="32"/>
          <w:szCs w:val="32"/>
        </w:rPr>
      </w:pPr>
      <w:r w:rsidRPr="001E5A8A">
        <w:rPr>
          <w:color w:val="5AA7A4"/>
          <w:sz w:val="32"/>
          <w:szCs w:val="32"/>
        </w:rPr>
        <w:t xml:space="preserve">Condense your project proposal into a few short sentences. This will help you clearly communicate your idea to management, key stakeholders, and potential investors. </w:t>
      </w:r>
    </w:p>
    <w:p w14:paraId="273C7F8B" w14:textId="77777777" w:rsidR="00AA3EBB" w:rsidRDefault="00AA3EBB" w:rsidP="001E5A8A">
      <w:pPr>
        <w:spacing w:line="276" w:lineRule="auto"/>
        <w:ind w:left="1260" w:right="4860"/>
        <w:rPr>
          <w:color w:val="5AA7A4"/>
          <w:sz w:val="32"/>
          <w:szCs w:val="32"/>
        </w:rPr>
      </w:pPr>
    </w:p>
    <w:p w14:paraId="56F5BC0E" w14:textId="77777777" w:rsidR="00AA3EBB" w:rsidRDefault="00AA3EBB" w:rsidP="00AA3EBB">
      <w:pPr>
        <w:spacing w:line="276" w:lineRule="auto"/>
        <w:ind w:right="4860"/>
        <w:rPr>
          <w:color w:val="5AA7A4"/>
          <w:sz w:val="32"/>
          <w:szCs w:val="32"/>
        </w:rPr>
        <w:sectPr w:rsidR="00AA3EBB" w:rsidSect="00E852A9">
          <w:pgSz w:w="15840" w:h="12240" w:orient="landscape"/>
          <w:pgMar w:top="630" w:right="720" w:bottom="576" w:left="720" w:header="0" w:footer="0" w:gutter="0"/>
          <w:cols w:space="720"/>
          <w:titlePg/>
          <w:docGrid w:linePitch="360"/>
        </w:sectPr>
      </w:pPr>
    </w:p>
    <w:p w14:paraId="0586C0B0" w14:textId="77777777" w:rsidR="00DD325D" w:rsidRDefault="00AA3EBB" w:rsidP="00AA3EBB">
      <w:pPr>
        <w:spacing w:after="240"/>
        <w:rPr>
          <w:color w:val="595959" w:themeColor="text1" w:themeTint="A6"/>
          <w:kern w:val="24"/>
          <w:sz w:val="80"/>
          <w:szCs w:val="80"/>
        </w:rPr>
      </w:pPr>
      <w:r w:rsidRPr="00AA3EBB">
        <w:rPr>
          <w:noProof/>
          <w:color w:val="5AA7A4"/>
          <w:sz w:val="32"/>
          <w:szCs w:val="32"/>
        </w:rPr>
        <w:lastRenderedPageBreak/>
        <w:drawing>
          <wp:anchor distT="0" distB="0" distL="114300" distR="114300" simplePos="0" relativeHeight="251709952" behindDoc="1" locked="0" layoutInCell="1" allowOverlap="1" wp14:anchorId="3DB8D670" wp14:editId="37C1CC6B">
            <wp:simplePos x="0" y="0"/>
            <wp:positionH relativeFrom="column">
              <wp:posOffset>7019290</wp:posOffset>
            </wp:positionH>
            <wp:positionV relativeFrom="paragraph">
              <wp:posOffset>-411480</wp:posOffset>
            </wp:positionV>
            <wp:extent cx="2895600" cy="7772400"/>
            <wp:effectExtent l="0" t="0" r="0" b="0"/>
            <wp:wrapNone/>
            <wp:docPr id="51" name="Picture 2" descr="Background pattern&#10;&#10;Description automatically generated">
              <a:extLst xmlns:a="http://schemas.openxmlformats.org/drawingml/2006/main">
                <a:ext uri="{FF2B5EF4-FFF2-40B4-BE49-F238E27FC236}">
                  <a16:creationId xmlns:a16="http://schemas.microsoft.com/office/drawing/2014/main" id="{1E5DD367-8EF2-B048-83A5-FE2BD14463F8}"/>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Picture 2" descr="Background pattern&#10;&#10;Description automatically generated">
                      <a:extLst>
                        <a:ext uri="{FF2B5EF4-FFF2-40B4-BE49-F238E27FC236}">
                          <a16:creationId xmlns:a16="http://schemas.microsoft.com/office/drawing/2014/main" id="{1E5DD367-8EF2-B048-83A5-FE2BD14463F8}"/>
                        </a:ext>
                      </a:extLst>
                    </pic:cNvPr>
                    <pic:cNvPicPr>
                      <a:picLocks/>
                    </pic:cNvPicPr>
                  </pic:nvPicPr>
                  <pic:blipFill>
                    <a:blip r:embed="rId18">
                      <a:extLst>
                        <a:ext uri="{28A0092B-C50C-407E-A947-70E740481C1C}">
                          <a14:useLocalDpi xmlns:a14="http://schemas.microsoft.com/office/drawing/2010/main" val="0"/>
                        </a:ext>
                      </a:extLst>
                    </a:blip>
                    <a:stretch>
                      <a:fillRect/>
                    </a:stretch>
                  </pic:blipFill>
                  <pic:spPr>
                    <a:xfrm>
                      <a:off x="0" y="0"/>
                      <a:ext cx="2895600" cy="7772400"/>
                    </a:xfrm>
                    <a:prstGeom prst="rect">
                      <a:avLst/>
                    </a:prstGeom>
                  </pic:spPr>
                </pic:pic>
              </a:graphicData>
            </a:graphic>
            <wp14:sizeRelH relativeFrom="page">
              <wp14:pctWidth>0</wp14:pctWidth>
            </wp14:sizeRelH>
            <wp14:sizeRelV relativeFrom="page">
              <wp14:pctHeight>0</wp14:pctHeight>
            </wp14:sizeRelV>
          </wp:anchor>
        </w:drawing>
      </w:r>
      <w:r w:rsidRPr="00AA3EBB">
        <w:rPr>
          <w:color w:val="595959" w:themeColor="text1" w:themeTint="A6"/>
          <w:kern w:val="24"/>
          <w:sz w:val="80"/>
          <w:szCs w:val="80"/>
        </w:rPr>
        <w:t>GOALS, ASSUMPTIONS, &amp; MEASUREMENTS OF SUCCESS</w:t>
      </w:r>
    </w:p>
    <w:p w14:paraId="4648E6F9" w14:textId="3748F90A" w:rsidR="00AA3EBB" w:rsidRPr="00DD325D" w:rsidRDefault="00AA3EBB" w:rsidP="00DD325D">
      <w:pPr>
        <w:spacing w:after="0" w:line="240" w:lineRule="auto"/>
        <w:rPr>
          <w:color w:val="000000" w:themeColor="text1"/>
          <w:kern w:val="24"/>
          <w:sz w:val="24"/>
          <w:szCs w:val="24"/>
        </w:rPr>
      </w:pPr>
      <w:r>
        <w:rPr>
          <w:color w:val="595959" w:themeColor="text1" w:themeTint="A6"/>
          <w:kern w:val="24"/>
          <w:sz w:val="80"/>
          <w:szCs w:val="8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8348"/>
      </w:tblGrid>
      <w:tr w:rsidR="00DD325D" w:rsidRPr="00DD325D" w14:paraId="58038D42" w14:textId="77777777" w:rsidTr="00FA6CFE">
        <w:trPr>
          <w:trHeight w:val="2448"/>
        </w:trPr>
        <w:tc>
          <w:tcPr>
            <w:tcW w:w="2700" w:type="dxa"/>
            <w:shd w:val="clear" w:color="auto" w:fill="A6A6A6" w:themeFill="background1" w:themeFillShade="A6"/>
            <w:vAlign w:val="center"/>
          </w:tcPr>
          <w:p w14:paraId="0B12B820" w14:textId="7A972593" w:rsidR="00DD325D" w:rsidRPr="00FA6CFE" w:rsidRDefault="00DD325D" w:rsidP="00DD325D">
            <w:pPr>
              <w:spacing w:line="276" w:lineRule="auto"/>
              <w:jc w:val="right"/>
              <w:rPr>
                <w:color w:val="000000" w:themeColor="text1"/>
                <w:sz w:val="32"/>
                <w:szCs w:val="32"/>
              </w:rPr>
            </w:pPr>
            <w:r w:rsidRPr="00FA6CFE">
              <w:rPr>
                <w:color w:val="FFFFFF" w:themeColor="background1"/>
                <w:sz w:val="32"/>
                <w:szCs w:val="32"/>
              </w:rPr>
              <w:t>GOALS</w:t>
            </w:r>
          </w:p>
        </w:tc>
        <w:tc>
          <w:tcPr>
            <w:tcW w:w="8348" w:type="dxa"/>
            <w:tcMar>
              <w:left w:w="216" w:type="dxa"/>
              <w:right w:w="115" w:type="dxa"/>
            </w:tcMar>
            <w:vAlign w:val="center"/>
          </w:tcPr>
          <w:p w14:paraId="2490B80A" w14:textId="52A2B8B5" w:rsidR="00DD325D" w:rsidRPr="00FA6CFE" w:rsidRDefault="00DD325D" w:rsidP="00DD325D">
            <w:pPr>
              <w:spacing w:line="276" w:lineRule="auto"/>
              <w:rPr>
                <w:color w:val="000000" w:themeColor="text1"/>
                <w:sz w:val="28"/>
                <w:szCs w:val="28"/>
              </w:rPr>
            </w:pPr>
            <w:r w:rsidRPr="00FA6CFE">
              <w:rPr>
                <w:color w:val="000000" w:themeColor="text1"/>
                <w:sz w:val="28"/>
                <w:szCs w:val="28"/>
              </w:rPr>
              <w:t>• Point One</w:t>
            </w:r>
          </w:p>
          <w:p w14:paraId="3E87D90C" w14:textId="3555ED94" w:rsidR="00DD325D" w:rsidRPr="00FA6CFE" w:rsidRDefault="00DD325D" w:rsidP="00DD325D">
            <w:pPr>
              <w:spacing w:line="276" w:lineRule="auto"/>
              <w:rPr>
                <w:color w:val="000000" w:themeColor="text1"/>
                <w:sz w:val="28"/>
                <w:szCs w:val="28"/>
              </w:rPr>
            </w:pPr>
            <w:r w:rsidRPr="00FA6CFE">
              <w:rPr>
                <w:color w:val="000000" w:themeColor="text1"/>
                <w:sz w:val="28"/>
                <w:szCs w:val="28"/>
              </w:rPr>
              <w:t>• Point Two</w:t>
            </w:r>
          </w:p>
          <w:p w14:paraId="682E6C74" w14:textId="4C26F9B0" w:rsidR="00DD325D" w:rsidRPr="00FA6CFE" w:rsidRDefault="00DD325D" w:rsidP="00DD325D">
            <w:pPr>
              <w:spacing w:line="276" w:lineRule="auto"/>
              <w:rPr>
                <w:color w:val="000000" w:themeColor="text1"/>
                <w:sz w:val="28"/>
                <w:szCs w:val="28"/>
              </w:rPr>
            </w:pPr>
            <w:r w:rsidRPr="00FA6CFE">
              <w:rPr>
                <w:color w:val="000000" w:themeColor="text1"/>
                <w:sz w:val="28"/>
                <w:szCs w:val="28"/>
              </w:rPr>
              <w:t>• Point Three</w:t>
            </w:r>
          </w:p>
        </w:tc>
      </w:tr>
      <w:tr w:rsidR="00DD325D" w:rsidRPr="00DD325D" w14:paraId="1484A517" w14:textId="77777777" w:rsidTr="00FA6CFE">
        <w:trPr>
          <w:trHeight w:val="288"/>
        </w:trPr>
        <w:tc>
          <w:tcPr>
            <w:tcW w:w="2700" w:type="dxa"/>
            <w:vAlign w:val="center"/>
          </w:tcPr>
          <w:p w14:paraId="1B4F0521" w14:textId="77777777" w:rsidR="00DD325D" w:rsidRPr="00FA6CFE" w:rsidRDefault="00DD325D" w:rsidP="00DD325D">
            <w:pPr>
              <w:spacing w:line="276" w:lineRule="auto"/>
              <w:jc w:val="right"/>
              <w:rPr>
                <w:color w:val="000000" w:themeColor="text1"/>
                <w:sz w:val="16"/>
                <w:szCs w:val="16"/>
              </w:rPr>
            </w:pPr>
          </w:p>
        </w:tc>
        <w:tc>
          <w:tcPr>
            <w:tcW w:w="8348" w:type="dxa"/>
            <w:tcMar>
              <w:left w:w="216" w:type="dxa"/>
              <w:right w:w="115" w:type="dxa"/>
            </w:tcMar>
            <w:vAlign w:val="center"/>
          </w:tcPr>
          <w:p w14:paraId="418488E6" w14:textId="77777777" w:rsidR="00DD325D" w:rsidRPr="00FA6CFE" w:rsidRDefault="00DD325D" w:rsidP="00DD325D">
            <w:pPr>
              <w:spacing w:line="276" w:lineRule="auto"/>
              <w:rPr>
                <w:color w:val="000000" w:themeColor="text1"/>
                <w:sz w:val="16"/>
                <w:szCs w:val="16"/>
              </w:rPr>
            </w:pPr>
          </w:p>
        </w:tc>
      </w:tr>
      <w:tr w:rsidR="00DD325D" w:rsidRPr="00DD325D" w14:paraId="7A11DB9F" w14:textId="77777777" w:rsidTr="00FA6CFE">
        <w:trPr>
          <w:trHeight w:val="2448"/>
        </w:trPr>
        <w:tc>
          <w:tcPr>
            <w:tcW w:w="2700" w:type="dxa"/>
            <w:shd w:val="clear" w:color="auto" w:fill="E02C26"/>
            <w:vAlign w:val="center"/>
          </w:tcPr>
          <w:p w14:paraId="3FBE2C69" w14:textId="23BF797E" w:rsidR="00DD325D" w:rsidRPr="00FA6CFE" w:rsidRDefault="00DD325D" w:rsidP="00DD325D">
            <w:pPr>
              <w:spacing w:line="276" w:lineRule="auto"/>
              <w:jc w:val="right"/>
              <w:rPr>
                <w:color w:val="FFFFFF" w:themeColor="background1"/>
                <w:sz w:val="32"/>
                <w:szCs w:val="32"/>
              </w:rPr>
            </w:pPr>
            <w:r w:rsidRPr="00FA6CFE">
              <w:rPr>
                <w:color w:val="FFFFFF" w:themeColor="background1"/>
                <w:sz w:val="32"/>
                <w:szCs w:val="32"/>
              </w:rPr>
              <w:t>ASSUMPTIONS</w:t>
            </w:r>
          </w:p>
        </w:tc>
        <w:tc>
          <w:tcPr>
            <w:tcW w:w="8348" w:type="dxa"/>
            <w:tcMar>
              <w:left w:w="216" w:type="dxa"/>
              <w:right w:w="115" w:type="dxa"/>
            </w:tcMar>
            <w:vAlign w:val="center"/>
          </w:tcPr>
          <w:p w14:paraId="5FF9375A" w14:textId="77777777" w:rsidR="00DD325D" w:rsidRPr="00FA6CFE" w:rsidRDefault="00DD325D" w:rsidP="00DD325D">
            <w:pPr>
              <w:spacing w:line="276" w:lineRule="auto"/>
              <w:rPr>
                <w:color w:val="000000" w:themeColor="text1"/>
                <w:sz w:val="28"/>
                <w:szCs w:val="28"/>
              </w:rPr>
            </w:pPr>
            <w:r w:rsidRPr="00FA6CFE">
              <w:rPr>
                <w:color w:val="000000" w:themeColor="text1"/>
                <w:sz w:val="28"/>
                <w:szCs w:val="28"/>
              </w:rPr>
              <w:t>• Point One</w:t>
            </w:r>
          </w:p>
          <w:p w14:paraId="76CD4F6F" w14:textId="77777777" w:rsidR="00DD325D" w:rsidRPr="00FA6CFE" w:rsidRDefault="00DD325D" w:rsidP="00DD325D">
            <w:pPr>
              <w:spacing w:line="276" w:lineRule="auto"/>
              <w:rPr>
                <w:color w:val="000000" w:themeColor="text1"/>
                <w:sz w:val="28"/>
                <w:szCs w:val="28"/>
              </w:rPr>
            </w:pPr>
            <w:r w:rsidRPr="00FA6CFE">
              <w:rPr>
                <w:color w:val="000000" w:themeColor="text1"/>
                <w:sz w:val="28"/>
                <w:szCs w:val="28"/>
              </w:rPr>
              <w:t>• Point Two</w:t>
            </w:r>
          </w:p>
          <w:p w14:paraId="7DBA95CD" w14:textId="3D6D4A10" w:rsidR="00DD325D" w:rsidRPr="00FA6CFE" w:rsidRDefault="00DD325D" w:rsidP="00DD325D">
            <w:pPr>
              <w:spacing w:line="276" w:lineRule="auto"/>
              <w:rPr>
                <w:color w:val="000000" w:themeColor="text1"/>
                <w:sz w:val="28"/>
                <w:szCs w:val="28"/>
              </w:rPr>
            </w:pPr>
            <w:r w:rsidRPr="00FA6CFE">
              <w:rPr>
                <w:color w:val="000000" w:themeColor="text1"/>
                <w:sz w:val="28"/>
                <w:szCs w:val="28"/>
              </w:rPr>
              <w:t>• Point Three</w:t>
            </w:r>
          </w:p>
        </w:tc>
      </w:tr>
      <w:tr w:rsidR="00DD325D" w:rsidRPr="00DD325D" w14:paraId="74361302" w14:textId="77777777" w:rsidTr="00FA6CFE">
        <w:trPr>
          <w:trHeight w:val="288"/>
        </w:trPr>
        <w:tc>
          <w:tcPr>
            <w:tcW w:w="2700" w:type="dxa"/>
            <w:vAlign w:val="center"/>
          </w:tcPr>
          <w:p w14:paraId="1A23503C" w14:textId="77777777" w:rsidR="00DD325D" w:rsidRPr="00FA6CFE" w:rsidRDefault="00DD325D" w:rsidP="00DD325D">
            <w:pPr>
              <w:spacing w:line="276" w:lineRule="auto"/>
              <w:jc w:val="right"/>
              <w:rPr>
                <w:color w:val="000000" w:themeColor="text1"/>
                <w:sz w:val="16"/>
                <w:szCs w:val="16"/>
              </w:rPr>
            </w:pPr>
          </w:p>
        </w:tc>
        <w:tc>
          <w:tcPr>
            <w:tcW w:w="8348" w:type="dxa"/>
            <w:tcMar>
              <w:left w:w="216" w:type="dxa"/>
              <w:right w:w="115" w:type="dxa"/>
            </w:tcMar>
            <w:vAlign w:val="center"/>
          </w:tcPr>
          <w:p w14:paraId="57C9CFCF" w14:textId="77777777" w:rsidR="00DD325D" w:rsidRPr="00FA6CFE" w:rsidRDefault="00DD325D" w:rsidP="00DD325D">
            <w:pPr>
              <w:spacing w:line="276" w:lineRule="auto"/>
              <w:rPr>
                <w:color w:val="000000" w:themeColor="text1"/>
                <w:sz w:val="16"/>
                <w:szCs w:val="16"/>
              </w:rPr>
            </w:pPr>
          </w:p>
        </w:tc>
      </w:tr>
      <w:tr w:rsidR="00DD325D" w:rsidRPr="00DD325D" w14:paraId="5A74584D" w14:textId="77777777" w:rsidTr="00FA6CFE">
        <w:trPr>
          <w:trHeight w:val="2448"/>
        </w:trPr>
        <w:tc>
          <w:tcPr>
            <w:tcW w:w="2700" w:type="dxa"/>
            <w:shd w:val="clear" w:color="auto" w:fill="257E9A"/>
            <w:vAlign w:val="center"/>
          </w:tcPr>
          <w:p w14:paraId="5984399F" w14:textId="7D372776" w:rsidR="00DD325D" w:rsidRPr="00FA6CFE" w:rsidRDefault="00DD325D" w:rsidP="00DD325D">
            <w:pPr>
              <w:spacing w:line="276" w:lineRule="auto"/>
              <w:jc w:val="right"/>
              <w:rPr>
                <w:color w:val="FFFFFF" w:themeColor="background1"/>
                <w:sz w:val="32"/>
                <w:szCs w:val="32"/>
              </w:rPr>
            </w:pPr>
            <w:r w:rsidRPr="00FA6CFE">
              <w:rPr>
                <w:color w:val="FFFFFF" w:themeColor="background1"/>
                <w:sz w:val="32"/>
                <w:szCs w:val="32"/>
              </w:rPr>
              <w:t>MEASUREMENTS OF SUCCESS</w:t>
            </w:r>
          </w:p>
        </w:tc>
        <w:tc>
          <w:tcPr>
            <w:tcW w:w="8348" w:type="dxa"/>
            <w:tcMar>
              <w:left w:w="216" w:type="dxa"/>
              <w:right w:w="115" w:type="dxa"/>
            </w:tcMar>
            <w:vAlign w:val="center"/>
          </w:tcPr>
          <w:p w14:paraId="537AD557" w14:textId="77777777" w:rsidR="00DD325D" w:rsidRPr="00FA6CFE" w:rsidRDefault="00DD325D" w:rsidP="00DD325D">
            <w:pPr>
              <w:spacing w:line="276" w:lineRule="auto"/>
              <w:rPr>
                <w:color w:val="000000" w:themeColor="text1"/>
                <w:sz w:val="28"/>
                <w:szCs w:val="28"/>
              </w:rPr>
            </w:pPr>
            <w:r w:rsidRPr="00FA6CFE">
              <w:rPr>
                <w:color w:val="000000" w:themeColor="text1"/>
                <w:sz w:val="28"/>
                <w:szCs w:val="28"/>
              </w:rPr>
              <w:t>• Point One</w:t>
            </w:r>
          </w:p>
          <w:p w14:paraId="2A5743FF" w14:textId="77777777" w:rsidR="00DD325D" w:rsidRPr="00FA6CFE" w:rsidRDefault="00DD325D" w:rsidP="00DD325D">
            <w:pPr>
              <w:spacing w:line="276" w:lineRule="auto"/>
              <w:rPr>
                <w:color w:val="000000" w:themeColor="text1"/>
                <w:sz w:val="28"/>
                <w:szCs w:val="28"/>
              </w:rPr>
            </w:pPr>
            <w:r w:rsidRPr="00FA6CFE">
              <w:rPr>
                <w:color w:val="000000" w:themeColor="text1"/>
                <w:sz w:val="28"/>
                <w:szCs w:val="28"/>
              </w:rPr>
              <w:t>• Point Two</w:t>
            </w:r>
          </w:p>
          <w:p w14:paraId="40A37961" w14:textId="70D85BDC" w:rsidR="00DD325D" w:rsidRPr="00FA6CFE" w:rsidRDefault="00DD325D" w:rsidP="00DD325D">
            <w:pPr>
              <w:spacing w:line="276" w:lineRule="auto"/>
              <w:rPr>
                <w:color w:val="000000" w:themeColor="text1"/>
                <w:sz w:val="28"/>
                <w:szCs w:val="28"/>
              </w:rPr>
            </w:pPr>
            <w:r w:rsidRPr="00FA6CFE">
              <w:rPr>
                <w:color w:val="000000" w:themeColor="text1"/>
                <w:sz w:val="28"/>
                <w:szCs w:val="28"/>
              </w:rPr>
              <w:t>• Point Three</w:t>
            </w:r>
          </w:p>
        </w:tc>
      </w:tr>
    </w:tbl>
    <w:p w14:paraId="4BBDCA11" w14:textId="77777777" w:rsidR="00DD325D" w:rsidRDefault="00DD325D" w:rsidP="00DD325D">
      <w:pPr>
        <w:spacing w:line="276" w:lineRule="auto"/>
        <w:rPr>
          <w:color w:val="5AA7A4"/>
          <w:sz w:val="32"/>
          <w:szCs w:val="32"/>
        </w:rPr>
      </w:pPr>
    </w:p>
    <w:p w14:paraId="4AFDC850" w14:textId="77777777" w:rsidR="00DD325D" w:rsidRDefault="00DD325D" w:rsidP="00DD325D">
      <w:pPr>
        <w:spacing w:line="276" w:lineRule="auto"/>
        <w:rPr>
          <w:color w:val="5AA7A4"/>
          <w:sz w:val="32"/>
          <w:szCs w:val="32"/>
        </w:rPr>
        <w:sectPr w:rsidR="00DD325D" w:rsidSect="00E852A9">
          <w:pgSz w:w="15840" w:h="12240" w:orient="landscape"/>
          <w:pgMar w:top="630" w:right="720" w:bottom="576" w:left="720" w:header="0" w:footer="0" w:gutter="0"/>
          <w:cols w:space="720"/>
          <w:titlePg/>
          <w:docGrid w:linePitch="360"/>
        </w:sectPr>
      </w:pPr>
    </w:p>
    <w:p w14:paraId="5EE0B4D6" w14:textId="13EF1044" w:rsidR="00DD325D" w:rsidRDefault="00DD325D" w:rsidP="00DD325D">
      <w:pPr>
        <w:spacing w:line="276" w:lineRule="auto"/>
        <w:rPr>
          <w:color w:val="595959" w:themeColor="text1" w:themeTint="A6"/>
          <w:sz w:val="80"/>
          <w:szCs w:val="80"/>
        </w:rPr>
      </w:pPr>
      <w:r w:rsidRPr="00DD325D">
        <w:rPr>
          <w:noProof/>
          <w:color w:val="595959" w:themeColor="text1" w:themeTint="A6"/>
          <w:sz w:val="80"/>
          <w:szCs w:val="80"/>
        </w:rPr>
        <w:lastRenderedPageBreak/>
        <w:drawing>
          <wp:anchor distT="0" distB="0" distL="114300" distR="114300" simplePos="0" relativeHeight="251710976" behindDoc="1" locked="0" layoutInCell="1" allowOverlap="1" wp14:anchorId="25F7731F" wp14:editId="6AACBB83">
            <wp:simplePos x="0" y="0"/>
            <wp:positionH relativeFrom="column">
              <wp:posOffset>6151944</wp:posOffset>
            </wp:positionH>
            <wp:positionV relativeFrom="paragraph">
              <wp:posOffset>-388475</wp:posOffset>
            </wp:positionV>
            <wp:extent cx="4141510" cy="7771370"/>
            <wp:effectExtent l="0" t="0" r="0" b="1270"/>
            <wp:wrapNone/>
            <wp:docPr id="2" name="Picture 1" descr="A picture containing monitor, indoor&#10;&#10;Description automatically generated">
              <a:extLst xmlns:a="http://schemas.openxmlformats.org/drawingml/2006/main">
                <a:ext uri="{FF2B5EF4-FFF2-40B4-BE49-F238E27FC236}">
                  <a16:creationId xmlns:a16="http://schemas.microsoft.com/office/drawing/2014/main" id="{4BB089B7-31D6-914C-9AAB-515EE05E71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monitor, indoor&#10;&#10;Description automatically generated">
                      <a:extLst>
                        <a:ext uri="{FF2B5EF4-FFF2-40B4-BE49-F238E27FC236}">
                          <a16:creationId xmlns:a16="http://schemas.microsoft.com/office/drawing/2014/main" id="{4BB089B7-31D6-914C-9AAB-515EE05E71E7}"/>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181844" cy="7847054"/>
                    </a:xfrm>
                    <a:prstGeom prst="rect">
                      <a:avLst/>
                    </a:prstGeom>
                  </pic:spPr>
                </pic:pic>
              </a:graphicData>
            </a:graphic>
            <wp14:sizeRelH relativeFrom="page">
              <wp14:pctWidth>0</wp14:pctWidth>
            </wp14:sizeRelH>
            <wp14:sizeRelV relativeFrom="page">
              <wp14:pctHeight>0</wp14:pctHeight>
            </wp14:sizeRelV>
          </wp:anchor>
        </w:drawing>
      </w:r>
      <w:r w:rsidRPr="00DD325D">
        <w:rPr>
          <w:color w:val="595959" w:themeColor="text1" w:themeTint="A6"/>
          <w:sz w:val="80"/>
          <w:szCs w:val="80"/>
        </w:rPr>
        <w:t xml:space="preserve">COMPETITIVE </w:t>
      </w:r>
      <w:r w:rsidR="00FA6CFE">
        <w:rPr>
          <w:color w:val="595959" w:themeColor="text1" w:themeTint="A6"/>
          <w:sz w:val="80"/>
          <w:szCs w:val="80"/>
        </w:rPr>
        <w:br/>
      </w:r>
      <w:r w:rsidRPr="00DD325D">
        <w:rPr>
          <w:color w:val="595959" w:themeColor="text1" w:themeTint="A6"/>
          <w:sz w:val="80"/>
          <w:szCs w:val="80"/>
        </w:rPr>
        <w:t xml:space="preserve">ADVANTAGE </w:t>
      </w:r>
    </w:p>
    <w:p w14:paraId="5D09B17F" w14:textId="77777777" w:rsidR="00DD325D" w:rsidRPr="00DD325D" w:rsidRDefault="00DD325D" w:rsidP="00DD325D">
      <w:pPr>
        <w:spacing w:line="276" w:lineRule="auto"/>
        <w:ind w:right="3060"/>
        <w:rPr>
          <w:color w:val="000000" w:themeColor="text1"/>
          <w:sz w:val="80"/>
          <w:szCs w:val="80"/>
        </w:rPr>
      </w:pPr>
      <w:r w:rsidRPr="00DD325D">
        <w:rPr>
          <w:color w:val="000000" w:themeColor="text1"/>
          <w:sz w:val="28"/>
          <w:szCs w:val="28"/>
        </w:rPr>
        <w:t xml:space="preserve">Describe how this project will allow you to deliver a higher quality </w:t>
      </w:r>
      <w:r w:rsidRPr="00DD325D">
        <w:rPr>
          <w:color w:val="000000" w:themeColor="text1"/>
          <w:sz w:val="28"/>
          <w:szCs w:val="28"/>
        </w:rPr>
        <w:br/>
        <w:t>or more affordable product or service.</w:t>
      </w:r>
      <w:r w:rsidRPr="00DD325D">
        <w:rPr>
          <w:color w:val="000000" w:themeColor="text1"/>
          <w:sz w:val="80"/>
          <w:szCs w:val="80"/>
        </w:rPr>
        <w:t xml:space="preserve"> </w:t>
      </w:r>
    </w:p>
    <w:p w14:paraId="789AAEC5" w14:textId="77777777" w:rsidR="00DD325D" w:rsidRPr="00DD325D" w:rsidRDefault="00DD325D" w:rsidP="00DD325D">
      <w:pPr>
        <w:spacing w:after="0" w:line="276" w:lineRule="auto"/>
        <w:ind w:right="3067"/>
        <w:rPr>
          <w:color w:val="595959" w:themeColor="text1" w:themeTint="A6"/>
          <w:sz w:val="28"/>
          <w:szCs w:val="28"/>
        </w:rPr>
      </w:pPr>
    </w:p>
    <w:p w14:paraId="4620F10F" w14:textId="77777777" w:rsidR="00DD325D" w:rsidRPr="00DD325D" w:rsidRDefault="00DD325D" w:rsidP="00DD325D">
      <w:pPr>
        <w:spacing w:after="0" w:line="276" w:lineRule="auto"/>
        <w:ind w:right="3067"/>
        <w:rPr>
          <w:color w:val="BF8F00" w:themeColor="accent4" w:themeShade="BF"/>
          <w:sz w:val="44"/>
          <w:szCs w:val="44"/>
        </w:rPr>
      </w:pPr>
      <w:r w:rsidRPr="00DD325D">
        <w:rPr>
          <w:color w:val="BF8F00" w:themeColor="accent4" w:themeShade="BF"/>
          <w:sz w:val="44"/>
          <w:szCs w:val="44"/>
        </w:rPr>
        <w:t>EXAMPLE</w:t>
      </w:r>
    </w:p>
    <w:p w14:paraId="1564390F" w14:textId="77777777" w:rsidR="00DD325D" w:rsidRDefault="00DD325D" w:rsidP="00DD325D">
      <w:pPr>
        <w:spacing w:after="0" w:line="276" w:lineRule="auto"/>
        <w:ind w:right="3510"/>
        <w:rPr>
          <w:color w:val="595959" w:themeColor="text1" w:themeTint="A6"/>
          <w:sz w:val="28"/>
          <w:szCs w:val="28"/>
        </w:rPr>
      </w:pPr>
      <w:r w:rsidRPr="00DD325D">
        <w:rPr>
          <w:color w:val="595959" w:themeColor="text1" w:themeTint="A6"/>
          <w:sz w:val="28"/>
          <w:szCs w:val="28"/>
        </w:rPr>
        <w:t xml:space="preserve">Currently, our online competitors either market 100 percent wool t-shirts as activewear base layers, or they market t-shirts with a Merino wool count of less than 150 as high-quality fashion items. This leaves a marketing gap that we can fill with our t-shirts by marketing them as both high-end everyday wear and functional activewear. </w:t>
      </w:r>
    </w:p>
    <w:p w14:paraId="76F4306A" w14:textId="77777777" w:rsidR="00DD325D" w:rsidRDefault="00DD325D" w:rsidP="00DD325D">
      <w:pPr>
        <w:spacing w:after="0" w:line="276" w:lineRule="auto"/>
        <w:ind w:right="3510"/>
        <w:rPr>
          <w:color w:val="595959" w:themeColor="text1" w:themeTint="A6"/>
          <w:sz w:val="28"/>
          <w:szCs w:val="28"/>
        </w:rPr>
      </w:pPr>
    </w:p>
    <w:p w14:paraId="10F25230" w14:textId="77777777" w:rsidR="00DD325D" w:rsidRDefault="00DD325D" w:rsidP="00DD325D">
      <w:pPr>
        <w:spacing w:after="0" w:line="276" w:lineRule="auto"/>
        <w:ind w:right="3510"/>
        <w:rPr>
          <w:color w:val="595959" w:themeColor="text1" w:themeTint="A6"/>
          <w:sz w:val="80"/>
          <w:szCs w:val="80"/>
        </w:rPr>
        <w:sectPr w:rsidR="00DD325D" w:rsidSect="00E852A9">
          <w:pgSz w:w="15840" w:h="12240" w:orient="landscape"/>
          <w:pgMar w:top="630" w:right="720" w:bottom="576" w:left="720" w:header="0" w:footer="0" w:gutter="0"/>
          <w:cols w:space="720"/>
          <w:titlePg/>
          <w:docGrid w:linePitch="360"/>
        </w:sectPr>
      </w:pPr>
    </w:p>
    <w:p w14:paraId="4FC8DB50" w14:textId="40B5E788" w:rsidR="00DD325D" w:rsidRPr="00DD325D" w:rsidRDefault="00DD325D" w:rsidP="00DD325D">
      <w:pPr>
        <w:spacing w:line="276" w:lineRule="auto"/>
        <w:ind w:right="3510"/>
        <w:rPr>
          <w:color w:val="595959" w:themeColor="text1" w:themeTint="A6"/>
          <w:sz w:val="80"/>
          <w:szCs w:val="80"/>
        </w:rPr>
      </w:pPr>
      <w:r w:rsidRPr="00DD325D">
        <w:rPr>
          <w:noProof/>
          <w:color w:val="595959" w:themeColor="text1" w:themeTint="A6"/>
          <w:sz w:val="80"/>
          <w:szCs w:val="80"/>
        </w:rPr>
        <w:lastRenderedPageBreak/>
        <w:drawing>
          <wp:anchor distT="0" distB="0" distL="114300" distR="114300" simplePos="0" relativeHeight="251712000" behindDoc="1" locked="0" layoutInCell="1" allowOverlap="1" wp14:anchorId="32C647C3" wp14:editId="0ECB057B">
            <wp:simplePos x="0" y="0"/>
            <wp:positionH relativeFrom="column">
              <wp:posOffset>4195445</wp:posOffset>
            </wp:positionH>
            <wp:positionV relativeFrom="paragraph">
              <wp:posOffset>-384175</wp:posOffset>
            </wp:positionV>
            <wp:extent cx="5778831" cy="7772400"/>
            <wp:effectExtent l="0" t="0" r="0" b="0"/>
            <wp:wrapNone/>
            <wp:docPr id="52" name="Picture 2" descr="Logo, icon&#10;&#10;Description automatically generated">
              <a:extLst xmlns:a="http://schemas.openxmlformats.org/drawingml/2006/main">
                <a:ext uri="{FF2B5EF4-FFF2-40B4-BE49-F238E27FC236}">
                  <a16:creationId xmlns:a16="http://schemas.microsoft.com/office/drawing/2014/main" id="{B69C7F7A-5542-A14A-AB1F-EE1F6E05B2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 descr="Logo, icon&#10;&#10;Description automatically generated">
                      <a:extLst>
                        <a:ext uri="{FF2B5EF4-FFF2-40B4-BE49-F238E27FC236}">
                          <a16:creationId xmlns:a16="http://schemas.microsoft.com/office/drawing/2014/main" id="{B69C7F7A-5542-A14A-AB1F-EE1F6E05B26A}"/>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78831" cy="7772400"/>
                    </a:xfrm>
                    <a:prstGeom prst="rect">
                      <a:avLst/>
                    </a:prstGeom>
                  </pic:spPr>
                </pic:pic>
              </a:graphicData>
            </a:graphic>
            <wp14:sizeRelH relativeFrom="page">
              <wp14:pctWidth>0</wp14:pctWidth>
            </wp14:sizeRelH>
            <wp14:sizeRelV relativeFrom="page">
              <wp14:pctHeight>0</wp14:pctHeight>
            </wp14:sizeRelV>
          </wp:anchor>
        </w:drawing>
      </w:r>
      <w:r w:rsidRPr="00DD325D">
        <w:rPr>
          <w:color w:val="595959" w:themeColor="text1" w:themeTint="A6"/>
          <w:sz w:val="80"/>
          <w:szCs w:val="80"/>
        </w:rPr>
        <w:t>RISK FACTORS</w:t>
      </w:r>
      <w:r w:rsidRPr="00DD325D">
        <w:rPr>
          <w:noProof/>
        </w:rPr>
        <w:t xml:space="preserve"> </w:t>
      </w:r>
    </w:p>
    <w:p w14:paraId="44042FD2" w14:textId="71E06D62" w:rsidR="00DD325D" w:rsidRDefault="00DD325D" w:rsidP="00DD325D">
      <w:pPr>
        <w:spacing w:after="0" w:line="276" w:lineRule="auto"/>
        <w:ind w:right="3510"/>
        <w:rPr>
          <w:color w:val="595959" w:themeColor="text1" w:themeTint="A6"/>
          <w:sz w:val="80"/>
          <w:szCs w:val="80"/>
        </w:rPr>
      </w:pPr>
    </w:p>
    <w:p w14:paraId="7CB4DAA6" w14:textId="69137047" w:rsidR="00DD325D" w:rsidRPr="00DD325D" w:rsidRDefault="00DD325D" w:rsidP="00DD325D">
      <w:pPr>
        <w:pStyle w:val="ListParagraph"/>
        <w:numPr>
          <w:ilvl w:val="0"/>
          <w:numId w:val="25"/>
        </w:numPr>
        <w:spacing w:after="0" w:line="240" w:lineRule="auto"/>
        <w:rPr>
          <w:rFonts w:ascii="Century Gothic" w:hAnsi="Century Gothic"/>
          <w:color w:val="000000" w:themeColor="text1"/>
          <w:kern w:val="24"/>
          <w:sz w:val="72"/>
          <w:szCs w:val="72"/>
        </w:rPr>
      </w:pPr>
      <w:r>
        <w:rPr>
          <w:rFonts w:ascii="Century Gothic" w:hAnsi="Century Gothic"/>
          <w:color w:val="7F7F7F" w:themeColor="text1" w:themeTint="80"/>
          <w:kern w:val="24"/>
          <w:sz w:val="72"/>
          <w:szCs w:val="72"/>
        </w:rPr>
        <w:t xml:space="preserve">Industry </w:t>
      </w:r>
      <w:r>
        <w:rPr>
          <w:rFonts w:ascii="Century Gothic" w:hAnsi="Century Gothic"/>
          <w:color w:val="7F7F7F" w:themeColor="text1" w:themeTint="80"/>
          <w:kern w:val="24"/>
          <w:sz w:val="72"/>
          <w:szCs w:val="72"/>
        </w:rPr>
        <w:br/>
        <w:t xml:space="preserve">    &amp; Market Risks</w:t>
      </w:r>
    </w:p>
    <w:p w14:paraId="02803AEC" w14:textId="77777777" w:rsidR="00DD325D" w:rsidRDefault="00DD325D" w:rsidP="00DD325D">
      <w:pPr>
        <w:pStyle w:val="ListParagraph"/>
        <w:spacing w:after="0" w:line="240" w:lineRule="auto"/>
        <w:rPr>
          <w:rFonts w:ascii="Century Gothic" w:hAnsi="Century Gothic"/>
          <w:color w:val="000000" w:themeColor="text1"/>
          <w:kern w:val="24"/>
          <w:sz w:val="72"/>
          <w:szCs w:val="72"/>
        </w:rPr>
      </w:pPr>
    </w:p>
    <w:p w14:paraId="41350E3D" w14:textId="0EF3E0E2" w:rsidR="00DD325D" w:rsidRDefault="00DD325D" w:rsidP="00DD325D">
      <w:pPr>
        <w:pStyle w:val="ListParagraph"/>
        <w:numPr>
          <w:ilvl w:val="0"/>
          <w:numId w:val="25"/>
        </w:numPr>
        <w:spacing w:after="0" w:line="240" w:lineRule="auto"/>
        <w:rPr>
          <w:rFonts w:ascii="Century Gothic" w:hAnsi="Century Gothic"/>
          <w:color w:val="7F7F7F" w:themeColor="text1" w:themeTint="80"/>
          <w:kern w:val="24"/>
          <w:sz w:val="72"/>
          <w:szCs w:val="72"/>
        </w:rPr>
      </w:pPr>
      <w:r>
        <w:rPr>
          <w:rFonts w:ascii="Century Gothic" w:hAnsi="Century Gothic"/>
          <w:color w:val="7F7F7F" w:themeColor="text1" w:themeTint="80"/>
          <w:kern w:val="24"/>
          <w:sz w:val="72"/>
          <w:szCs w:val="72"/>
        </w:rPr>
        <w:t xml:space="preserve">Budgetary </w:t>
      </w:r>
      <w:r>
        <w:rPr>
          <w:rFonts w:ascii="Century Gothic" w:hAnsi="Century Gothic"/>
          <w:color w:val="7F7F7F" w:themeColor="text1" w:themeTint="80"/>
          <w:kern w:val="24"/>
          <w:sz w:val="72"/>
          <w:szCs w:val="72"/>
        </w:rPr>
        <w:br/>
        <w:t xml:space="preserve">    Risks</w:t>
      </w:r>
    </w:p>
    <w:p w14:paraId="12D7C6E7" w14:textId="77777777" w:rsidR="00DD325D" w:rsidRDefault="00DD325D" w:rsidP="00DD325D">
      <w:pPr>
        <w:spacing w:after="0" w:line="276" w:lineRule="auto"/>
        <w:ind w:right="3510"/>
        <w:rPr>
          <w:color w:val="595959" w:themeColor="text1" w:themeTint="A6"/>
          <w:sz w:val="80"/>
          <w:szCs w:val="80"/>
        </w:rPr>
        <w:sectPr w:rsidR="00DD325D" w:rsidSect="00E852A9">
          <w:pgSz w:w="15840" w:h="12240" w:orient="landscape"/>
          <w:pgMar w:top="630" w:right="720" w:bottom="576" w:left="720" w:header="0" w:footer="0" w:gutter="0"/>
          <w:cols w:space="720"/>
          <w:titlePg/>
          <w:docGrid w:linePitch="360"/>
        </w:sectPr>
      </w:pPr>
    </w:p>
    <w:p w14:paraId="15457017" w14:textId="1CE217E0" w:rsidR="00DD325D" w:rsidRDefault="00992E05" w:rsidP="00DD325D">
      <w:pPr>
        <w:spacing w:line="276" w:lineRule="auto"/>
        <w:rPr>
          <w:color w:val="595959" w:themeColor="text1" w:themeTint="A6"/>
          <w:sz w:val="80"/>
          <w:szCs w:val="80"/>
        </w:rPr>
      </w:pPr>
      <w:r w:rsidRPr="00992E05">
        <w:rPr>
          <w:color w:val="595959" w:themeColor="text1" w:themeTint="A6"/>
          <w:sz w:val="80"/>
          <w:szCs w:val="80"/>
        </w:rPr>
        <w:lastRenderedPageBreak/>
        <w:t>INDUSTRY &amp; MARKET RISKS</w:t>
      </w:r>
      <w:r>
        <w:rPr>
          <w:color w:val="595959" w:themeColor="text1" w:themeTint="A6"/>
          <w:sz w:val="80"/>
          <w:szCs w:val="80"/>
        </w:rPr>
        <w:t xml:space="preserve"> </w:t>
      </w:r>
    </w:p>
    <w:p w14:paraId="5F1BA2C3" w14:textId="0DFF0A7A" w:rsidR="00DD325D" w:rsidRDefault="00992E05" w:rsidP="00DD325D">
      <w:pPr>
        <w:spacing w:after="0" w:line="276" w:lineRule="auto"/>
        <w:ind w:right="4500"/>
        <w:rPr>
          <w:color w:val="000000" w:themeColor="text1"/>
          <w:sz w:val="28"/>
          <w:szCs w:val="28"/>
        </w:rPr>
      </w:pPr>
      <w:r w:rsidRPr="00992E05">
        <w:rPr>
          <w:color w:val="000000" w:themeColor="text1"/>
          <w:sz w:val="28"/>
          <w:szCs w:val="28"/>
        </w:rPr>
        <w:t xml:space="preserve">Describe any factors that might impact the entire industry. </w:t>
      </w:r>
      <w:r w:rsidR="00FA6CFE">
        <w:rPr>
          <w:color w:val="000000" w:themeColor="text1"/>
          <w:sz w:val="28"/>
          <w:szCs w:val="28"/>
        </w:rPr>
        <w:br/>
      </w:r>
      <w:r w:rsidRPr="00992E05">
        <w:rPr>
          <w:color w:val="000000" w:themeColor="text1"/>
          <w:sz w:val="28"/>
          <w:szCs w:val="28"/>
        </w:rPr>
        <w:t>These factors can be either positive or negative.</w:t>
      </w:r>
    </w:p>
    <w:p w14:paraId="7EDAA099" w14:textId="77777777" w:rsidR="00992E05" w:rsidRPr="00DD325D" w:rsidRDefault="00992E05" w:rsidP="00DD325D">
      <w:pPr>
        <w:spacing w:after="0" w:line="276" w:lineRule="auto"/>
        <w:ind w:right="4500"/>
        <w:rPr>
          <w:color w:val="595959" w:themeColor="text1" w:themeTint="A6"/>
          <w:sz w:val="28"/>
          <w:szCs w:val="28"/>
        </w:rPr>
      </w:pPr>
    </w:p>
    <w:p w14:paraId="423FF90B" w14:textId="5B091A7A" w:rsidR="00DD325D" w:rsidRPr="00DD325D" w:rsidRDefault="00DD325D" w:rsidP="00DD325D">
      <w:pPr>
        <w:spacing w:after="0" w:line="276" w:lineRule="auto"/>
        <w:ind w:right="4500"/>
        <w:rPr>
          <w:color w:val="BF8F00" w:themeColor="accent4" w:themeShade="BF"/>
          <w:sz w:val="44"/>
          <w:szCs w:val="44"/>
        </w:rPr>
      </w:pPr>
      <w:r w:rsidRPr="00DD325D">
        <w:rPr>
          <w:color w:val="BF8F00" w:themeColor="accent4" w:themeShade="BF"/>
          <w:sz w:val="44"/>
          <w:szCs w:val="44"/>
        </w:rPr>
        <w:t>EXAMPLE</w:t>
      </w:r>
    </w:p>
    <w:p w14:paraId="66CD2DC5" w14:textId="3C572696" w:rsidR="00992E05" w:rsidRDefault="00992E05" w:rsidP="00DD325D">
      <w:pPr>
        <w:spacing w:after="0" w:line="276" w:lineRule="auto"/>
        <w:ind w:right="4500"/>
        <w:rPr>
          <w:color w:val="595959" w:themeColor="text1" w:themeTint="A6"/>
          <w:sz w:val="28"/>
          <w:szCs w:val="28"/>
        </w:rPr>
      </w:pPr>
      <w:r w:rsidRPr="00992E05">
        <w:rPr>
          <w:color w:val="595959" w:themeColor="text1" w:themeTint="A6"/>
          <w:sz w:val="28"/>
          <w:szCs w:val="28"/>
        </w:rPr>
        <w:t>Current political tensions in the countries where we source our natural fibers may disrupt trade routes and cause delays in production that prevent us from meeting customer demand.</w:t>
      </w:r>
    </w:p>
    <w:p w14:paraId="2B41EB8C" w14:textId="76700A80" w:rsidR="00DD325D" w:rsidRDefault="00992E05" w:rsidP="00DD325D">
      <w:pPr>
        <w:spacing w:after="0" w:line="276" w:lineRule="auto"/>
        <w:ind w:right="4500"/>
        <w:rPr>
          <w:color w:val="595959" w:themeColor="text1" w:themeTint="A6"/>
          <w:sz w:val="28"/>
          <w:szCs w:val="28"/>
        </w:rPr>
      </w:pPr>
      <w:r w:rsidRPr="00DD325D">
        <w:rPr>
          <w:noProof/>
          <w:color w:val="595959" w:themeColor="text1" w:themeTint="A6"/>
          <w:sz w:val="80"/>
          <w:szCs w:val="80"/>
        </w:rPr>
        <w:drawing>
          <wp:anchor distT="0" distB="0" distL="114300" distR="114300" simplePos="0" relativeHeight="251713024" behindDoc="1" locked="0" layoutInCell="1" allowOverlap="1" wp14:anchorId="1BF76B17" wp14:editId="29C269F9">
            <wp:simplePos x="0" y="0"/>
            <wp:positionH relativeFrom="column">
              <wp:posOffset>6013048</wp:posOffset>
            </wp:positionH>
            <wp:positionV relativeFrom="page">
              <wp:posOffset>3206115</wp:posOffset>
            </wp:positionV>
            <wp:extent cx="3571875" cy="4572000"/>
            <wp:effectExtent l="0" t="0" r="0" b="0"/>
            <wp:wrapNone/>
            <wp:docPr id="54" name="Picture 54"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Logo, ic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71875" cy="4572000"/>
                    </a:xfrm>
                    <a:prstGeom prst="rect">
                      <a:avLst/>
                    </a:prstGeom>
                  </pic:spPr>
                </pic:pic>
              </a:graphicData>
            </a:graphic>
            <wp14:sizeRelH relativeFrom="page">
              <wp14:pctWidth>0</wp14:pctWidth>
            </wp14:sizeRelH>
            <wp14:sizeRelV relativeFrom="page">
              <wp14:pctHeight>0</wp14:pctHeight>
            </wp14:sizeRelV>
          </wp:anchor>
        </w:drawing>
      </w:r>
      <w:r w:rsidR="00DD325D" w:rsidRPr="00DD325D">
        <w:rPr>
          <w:color w:val="595959" w:themeColor="text1" w:themeTint="A6"/>
          <w:sz w:val="28"/>
          <w:szCs w:val="28"/>
        </w:rPr>
        <w:t xml:space="preserve"> </w:t>
      </w:r>
    </w:p>
    <w:p w14:paraId="1AF61774" w14:textId="4E8F83EF" w:rsidR="00DD325D" w:rsidRDefault="00DD325D" w:rsidP="00DD325D">
      <w:pPr>
        <w:spacing w:after="0" w:line="276" w:lineRule="auto"/>
        <w:ind w:right="3510"/>
        <w:rPr>
          <w:color w:val="595959" w:themeColor="text1" w:themeTint="A6"/>
          <w:sz w:val="28"/>
          <w:szCs w:val="28"/>
        </w:rPr>
      </w:pPr>
    </w:p>
    <w:p w14:paraId="570859F9" w14:textId="77777777" w:rsidR="00992E05" w:rsidRDefault="00992E05" w:rsidP="00DD325D">
      <w:pPr>
        <w:spacing w:after="0" w:line="276" w:lineRule="auto"/>
        <w:ind w:right="3510"/>
        <w:rPr>
          <w:color w:val="595959" w:themeColor="text1" w:themeTint="A6"/>
          <w:sz w:val="80"/>
          <w:szCs w:val="80"/>
        </w:rPr>
        <w:sectPr w:rsidR="00992E05" w:rsidSect="00E852A9">
          <w:pgSz w:w="15840" w:h="12240" w:orient="landscape"/>
          <w:pgMar w:top="630" w:right="720" w:bottom="576" w:left="720" w:header="0" w:footer="0" w:gutter="0"/>
          <w:cols w:space="720"/>
          <w:titlePg/>
          <w:docGrid w:linePitch="360"/>
        </w:sectPr>
      </w:pPr>
    </w:p>
    <w:p w14:paraId="2B5B9F07" w14:textId="77777777" w:rsidR="00992E05" w:rsidRDefault="00992E05" w:rsidP="00992E05">
      <w:pPr>
        <w:spacing w:line="276" w:lineRule="auto"/>
        <w:ind w:right="2070"/>
        <w:rPr>
          <w:color w:val="595959" w:themeColor="text1" w:themeTint="A6"/>
          <w:sz w:val="80"/>
          <w:szCs w:val="80"/>
        </w:rPr>
      </w:pPr>
      <w:r w:rsidRPr="00992E05">
        <w:rPr>
          <w:color w:val="595959" w:themeColor="text1" w:themeTint="A6"/>
          <w:sz w:val="80"/>
          <w:szCs w:val="80"/>
        </w:rPr>
        <w:lastRenderedPageBreak/>
        <w:t>BUDGETARY</w:t>
      </w:r>
      <w:r>
        <w:rPr>
          <w:color w:val="595959" w:themeColor="text1" w:themeTint="A6"/>
          <w:sz w:val="80"/>
          <w:szCs w:val="80"/>
        </w:rPr>
        <w:t xml:space="preserve"> RISKS </w:t>
      </w:r>
    </w:p>
    <w:p w14:paraId="0711778C" w14:textId="1B015B29" w:rsidR="00992E05" w:rsidRDefault="00992E05" w:rsidP="00FA6CFE">
      <w:pPr>
        <w:spacing w:after="0" w:line="276" w:lineRule="auto"/>
        <w:rPr>
          <w:color w:val="000000" w:themeColor="text1"/>
          <w:sz w:val="28"/>
          <w:szCs w:val="28"/>
        </w:rPr>
      </w:pPr>
      <w:r w:rsidRPr="00992E05">
        <w:rPr>
          <w:color w:val="000000" w:themeColor="text1"/>
          <w:sz w:val="28"/>
          <w:szCs w:val="28"/>
        </w:rPr>
        <w:t>Describe any factors that might render your cost assumptions and estimates inaccurate.</w:t>
      </w:r>
    </w:p>
    <w:p w14:paraId="1E12F2E9" w14:textId="77777777" w:rsidR="00992E05" w:rsidRPr="00DD325D" w:rsidRDefault="00992E05" w:rsidP="00992E05">
      <w:pPr>
        <w:spacing w:after="0" w:line="276" w:lineRule="auto"/>
        <w:ind w:right="4500"/>
        <w:rPr>
          <w:color w:val="595959" w:themeColor="text1" w:themeTint="A6"/>
          <w:sz w:val="28"/>
          <w:szCs w:val="28"/>
        </w:rPr>
      </w:pPr>
    </w:p>
    <w:p w14:paraId="4423EBCF" w14:textId="77777777" w:rsidR="00992E05" w:rsidRPr="00DD325D" w:rsidRDefault="00992E05" w:rsidP="00992E05">
      <w:pPr>
        <w:spacing w:after="0" w:line="276" w:lineRule="auto"/>
        <w:ind w:right="4500"/>
        <w:rPr>
          <w:color w:val="BF8F00" w:themeColor="accent4" w:themeShade="BF"/>
          <w:sz w:val="44"/>
          <w:szCs w:val="44"/>
        </w:rPr>
      </w:pPr>
      <w:r w:rsidRPr="00DD325D">
        <w:rPr>
          <w:color w:val="BF8F00" w:themeColor="accent4" w:themeShade="BF"/>
          <w:sz w:val="44"/>
          <w:szCs w:val="44"/>
        </w:rPr>
        <w:t>EXAMPLE</w:t>
      </w:r>
    </w:p>
    <w:p w14:paraId="6A7F684F" w14:textId="7CA0A991" w:rsidR="00992E05" w:rsidRDefault="00992E05" w:rsidP="00992E05">
      <w:pPr>
        <w:spacing w:after="0" w:line="276" w:lineRule="auto"/>
        <w:ind w:right="4500"/>
        <w:rPr>
          <w:color w:val="595959" w:themeColor="text1" w:themeTint="A6"/>
          <w:sz w:val="28"/>
          <w:szCs w:val="28"/>
        </w:rPr>
      </w:pPr>
      <w:r w:rsidRPr="00992E05">
        <w:rPr>
          <w:color w:val="595959" w:themeColor="text1" w:themeTint="A6"/>
          <w:sz w:val="28"/>
          <w:szCs w:val="28"/>
        </w:rPr>
        <w:t>Over the last year, supply chain disruptions have increased our production costs by 10 percent. If supply chain disruptions continue to worsen, we will need to find other cost mitigation strategies to keep our prices low.</w:t>
      </w:r>
    </w:p>
    <w:p w14:paraId="311A35A6" w14:textId="3A960ECC" w:rsidR="00992E05" w:rsidRDefault="00FA6CFE" w:rsidP="00992E05">
      <w:pPr>
        <w:spacing w:after="0" w:line="276" w:lineRule="auto"/>
        <w:ind w:right="4500"/>
        <w:rPr>
          <w:color w:val="595959" w:themeColor="text1" w:themeTint="A6"/>
          <w:sz w:val="28"/>
          <w:szCs w:val="28"/>
        </w:rPr>
      </w:pPr>
      <w:r w:rsidRPr="00992E05">
        <w:rPr>
          <w:noProof/>
          <w:color w:val="595959" w:themeColor="text1" w:themeTint="A6"/>
          <w:sz w:val="28"/>
          <w:szCs w:val="28"/>
        </w:rPr>
        <w:drawing>
          <wp:anchor distT="0" distB="0" distL="114300" distR="114300" simplePos="0" relativeHeight="251717120" behindDoc="1" locked="0" layoutInCell="1" allowOverlap="1" wp14:anchorId="3B9E7D57" wp14:editId="4DE79EB2">
            <wp:simplePos x="0" y="0"/>
            <wp:positionH relativeFrom="column">
              <wp:posOffset>6000115</wp:posOffset>
            </wp:positionH>
            <wp:positionV relativeFrom="page">
              <wp:posOffset>3187419</wp:posOffset>
            </wp:positionV>
            <wp:extent cx="3585845" cy="4572000"/>
            <wp:effectExtent l="0" t="0" r="0" b="0"/>
            <wp:wrapNone/>
            <wp:docPr id="59" name="Picture 5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Logo&#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85845" cy="4572000"/>
                    </a:xfrm>
                    <a:prstGeom prst="rect">
                      <a:avLst/>
                    </a:prstGeom>
                  </pic:spPr>
                </pic:pic>
              </a:graphicData>
            </a:graphic>
            <wp14:sizeRelH relativeFrom="page">
              <wp14:pctWidth>0</wp14:pctWidth>
            </wp14:sizeRelH>
            <wp14:sizeRelV relativeFrom="page">
              <wp14:pctHeight>0</wp14:pctHeight>
            </wp14:sizeRelV>
          </wp:anchor>
        </w:drawing>
      </w:r>
      <w:r w:rsidR="00992E05" w:rsidRPr="00DD325D">
        <w:rPr>
          <w:color w:val="595959" w:themeColor="text1" w:themeTint="A6"/>
          <w:sz w:val="28"/>
          <w:szCs w:val="28"/>
        </w:rPr>
        <w:t xml:space="preserve"> </w:t>
      </w:r>
    </w:p>
    <w:p w14:paraId="5588E5CA" w14:textId="227B2BF0" w:rsidR="00992E05" w:rsidRDefault="00992E05" w:rsidP="00992E05">
      <w:pPr>
        <w:spacing w:after="0" w:line="276" w:lineRule="auto"/>
        <w:ind w:right="3510"/>
        <w:rPr>
          <w:color w:val="595959" w:themeColor="text1" w:themeTint="A6"/>
          <w:sz w:val="28"/>
          <w:szCs w:val="28"/>
        </w:rPr>
      </w:pPr>
    </w:p>
    <w:p w14:paraId="7FE450F8" w14:textId="79C6FAD5" w:rsidR="00992E05" w:rsidRPr="00DD325D" w:rsidRDefault="00992E05" w:rsidP="00992E05">
      <w:pPr>
        <w:spacing w:after="0" w:line="276" w:lineRule="auto"/>
        <w:ind w:right="3510"/>
        <w:rPr>
          <w:color w:val="595959" w:themeColor="text1" w:themeTint="A6"/>
          <w:sz w:val="80"/>
          <w:szCs w:val="80"/>
        </w:rPr>
        <w:sectPr w:rsidR="00992E05" w:rsidRPr="00DD325D" w:rsidSect="00E852A9">
          <w:pgSz w:w="15840" w:h="12240" w:orient="landscape"/>
          <w:pgMar w:top="630" w:right="720" w:bottom="576" w:left="720" w:header="0" w:footer="0" w:gutter="0"/>
          <w:cols w:space="720"/>
          <w:titlePg/>
          <w:docGrid w:linePitch="360"/>
        </w:sectPr>
      </w:pPr>
      <w:r w:rsidRPr="00DD325D">
        <w:rPr>
          <w:noProof/>
          <w:color w:val="595959" w:themeColor="text1" w:themeTint="A6"/>
          <w:sz w:val="80"/>
          <w:szCs w:val="80"/>
        </w:rPr>
        <mc:AlternateContent>
          <mc:Choice Requires="wpg">
            <w:drawing>
              <wp:anchor distT="0" distB="0" distL="114300" distR="114300" simplePos="0" relativeHeight="251715072" behindDoc="0" locked="0" layoutInCell="1" allowOverlap="1" wp14:anchorId="204576D1" wp14:editId="23EC05CC">
                <wp:simplePos x="0" y="0"/>
                <wp:positionH relativeFrom="column">
                  <wp:posOffset>10353675</wp:posOffset>
                </wp:positionH>
                <wp:positionV relativeFrom="paragraph">
                  <wp:posOffset>314960</wp:posOffset>
                </wp:positionV>
                <wp:extent cx="3533696" cy="5730930"/>
                <wp:effectExtent l="0" t="0" r="0" b="0"/>
                <wp:wrapNone/>
                <wp:docPr id="55" name="Group 49"/>
                <wp:cNvGraphicFramePr/>
                <a:graphic xmlns:a="http://schemas.openxmlformats.org/drawingml/2006/main">
                  <a:graphicData uri="http://schemas.microsoft.com/office/word/2010/wordprocessingGroup">
                    <wpg:wgp>
                      <wpg:cNvGrpSpPr/>
                      <wpg:grpSpPr>
                        <a:xfrm>
                          <a:off x="0" y="0"/>
                          <a:ext cx="3533696" cy="5730930"/>
                          <a:chOff x="10353910" y="315135"/>
                          <a:chExt cx="3533696" cy="5730930"/>
                        </a:xfrm>
                      </wpg:grpSpPr>
                      <pic:pic xmlns:pic="http://schemas.openxmlformats.org/drawingml/2006/picture">
                        <pic:nvPicPr>
                          <pic:cNvPr id="56" name="Graphic 15"/>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a:off x="10353910" y="315135"/>
                            <a:ext cx="3533696" cy="5730930"/>
                          </a:xfrm>
                          <a:prstGeom prst="rect">
                            <a:avLst/>
                          </a:prstGeom>
                        </pic:spPr>
                      </pic:pic>
                      <wps:wsp>
                        <wps:cNvPr id="57" name="Straight Arrow Connector 57"/>
                        <wps:cNvCnPr>
                          <a:cxnSpLocks/>
                        </wps:cNvCnPr>
                        <wps:spPr>
                          <a:xfrm>
                            <a:off x="12073749" y="862565"/>
                            <a:ext cx="94018" cy="190121"/>
                          </a:xfrm>
                          <a:prstGeom prst="straightConnector1">
                            <a:avLst/>
                          </a:prstGeom>
                          <a:ln w="117475">
                            <a:solidFill>
                              <a:srgbClr val="E02C26"/>
                            </a:solidFill>
                            <a:headEnd type="stealth"/>
                            <a:tailEnd type="none"/>
                          </a:ln>
                          <a:effectLst>
                            <a:glow rad="139700">
                              <a:schemeClr val="bg1"/>
                            </a:glow>
                          </a:effectLst>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CF0499C" id="Group 49" o:spid="_x0000_s1026" style="position:absolute;margin-left:815.25pt;margin-top:24.8pt;width:278.25pt;height:451.25pt;z-index:251715072" coordorigin="103539,3151" coordsize="35336,57309"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">
                <v:shape id="Graphic 15" o:spid="_x0000_s1027" type="#_x0000_t75" style="position:absolute;left:103539;top:3151;width:35337;height:573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">
                  <v:imagedata r:id="rId17" o:title=""/>
                </v:shape>
                <v:shape id="Straight Arrow Connector 57" o:spid="_x0000_s1028" type="#_x0000_t32" style="position:absolute;left:120737;top:8625;width:940;height:190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" strokecolor="#e02c26" strokeweight="9.25pt">
                  <v:stroke startarrow="classic" joinstyle="miter"/>
                  <o:lock v:ext="edit" shapetype="f"/>
                </v:shape>
              </v:group>
            </w:pict>
          </mc:Fallback>
        </mc:AlternateContent>
      </w:r>
    </w:p>
    <w:p w14:paraId="39DB674B" w14:textId="3ED5221B" w:rsidR="008E0C7C" w:rsidRPr="00FA6CFE" w:rsidRDefault="008E0C7C" w:rsidP="00FA6CFE">
      <w:pPr>
        <w:spacing w:after="240"/>
        <w:rPr>
          <w:color w:val="595959" w:themeColor="text1" w:themeTint="A6"/>
          <w:kern w:val="24"/>
          <w:sz w:val="80"/>
          <w:szCs w:val="80"/>
        </w:rPr>
      </w:pPr>
      <w:r w:rsidRPr="001E5A8A">
        <w:rPr>
          <w:color w:val="595959" w:themeColor="text1" w:themeTint="A6"/>
          <w:kern w:val="24"/>
          <w:sz w:val="80"/>
          <w:szCs w:val="80"/>
        </w:rPr>
        <w:lastRenderedPageBreak/>
        <w:t xml:space="preserve">PROJECT </w:t>
      </w:r>
      <w:r w:rsidR="00FA6CFE">
        <w:rPr>
          <w:color w:val="595959" w:themeColor="text1" w:themeTint="A6"/>
          <w:kern w:val="24"/>
          <w:sz w:val="80"/>
          <w:szCs w:val="80"/>
        </w:rPr>
        <w:t>MILESTONES</w:t>
      </w:r>
    </w:p>
    <w:tbl>
      <w:tblPr>
        <w:tblStyle w:val="TableGrid"/>
        <w:tblW w:w="0" w:type="auto"/>
        <w:tblLook w:val="04A0" w:firstRow="1" w:lastRow="0" w:firstColumn="1" w:lastColumn="0" w:noHBand="0" w:noVBand="1"/>
      </w:tblPr>
      <w:tblGrid>
        <w:gridCol w:w="1440"/>
        <w:gridCol w:w="7110"/>
        <w:gridCol w:w="2425"/>
        <w:gridCol w:w="1707"/>
        <w:gridCol w:w="1708"/>
      </w:tblGrid>
      <w:tr w:rsidR="00FA6CFE" w:rsidRPr="00FA6CFE" w14:paraId="41A6E027" w14:textId="77777777" w:rsidTr="00FA6CFE">
        <w:trPr>
          <w:trHeight w:val="585"/>
        </w:trPr>
        <w:tc>
          <w:tcPr>
            <w:tcW w:w="1440" w:type="dxa"/>
            <w:tcBorders>
              <w:top w:val="nil"/>
              <w:left w:val="nil"/>
              <w:bottom w:val="single" w:sz="24" w:space="0" w:color="65C8D1"/>
              <w:right w:val="nil"/>
            </w:tcBorders>
            <w:vAlign w:val="bottom"/>
          </w:tcPr>
          <w:p w14:paraId="38A1E362" w14:textId="2B8648EE" w:rsidR="00FA6CFE" w:rsidRPr="00FA6CFE" w:rsidRDefault="00FA6CFE" w:rsidP="00FA6CFE">
            <w:pPr>
              <w:spacing w:line="276" w:lineRule="auto"/>
              <w:rPr>
                <w:color w:val="000000" w:themeColor="text1"/>
                <w:sz w:val="21"/>
                <w:szCs w:val="21"/>
              </w:rPr>
            </w:pPr>
            <w:r w:rsidRPr="00FA6CFE">
              <w:rPr>
                <w:color w:val="000000" w:themeColor="text1"/>
                <w:sz w:val="21"/>
                <w:szCs w:val="21"/>
              </w:rPr>
              <w:t>ID</w:t>
            </w:r>
          </w:p>
        </w:tc>
        <w:tc>
          <w:tcPr>
            <w:tcW w:w="7110" w:type="dxa"/>
            <w:tcBorders>
              <w:top w:val="nil"/>
              <w:left w:val="nil"/>
              <w:bottom w:val="single" w:sz="24" w:space="0" w:color="65C8D1"/>
              <w:right w:val="nil"/>
            </w:tcBorders>
            <w:vAlign w:val="bottom"/>
          </w:tcPr>
          <w:p w14:paraId="359CF175" w14:textId="303E6511" w:rsidR="00FA6CFE" w:rsidRPr="00FA6CFE" w:rsidRDefault="00FA6CFE" w:rsidP="00FA6CFE">
            <w:pPr>
              <w:spacing w:line="276" w:lineRule="auto"/>
              <w:rPr>
                <w:color w:val="000000" w:themeColor="text1"/>
                <w:sz w:val="21"/>
                <w:szCs w:val="21"/>
              </w:rPr>
            </w:pPr>
            <w:r w:rsidRPr="00FA6CFE">
              <w:rPr>
                <w:color w:val="000000" w:themeColor="text1"/>
                <w:sz w:val="21"/>
                <w:szCs w:val="21"/>
              </w:rPr>
              <w:t>MILESTONE</w:t>
            </w:r>
          </w:p>
        </w:tc>
        <w:tc>
          <w:tcPr>
            <w:tcW w:w="2425" w:type="dxa"/>
            <w:tcBorders>
              <w:top w:val="nil"/>
              <w:left w:val="nil"/>
              <w:bottom w:val="single" w:sz="24" w:space="0" w:color="65C8D1"/>
              <w:right w:val="nil"/>
            </w:tcBorders>
            <w:vAlign w:val="bottom"/>
          </w:tcPr>
          <w:p w14:paraId="60E7DA96" w14:textId="75DF33D7" w:rsidR="00FA6CFE" w:rsidRPr="00FA6CFE" w:rsidRDefault="00FA6CFE" w:rsidP="00FA6CFE">
            <w:pPr>
              <w:spacing w:line="276" w:lineRule="auto"/>
              <w:rPr>
                <w:color w:val="000000" w:themeColor="text1"/>
                <w:sz w:val="21"/>
                <w:szCs w:val="21"/>
              </w:rPr>
            </w:pPr>
            <w:r w:rsidRPr="00FA6CFE">
              <w:rPr>
                <w:color w:val="000000" w:themeColor="text1"/>
                <w:sz w:val="21"/>
                <w:szCs w:val="21"/>
              </w:rPr>
              <w:t>STATUS</w:t>
            </w:r>
          </w:p>
        </w:tc>
        <w:tc>
          <w:tcPr>
            <w:tcW w:w="1707" w:type="dxa"/>
            <w:tcBorders>
              <w:top w:val="nil"/>
              <w:left w:val="nil"/>
              <w:bottom w:val="single" w:sz="24" w:space="0" w:color="65C8D1"/>
              <w:right w:val="nil"/>
            </w:tcBorders>
            <w:vAlign w:val="bottom"/>
          </w:tcPr>
          <w:p w14:paraId="39B99877" w14:textId="49412442" w:rsidR="00FA6CFE" w:rsidRPr="00FA6CFE" w:rsidRDefault="00FA6CFE" w:rsidP="00FA6CFE">
            <w:pPr>
              <w:spacing w:line="276" w:lineRule="auto"/>
              <w:jc w:val="center"/>
              <w:rPr>
                <w:color w:val="000000" w:themeColor="text1"/>
                <w:sz w:val="21"/>
                <w:szCs w:val="21"/>
              </w:rPr>
            </w:pPr>
            <w:r w:rsidRPr="00FA6CFE">
              <w:rPr>
                <w:color w:val="000000" w:themeColor="text1"/>
                <w:sz w:val="21"/>
                <w:szCs w:val="21"/>
              </w:rPr>
              <w:t>BASELINE COMPLETION DATE</w:t>
            </w:r>
          </w:p>
        </w:tc>
        <w:tc>
          <w:tcPr>
            <w:tcW w:w="1708" w:type="dxa"/>
            <w:tcBorders>
              <w:top w:val="nil"/>
              <w:left w:val="nil"/>
              <w:bottom w:val="single" w:sz="24" w:space="0" w:color="65C8D1"/>
              <w:right w:val="nil"/>
            </w:tcBorders>
            <w:vAlign w:val="bottom"/>
          </w:tcPr>
          <w:p w14:paraId="201ADD42" w14:textId="1F07CD57" w:rsidR="00FA6CFE" w:rsidRPr="00FA6CFE" w:rsidRDefault="00FA6CFE" w:rsidP="00FA6CFE">
            <w:pPr>
              <w:spacing w:line="276" w:lineRule="auto"/>
              <w:jc w:val="center"/>
              <w:rPr>
                <w:color w:val="000000" w:themeColor="text1"/>
                <w:sz w:val="21"/>
                <w:szCs w:val="21"/>
              </w:rPr>
            </w:pPr>
            <w:r w:rsidRPr="00FA6CFE">
              <w:rPr>
                <w:color w:val="000000" w:themeColor="text1"/>
                <w:sz w:val="21"/>
                <w:szCs w:val="21"/>
              </w:rPr>
              <w:t>EXPECTED COMPLETION DATE</w:t>
            </w:r>
          </w:p>
        </w:tc>
      </w:tr>
      <w:tr w:rsidR="00FA6CFE" w:rsidRPr="00FA6CFE" w14:paraId="4B6E331B" w14:textId="77777777" w:rsidTr="00FA6CFE">
        <w:trPr>
          <w:trHeight w:val="965"/>
        </w:trPr>
        <w:tc>
          <w:tcPr>
            <w:tcW w:w="1440" w:type="dxa"/>
            <w:tcBorders>
              <w:top w:val="single" w:sz="24" w:space="0" w:color="65C8D1"/>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39F21455" w14:textId="4F117FEA" w:rsidR="00FA6CFE" w:rsidRPr="00FA6CFE" w:rsidRDefault="00FA6CFE" w:rsidP="00FA6CFE">
            <w:pPr>
              <w:spacing w:line="276" w:lineRule="auto"/>
              <w:rPr>
                <w:color w:val="000000" w:themeColor="text1"/>
                <w:sz w:val="24"/>
                <w:szCs w:val="24"/>
              </w:rPr>
            </w:pPr>
          </w:p>
        </w:tc>
        <w:tc>
          <w:tcPr>
            <w:tcW w:w="7110" w:type="dxa"/>
            <w:tcBorders>
              <w:top w:val="single" w:sz="24" w:space="0" w:color="65C8D1"/>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1702C464" w14:textId="77777777" w:rsidR="00FA6CFE" w:rsidRPr="00FA6CFE" w:rsidRDefault="00FA6CFE" w:rsidP="00FA6CFE">
            <w:pPr>
              <w:spacing w:line="276" w:lineRule="auto"/>
              <w:rPr>
                <w:color w:val="000000" w:themeColor="text1"/>
                <w:sz w:val="24"/>
                <w:szCs w:val="24"/>
              </w:rPr>
            </w:pPr>
          </w:p>
        </w:tc>
        <w:tc>
          <w:tcPr>
            <w:tcW w:w="2425" w:type="dxa"/>
            <w:tcBorders>
              <w:top w:val="single" w:sz="24" w:space="0" w:color="65C8D1"/>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034FD0E" w14:textId="77777777" w:rsidR="00FA6CFE" w:rsidRPr="00FA6CFE" w:rsidRDefault="00FA6CFE" w:rsidP="00FA6CFE">
            <w:pPr>
              <w:spacing w:line="276" w:lineRule="auto"/>
              <w:rPr>
                <w:color w:val="000000" w:themeColor="text1"/>
                <w:sz w:val="24"/>
                <w:szCs w:val="24"/>
              </w:rPr>
            </w:pPr>
          </w:p>
        </w:tc>
        <w:tc>
          <w:tcPr>
            <w:tcW w:w="1707" w:type="dxa"/>
            <w:tcBorders>
              <w:top w:val="single" w:sz="24" w:space="0" w:color="65C8D1"/>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BDCDBEC" w14:textId="77777777" w:rsidR="00FA6CFE" w:rsidRPr="00FA6CFE" w:rsidRDefault="00FA6CFE" w:rsidP="00FA6CFE">
            <w:pPr>
              <w:spacing w:line="276" w:lineRule="auto"/>
              <w:jc w:val="center"/>
              <w:rPr>
                <w:color w:val="000000" w:themeColor="text1"/>
                <w:sz w:val="24"/>
                <w:szCs w:val="24"/>
              </w:rPr>
            </w:pPr>
          </w:p>
        </w:tc>
        <w:tc>
          <w:tcPr>
            <w:tcW w:w="1708" w:type="dxa"/>
            <w:tcBorders>
              <w:top w:val="single" w:sz="24" w:space="0" w:color="65C8D1"/>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12EDE4C6" w14:textId="77777777" w:rsidR="00FA6CFE" w:rsidRPr="00FA6CFE" w:rsidRDefault="00FA6CFE" w:rsidP="00FA6CFE">
            <w:pPr>
              <w:spacing w:line="276" w:lineRule="auto"/>
              <w:jc w:val="center"/>
              <w:rPr>
                <w:color w:val="000000" w:themeColor="text1"/>
                <w:sz w:val="24"/>
                <w:szCs w:val="24"/>
              </w:rPr>
            </w:pPr>
          </w:p>
        </w:tc>
      </w:tr>
      <w:tr w:rsidR="00FA6CFE" w:rsidRPr="00FA6CFE" w14:paraId="3C0F8CC9" w14:textId="77777777" w:rsidTr="00FA6CFE">
        <w:trPr>
          <w:trHeight w:val="965"/>
        </w:trPr>
        <w:tc>
          <w:tcPr>
            <w:tcW w:w="14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5DAB6EF8" w14:textId="77777777" w:rsidR="00FA6CFE" w:rsidRPr="00FA6CFE" w:rsidRDefault="00FA6CFE" w:rsidP="00FA6CFE">
            <w:pPr>
              <w:spacing w:line="276" w:lineRule="auto"/>
              <w:rPr>
                <w:color w:val="000000" w:themeColor="text1"/>
                <w:sz w:val="24"/>
                <w:szCs w:val="24"/>
              </w:rPr>
            </w:pPr>
          </w:p>
        </w:tc>
        <w:tc>
          <w:tcPr>
            <w:tcW w:w="71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14CD09F8" w14:textId="77777777" w:rsidR="00FA6CFE" w:rsidRPr="00FA6CFE" w:rsidRDefault="00FA6CFE" w:rsidP="00FA6CFE">
            <w:pPr>
              <w:spacing w:line="276" w:lineRule="auto"/>
              <w:rPr>
                <w:color w:val="000000" w:themeColor="text1"/>
                <w:sz w:val="24"/>
                <w:szCs w:val="24"/>
              </w:rPr>
            </w:pPr>
          </w:p>
        </w:tc>
        <w:tc>
          <w:tcPr>
            <w:tcW w:w="242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19043BD3" w14:textId="77777777" w:rsidR="00FA6CFE" w:rsidRPr="00FA6CFE" w:rsidRDefault="00FA6CFE" w:rsidP="00FA6CFE">
            <w:pPr>
              <w:spacing w:line="276" w:lineRule="auto"/>
              <w:rPr>
                <w:color w:val="000000" w:themeColor="text1"/>
                <w:sz w:val="24"/>
                <w:szCs w:val="24"/>
              </w:rPr>
            </w:pPr>
          </w:p>
        </w:tc>
        <w:tc>
          <w:tcPr>
            <w:tcW w:w="17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5277C121" w14:textId="77777777" w:rsidR="00FA6CFE" w:rsidRPr="00FA6CFE" w:rsidRDefault="00FA6CFE" w:rsidP="00FA6CFE">
            <w:pPr>
              <w:spacing w:line="276" w:lineRule="auto"/>
              <w:jc w:val="center"/>
              <w:rPr>
                <w:color w:val="000000" w:themeColor="text1"/>
                <w:sz w:val="24"/>
                <w:szCs w:val="24"/>
              </w:rPr>
            </w:pPr>
          </w:p>
        </w:tc>
        <w:tc>
          <w:tcPr>
            <w:tcW w:w="170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5738E0A9" w14:textId="77777777" w:rsidR="00FA6CFE" w:rsidRPr="00FA6CFE" w:rsidRDefault="00FA6CFE" w:rsidP="00FA6CFE">
            <w:pPr>
              <w:spacing w:line="276" w:lineRule="auto"/>
              <w:jc w:val="center"/>
              <w:rPr>
                <w:color w:val="000000" w:themeColor="text1"/>
                <w:sz w:val="24"/>
                <w:szCs w:val="24"/>
              </w:rPr>
            </w:pPr>
          </w:p>
        </w:tc>
      </w:tr>
      <w:tr w:rsidR="00FA6CFE" w:rsidRPr="00FA6CFE" w14:paraId="5654E5F5" w14:textId="77777777" w:rsidTr="00FA6CFE">
        <w:trPr>
          <w:trHeight w:val="965"/>
        </w:trPr>
        <w:tc>
          <w:tcPr>
            <w:tcW w:w="14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3B98C93F" w14:textId="77777777" w:rsidR="00FA6CFE" w:rsidRPr="00FA6CFE" w:rsidRDefault="00FA6CFE" w:rsidP="00FA6CFE">
            <w:pPr>
              <w:spacing w:line="276" w:lineRule="auto"/>
              <w:rPr>
                <w:color w:val="000000" w:themeColor="text1"/>
                <w:sz w:val="24"/>
                <w:szCs w:val="24"/>
              </w:rPr>
            </w:pPr>
          </w:p>
        </w:tc>
        <w:tc>
          <w:tcPr>
            <w:tcW w:w="71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F6D41A3" w14:textId="77777777" w:rsidR="00FA6CFE" w:rsidRPr="00FA6CFE" w:rsidRDefault="00FA6CFE" w:rsidP="00FA6CFE">
            <w:pPr>
              <w:spacing w:line="276" w:lineRule="auto"/>
              <w:rPr>
                <w:color w:val="000000" w:themeColor="text1"/>
                <w:sz w:val="24"/>
                <w:szCs w:val="24"/>
              </w:rPr>
            </w:pPr>
          </w:p>
        </w:tc>
        <w:tc>
          <w:tcPr>
            <w:tcW w:w="242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4D7BFC8E" w14:textId="77777777" w:rsidR="00FA6CFE" w:rsidRPr="00FA6CFE" w:rsidRDefault="00FA6CFE" w:rsidP="00FA6CFE">
            <w:pPr>
              <w:spacing w:line="276" w:lineRule="auto"/>
              <w:rPr>
                <w:color w:val="000000" w:themeColor="text1"/>
                <w:sz w:val="24"/>
                <w:szCs w:val="24"/>
              </w:rPr>
            </w:pPr>
          </w:p>
        </w:tc>
        <w:tc>
          <w:tcPr>
            <w:tcW w:w="17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2894B49F" w14:textId="77777777" w:rsidR="00FA6CFE" w:rsidRPr="00FA6CFE" w:rsidRDefault="00FA6CFE" w:rsidP="00FA6CFE">
            <w:pPr>
              <w:spacing w:line="276" w:lineRule="auto"/>
              <w:jc w:val="center"/>
              <w:rPr>
                <w:color w:val="000000" w:themeColor="text1"/>
                <w:sz w:val="24"/>
                <w:szCs w:val="24"/>
              </w:rPr>
            </w:pPr>
          </w:p>
        </w:tc>
        <w:tc>
          <w:tcPr>
            <w:tcW w:w="170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BE1F3DA" w14:textId="77777777" w:rsidR="00FA6CFE" w:rsidRPr="00FA6CFE" w:rsidRDefault="00FA6CFE" w:rsidP="00FA6CFE">
            <w:pPr>
              <w:spacing w:line="276" w:lineRule="auto"/>
              <w:jc w:val="center"/>
              <w:rPr>
                <w:color w:val="000000" w:themeColor="text1"/>
                <w:sz w:val="24"/>
                <w:szCs w:val="24"/>
              </w:rPr>
            </w:pPr>
          </w:p>
        </w:tc>
      </w:tr>
      <w:tr w:rsidR="00FA6CFE" w:rsidRPr="00FA6CFE" w14:paraId="4F013D79" w14:textId="77777777" w:rsidTr="00FA6CFE">
        <w:trPr>
          <w:trHeight w:val="965"/>
        </w:trPr>
        <w:tc>
          <w:tcPr>
            <w:tcW w:w="14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1206DA46" w14:textId="77777777" w:rsidR="00FA6CFE" w:rsidRPr="00FA6CFE" w:rsidRDefault="00FA6CFE" w:rsidP="00FA6CFE">
            <w:pPr>
              <w:spacing w:line="276" w:lineRule="auto"/>
              <w:rPr>
                <w:color w:val="000000" w:themeColor="text1"/>
                <w:sz w:val="24"/>
                <w:szCs w:val="24"/>
              </w:rPr>
            </w:pPr>
          </w:p>
        </w:tc>
        <w:tc>
          <w:tcPr>
            <w:tcW w:w="71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2BF062FB" w14:textId="77777777" w:rsidR="00FA6CFE" w:rsidRPr="00FA6CFE" w:rsidRDefault="00FA6CFE" w:rsidP="00FA6CFE">
            <w:pPr>
              <w:spacing w:line="276" w:lineRule="auto"/>
              <w:rPr>
                <w:color w:val="000000" w:themeColor="text1"/>
                <w:sz w:val="24"/>
                <w:szCs w:val="24"/>
              </w:rPr>
            </w:pPr>
          </w:p>
        </w:tc>
        <w:tc>
          <w:tcPr>
            <w:tcW w:w="242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40120FD3" w14:textId="77777777" w:rsidR="00FA6CFE" w:rsidRPr="00FA6CFE" w:rsidRDefault="00FA6CFE" w:rsidP="00FA6CFE">
            <w:pPr>
              <w:spacing w:line="276" w:lineRule="auto"/>
              <w:rPr>
                <w:color w:val="000000" w:themeColor="text1"/>
                <w:sz w:val="24"/>
                <w:szCs w:val="24"/>
              </w:rPr>
            </w:pPr>
          </w:p>
        </w:tc>
        <w:tc>
          <w:tcPr>
            <w:tcW w:w="17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0FF5E6ED" w14:textId="77777777" w:rsidR="00FA6CFE" w:rsidRPr="00FA6CFE" w:rsidRDefault="00FA6CFE" w:rsidP="00FA6CFE">
            <w:pPr>
              <w:spacing w:line="276" w:lineRule="auto"/>
              <w:jc w:val="center"/>
              <w:rPr>
                <w:color w:val="000000" w:themeColor="text1"/>
                <w:sz w:val="24"/>
                <w:szCs w:val="24"/>
              </w:rPr>
            </w:pPr>
          </w:p>
        </w:tc>
        <w:tc>
          <w:tcPr>
            <w:tcW w:w="170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7A8BA55" w14:textId="77777777" w:rsidR="00FA6CFE" w:rsidRPr="00FA6CFE" w:rsidRDefault="00FA6CFE" w:rsidP="00FA6CFE">
            <w:pPr>
              <w:spacing w:line="276" w:lineRule="auto"/>
              <w:jc w:val="center"/>
              <w:rPr>
                <w:color w:val="000000" w:themeColor="text1"/>
                <w:sz w:val="24"/>
                <w:szCs w:val="24"/>
              </w:rPr>
            </w:pPr>
          </w:p>
        </w:tc>
      </w:tr>
      <w:tr w:rsidR="00FA6CFE" w:rsidRPr="00FA6CFE" w14:paraId="4FAA0D7B" w14:textId="77777777" w:rsidTr="00FA6CFE">
        <w:trPr>
          <w:trHeight w:val="965"/>
        </w:trPr>
        <w:tc>
          <w:tcPr>
            <w:tcW w:w="14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7DA028B0" w14:textId="77777777" w:rsidR="00FA6CFE" w:rsidRPr="00FA6CFE" w:rsidRDefault="00FA6CFE" w:rsidP="00FA6CFE">
            <w:pPr>
              <w:spacing w:line="276" w:lineRule="auto"/>
              <w:rPr>
                <w:color w:val="000000" w:themeColor="text1"/>
                <w:sz w:val="24"/>
                <w:szCs w:val="24"/>
              </w:rPr>
            </w:pPr>
          </w:p>
        </w:tc>
        <w:tc>
          <w:tcPr>
            <w:tcW w:w="71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0445F10F" w14:textId="77777777" w:rsidR="00FA6CFE" w:rsidRPr="00FA6CFE" w:rsidRDefault="00FA6CFE" w:rsidP="00FA6CFE">
            <w:pPr>
              <w:spacing w:line="276" w:lineRule="auto"/>
              <w:rPr>
                <w:color w:val="000000" w:themeColor="text1"/>
                <w:sz w:val="24"/>
                <w:szCs w:val="24"/>
              </w:rPr>
            </w:pPr>
          </w:p>
        </w:tc>
        <w:tc>
          <w:tcPr>
            <w:tcW w:w="242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0A3D8F83" w14:textId="77777777" w:rsidR="00FA6CFE" w:rsidRPr="00FA6CFE" w:rsidRDefault="00FA6CFE" w:rsidP="00FA6CFE">
            <w:pPr>
              <w:spacing w:line="276" w:lineRule="auto"/>
              <w:rPr>
                <w:color w:val="000000" w:themeColor="text1"/>
                <w:sz w:val="24"/>
                <w:szCs w:val="24"/>
              </w:rPr>
            </w:pPr>
          </w:p>
        </w:tc>
        <w:tc>
          <w:tcPr>
            <w:tcW w:w="17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76B75DDE" w14:textId="77777777" w:rsidR="00FA6CFE" w:rsidRPr="00FA6CFE" w:rsidRDefault="00FA6CFE" w:rsidP="00FA6CFE">
            <w:pPr>
              <w:spacing w:line="276" w:lineRule="auto"/>
              <w:jc w:val="center"/>
              <w:rPr>
                <w:color w:val="000000" w:themeColor="text1"/>
                <w:sz w:val="24"/>
                <w:szCs w:val="24"/>
              </w:rPr>
            </w:pPr>
          </w:p>
        </w:tc>
        <w:tc>
          <w:tcPr>
            <w:tcW w:w="170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73990036" w14:textId="77777777" w:rsidR="00FA6CFE" w:rsidRPr="00FA6CFE" w:rsidRDefault="00FA6CFE" w:rsidP="00FA6CFE">
            <w:pPr>
              <w:spacing w:line="276" w:lineRule="auto"/>
              <w:jc w:val="center"/>
              <w:rPr>
                <w:color w:val="000000" w:themeColor="text1"/>
                <w:sz w:val="24"/>
                <w:szCs w:val="24"/>
              </w:rPr>
            </w:pPr>
          </w:p>
        </w:tc>
      </w:tr>
      <w:tr w:rsidR="00FA6CFE" w:rsidRPr="00FA6CFE" w14:paraId="4E1AA958" w14:textId="77777777" w:rsidTr="00FA6CFE">
        <w:trPr>
          <w:trHeight w:val="965"/>
        </w:trPr>
        <w:tc>
          <w:tcPr>
            <w:tcW w:w="14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49D3F6E2" w14:textId="77777777" w:rsidR="00FA6CFE" w:rsidRPr="00FA6CFE" w:rsidRDefault="00FA6CFE" w:rsidP="00FA6CFE">
            <w:pPr>
              <w:spacing w:line="276" w:lineRule="auto"/>
              <w:rPr>
                <w:color w:val="000000" w:themeColor="text1"/>
                <w:sz w:val="24"/>
                <w:szCs w:val="24"/>
              </w:rPr>
            </w:pPr>
          </w:p>
        </w:tc>
        <w:tc>
          <w:tcPr>
            <w:tcW w:w="71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3B315B7" w14:textId="77777777" w:rsidR="00FA6CFE" w:rsidRPr="00FA6CFE" w:rsidRDefault="00FA6CFE" w:rsidP="00FA6CFE">
            <w:pPr>
              <w:spacing w:line="276" w:lineRule="auto"/>
              <w:rPr>
                <w:color w:val="000000" w:themeColor="text1"/>
                <w:sz w:val="24"/>
                <w:szCs w:val="24"/>
              </w:rPr>
            </w:pPr>
          </w:p>
        </w:tc>
        <w:tc>
          <w:tcPr>
            <w:tcW w:w="242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854F09C" w14:textId="77777777" w:rsidR="00FA6CFE" w:rsidRPr="00FA6CFE" w:rsidRDefault="00FA6CFE" w:rsidP="00FA6CFE">
            <w:pPr>
              <w:spacing w:line="276" w:lineRule="auto"/>
              <w:rPr>
                <w:color w:val="000000" w:themeColor="text1"/>
                <w:sz w:val="24"/>
                <w:szCs w:val="24"/>
              </w:rPr>
            </w:pPr>
          </w:p>
        </w:tc>
        <w:tc>
          <w:tcPr>
            <w:tcW w:w="17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1D9F766D" w14:textId="77777777" w:rsidR="00FA6CFE" w:rsidRPr="00FA6CFE" w:rsidRDefault="00FA6CFE" w:rsidP="00FA6CFE">
            <w:pPr>
              <w:spacing w:line="276" w:lineRule="auto"/>
              <w:jc w:val="center"/>
              <w:rPr>
                <w:color w:val="000000" w:themeColor="text1"/>
                <w:sz w:val="24"/>
                <w:szCs w:val="24"/>
              </w:rPr>
            </w:pPr>
          </w:p>
        </w:tc>
        <w:tc>
          <w:tcPr>
            <w:tcW w:w="170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098F00B4" w14:textId="77777777" w:rsidR="00FA6CFE" w:rsidRPr="00FA6CFE" w:rsidRDefault="00FA6CFE" w:rsidP="00FA6CFE">
            <w:pPr>
              <w:spacing w:line="276" w:lineRule="auto"/>
              <w:jc w:val="center"/>
              <w:rPr>
                <w:color w:val="000000" w:themeColor="text1"/>
                <w:sz w:val="24"/>
                <w:szCs w:val="24"/>
              </w:rPr>
            </w:pPr>
          </w:p>
        </w:tc>
      </w:tr>
      <w:tr w:rsidR="00FA6CFE" w:rsidRPr="00FA6CFE" w14:paraId="0C4AECD6" w14:textId="77777777" w:rsidTr="00FA6CFE">
        <w:trPr>
          <w:trHeight w:val="965"/>
        </w:trPr>
        <w:tc>
          <w:tcPr>
            <w:tcW w:w="14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FDF7865" w14:textId="77777777" w:rsidR="00FA6CFE" w:rsidRPr="00FA6CFE" w:rsidRDefault="00FA6CFE" w:rsidP="00FA6CFE">
            <w:pPr>
              <w:spacing w:line="276" w:lineRule="auto"/>
              <w:rPr>
                <w:color w:val="000000" w:themeColor="text1"/>
                <w:sz w:val="24"/>
                <w:szCs w:val="24"/>
              </w:rPr>
            </w:pPr>
          </w:p>
        </w:tc>
        <w:tc>
          <w:tcPr>
            <w:tcW w:w="71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B1ABC51" w14:textId="77777777" w:rsidR="00FA6CFE" w:rsidRPr="00FA6CFE" w:rsidRDefault="00FA6CFE" w:rsidP="00FA6CFE">
            <w:pPr>
              <w:spacing w:line="276" w:lineRule="auto"/>
              <w:rPr>
                <w:color w:val="000000" w:themeColor="text1"/>
                <w:sz w:val="24"/>
                <w:szCs w:val="24"/>
              </w:rPr>
            </w:pPr>
          </w:p>
        </w:tc>
        <w:tc>
          <w:tcPr>
            <w:tcW w:w="242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7BB7528D" w14:textId="77777777" w:rsidR="00FA6CFE" w:rsidRPr="00FA6CFE" w:rsidRDefault="00FA6CFE" w:rsidP="00FA6CFE">
            <w:pPr>
              <w:spacing w:line="276" w:lineRule="auto"/>
              <w:rPr>
                <w:color w:val="000000" w:themeColor="text1"/>
                <w:sz w:val="24"/>
                <w:szCs w:val="24"/>
              </w:rPr>
            </w:pPr>
          </w:p>
        </w:tc>
        <w:tc>
          <w:tcPr>
            <w:tcW w:w="17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42E6F76A" w14:textId="77777777" w:rsidR="00FA6CFE" w:rsidRPr="00FA6CFE" w:rsidRDefault="00FA6CFE" w:rsidP="00FA6CFE">
            <w:pPr>
              <w:spacing w:line="276" w:lineRule="auto"/>
              <w:jc w:val="center"/>
              <w:rPr>
                <w:color w:val="000000" w:themeColor="text1"/>
                <w:sz w:val="24"/>
                <w:szCs w:val="24"/>
              </w:rPr>
            </w:pPr>
          </w:p>
        </w:tc>
        <w:tc>
          <w:tcPr>
            <w:tcW w:w="170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31AE71A7" w14:textId="77777777" w:rsidR="00FA6CFE" w:rsidRPr="00FA6CFE" w:rsidRDefault="00FA6CFE" w:rsidP="00FA6CFE">
            <w:pPr>
              <w:spacing w:line="276" w:lineRule="auto"/>
              <w:jc w:val="center"/>
              <w:rPr>
                <w:color w:val="000000" w:themeColor="text1"/>
                <w:sz w:val="24"/>
                <w:szCs w:val="24"/>
              </w:rPr>
            </w:pPr>
          </w:p>
        </w:tc>
      </w:tr>
      <w:tr w:rsidR="00FA6CFE" w:rsidRPr="00FA6CFE" w14:paraId="1FA1A385" w14:textId="77777777" w:rsidTr="00FA6CFE">
        <w:trPr>
          <w:trHeight w:val="965"/>
        </w:trPr>
        <w:tc>
          <w:tcPr>
            <w:tcW w:w="14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5BD74063" w14:textId="77777777" w:rsidR="00FA6CFE" w:rsidRPr="00FA6CFE" w:rsidRDefault="00FA6CFE" w:rsidP="00FA6CFE">
            <w:pPr>
              <w:spacing w:line="276" w:lineRule="auto"/>
              <w:rPr>
                <w:color w:val="000000" w:themeColor="text1"/>
                <w:sz w:val="24"/>
                <w:szCs w:val="24"/>
              </w:rPr>
            </w:pPr>
          </w:p>
        </w:tc>
        <w:tc>
          <w:tcPr>
            <w:tcW w:w="71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BCDFF89" w14:textId="77777777" w:rsidR="00FA6CFE" w:rsidRPr="00FA6CFE" w:rsidRDefault="00FA6CFE" w:rsidP="00FA6CFE">
            <w:pPr>
              <w:spacing w:line="276" w:lineRule="auto"/>
              <w:rPr>
                <w:color w:val="000000" w:themeColor="text1"/>
                <w:sz w:val="24"/>
                <w:szCs w:val="24"/>
              </w:rPr>
            </w:pPr>
          </w:p>
        </w:tc>
        <w:tc>
          <w:tcPr>
            <w:tcW w:w="242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58D12859" w14:textId="77777777" w:rsidR="00FA6CFE" w:rsidRPr="00FA6CFE" w:rsidRDefault="00FA6CFE" w:rsidP="00FA6CFE">
            <w:pPr>
              <w:spacing w:line="276" w:lineRule="auto"/>
              <w:rPr>
                <w:color w:val="000000" w:themeColor="text1"/>
                <w:sz w:val="24"/>
                <w:szCs w:val="24"/>
              </w:rPr>
            </w:pPr>
          </w:p>
        </w:tc>
        <w:tc>
          <w:tcPr>
            <w:tcW w:w="17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6B05C8A7" w14:textId="77777777" w:rsidR="00FA6CFE" w:rsidRPr="00FA6CFE" w:rsidRDefault="00FA6CFE" w:rsidP="00FA6CFE">
            <w:pPr>
              <w:spacing w:line="276" w:lineRule="auto"/>
              <w:jc w:val="center"/>
              <w:rPr>
                <w:color w:val="000000" w:themeColor="text1"/>
                <w:sz w:val="24"/>
                <w:szCs w:val="24"/>
              </w:rPr>
            </w:pPr>
          </w:p>
        </w:tc>
        <w:tc>
          <w:tcPr>
            <w:tcW w:w="170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vAlign w:val="center"/>
          </w:tcPr>
          <w:p w14:paraId="57EFA534" w14:textId="77777777" w:rsidR="00FA6CFE" w:rsidRPr="00FA6CFE" w:rsidRDefault="00FA6CFE" w:rsidP="00FA6CFE">
            <w:pPr>
              <w:spacing w:line="276" w:lineRule="auto"/>
              <w:jc w:val="center"/>
              <w:rPr>
                <w:color w:val="000000" w:themeColor="text1"/>
                <w:sz w:val="24"/>
                <w:szCs w:val="24"/>
              </w:rPr>
            </w:pPr>
          </w:p>
        </w:tc>
      </w:tr>
    </w:tbl>
    <w:p w14:paraId="08085463" w14:textId="040E7642" w:rsidR="00FA6CFE" w:rsidRDefault="00FA6CFE" w:rsidP="00FA6CFE">
      <w:pPr>
        <w:spacing w:line="276" w:lineRule="auto"/>
        <w:rPr>
          <w:color w:val="5AA7A4"/>
          <w:sz w:val="32"/>
          <w:szCs w:val="32"/>
        </w:rPr>
        <w:sectPr w:rsidR="00FA6CFE" w:rsidSect="00E852A9">
          <w:pgSz w:w="15840" w:h="12240" w:orient="landscape"/>
          <w:pgMar w:top="630" w:right="720" w:bottom="576" w:left="720" w:header="0" w:footer="0" w:gutter="0"/>
          <w:cols w:space="720"/>
          <w:titlePg/>
          <w:docGrid w:linePitch="360"/>
        </w:sectPr>
      </w:pPr>
    </w:p>
    <w:p w14:paraId="0E751077" w14:textId="57FB655C" w:rsidR="008E0C7C" w:rsidRDefault="00FA6CFE" w:rsidP="008E0C7C">
      <w:pPr>
        <w:spacing w:after="240"/>
        <w:rPr>
          <w:color w:val="595959" w:themeColor="text1" w:themeTint="A6"/>
          <w:kern w:val="24"/>
          <w:sz w:val="80"/>
          <w:szCs w:val="80"/>
        </w:rPr>
      </w:pPr>
      <w:r w:rsidRPr="00FA6CFE">
        <w:rPr>
          <w:noProof/>
          <w:color w:val="5AA7A4"/>
          <w:sz w:val="32"/>
          <w:szCs w:val="32"/>
        </w:rPr>
        <w:lastRenderedPageBreak/>
        <w:drawing>
          <wp:anchor distT="0" distB="0" distL="114300" distR="114300" simplePos="0" relativeHeight="251728384" behindDoc="1" locked="0" layoutInCell="1" allowOverlap="1" wp14:anchorId="4ADCC509" wp14:editId="02DF9FA0">
            <wp:simplePos x="0" y="0"/>
            <wp:positionH relativeFrom="column">
              <wp:posOffset>6498228</wp:posOffset>
            </wp:positionH>
            <wp:positionV relativeFrom="paragraph">
              <wp:posOffset>-384810</wp:posOffset>
            </wp:positionV>
            <wp:extent cx="4188460" cy="7772400"/>
            <wp:effectExtent l="0" t="0" r="2540" b="0"/>
            <wp:wrapNone/>
            <wp:docPr id="79" name="Picture 1" descr="A picture containing text, container&#10;&#10;Description automatically generated">
              <a:extLst xmlns:a="http://schemas.openxmlformats.org/drawingml/2006/main">
                <a:ext uri="{FF2B5EF4-FFF2-40B4-BE49-F238E27FC236}">
                  <a16:creationId xmlns:a16="http://schemas.microsoft.com/office/drawing/2014/main" id="{B70DDD10-A087-444B-AFDC-0A64D9666C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1" descr="A picture containing text, container&#10;&#10;Description automatically generated">
                      <a:extLst>
                        <a:ext uri="{FF2B5EF4-FFF2-40B4-BE49-F238E27FC236}">
                          <a16:creationId xmlns:a16="http://schemas.microsoft.com/office/drawing/2014/main" id="{B70DDD10-A087-444B-AFDC-0A64D9666C4B}"/>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188460" cy="7772400"/>
                    </a:xfrm>
                    <a:prstGeom prst="rect">
                      <a:avLst/>
                    </a:prstGeom>
                  </pic:spPr>
                </pic:pic>
              </a:graphicData>
            </a:graphic>
            <wp14:sizeRelH relativeFrom="page">
              <wp14:pctWidth>0</wp14:pctWidth>
            </wp14:sizeRelH>
            <wp14:sizeRelV relativeFrom="page">
              <wp14:pctHeight>0</wp14:pctHeight>
            </wp14:sizeRelV>
          </wp:anchor>
        </w:drawing>
      </w:r>
      <w:r w:rsidR="008E0C7C">
        <w:rPr>
          <w:color w:val="595959" w:themeColor="text1" w:themeTint="A6"/>
          <w:kern w:val="24"/>
          <w:sz w:val="80"/>
          <w:szCs w:val="80"/>
        </w:rPr>
        <w:t>DOC</w:t>
      </w:r>
      <w:r w:rsidR="00AA7B06" w:rsidRPr="00AA7B06">
        <w:rPr>
          <w:color w:val="595959" w:themeColor="text1" w:themeTint="A6"/>
          <w:kern w:val="24"/>
          <w:sz w:val="80"/>
          <w:szCs w:val="80"/>
        </w:rPr>
        <w:t xml:space="preserve">UMENTATION </w:t>
      </w:r>
      <w:r>
        <w:rPr>
          <w:color w:val="595959" w:themeColor="text1" w:themeTint="A6"/>
          <w:kern w:val="24"/>
          <w:sz w:val="80"/>
          <w:szCs w:val="80"/>
        </w:rPr>
        <w:br/>
      </w:r>
      <w:r w:rsidR="00AA7B06" w:rsidRPr="00AA7B06">
        <w:rPr>
          <w:color w:val="595959" w:themeColor="text1" w:themeTint="A6"/>
          <w:kern w:val="24"/>
          <w:sz w:val="80"/>
          <w:szCs w:val="80"/>
        </w:rPr>
        <w:t>&amp; REPORTING</w:t>
      </w:r>
    </w:p>
    <w:p w14:paraId="3C0553E9" w14:textId="231C25BB" w:rsidR="008E0C7C" w:rsidRDefault="00FA6CFE" w:rsidP="00FA6CFE">
      <w:pPr>
        <w:spacing w:line="276" w:lineRule="auto"/>
        <w:ind w:right="4500"/>
        <w:rPr>
          <w:sz w:val="32"/>
          <w:szCs w:val="32"/>
        </w:rPr>
      </w:pPr>
      <w:r w:rsidRPr="00FA6CFE">
        <w:rPr>
          <w:sz w:val="32"/>
          <w:szCs w:val="32"/>
        </w:rPr>
        <w:t>Provide a description of documentation and reporting processes.</w:t>
      </w:r>
    </w:p>
    <w:p w14:paraId="3370F1B4" w14:textId="77777777" w:rsidR="008E0C7C" w:rsidRDefault="008E0C7C" w:rsidP="008E0C7C">
      <w:pPr>
        <w:spacing w:line="276" w:lineRule="auto"/>
        <w:ind w:right="4050"/>
        <w:rPr>
          <w:sz w:val="32"/>
          <w:szCs w:val="32"/>
        </w:rPr>
      </w:pPr>
    </w:p>
    <w:p w14:paraId="0EF55AFD" w14:textId="0541CFBC" w:rsidR="008E0C7C" w:rsidRDefault="008E0C7C" w:rsidP="008E0C7C">
      <w:pPr>
        <w:spacing w:line="276" w:lineRule="auto"/>
        <w:ind w:right="4050"/>
        <w:rPr>
          <w:sz w:val="32"/>
          <w:szCs w:val="32"/>
        </w:rPr>
      </w:pPr>
      <w:r>
        <w:rPr>
          <w:rFonts w:ascii="Verdana" w:hAnsi="Verdana" w:cs="Times New Roman"/>
          <w:noProof/>
          <w:color w:val="000000" w:themeColor="text1"/>
          <w:spacing w:val="1"/>
        </w:rPr>
        <mc:AlternateContent>
          <mc:Choice Requires="wpg">
            <w:drawing>
              <wp:anchor distT="0" distB="0" distL="114300" distR="114300" simplePos="0" relativeHeight="251723264" behindDoc="0" locked="0" layoutInCell="1" allowOverlap="1" wp14:anchorId="6E9B7E11" wp14:editId="5E403A66">
                <wp:simplePos x="0" y="0"/>
                <wp:positionH relativeFrom="column">
                  <wp:posOffset>0</wp:posOffset>
                </wp:positionH>
                <wp:positionV relativeFrom="paragraph">
                  <wp:posOffset>370205</wp:posOffset>
                </wp:positionV>
                <wp:extent cx="674370" cy="662940"/>
                <wp:effectExtent l="0" t="0" r="0" b="0"/>
                <wp:wrapNone/>
                <wp:docPr id="69" name="Group 69"/>
                <wp:cNvGraphicFramePr/>
                <a:graphic xmlns:a="http://schemas.openxmlformats.org/drawingml/2006/main">
                  <a:graphicData uri="http://schemas.microsoft.com/office/word/2010/wordprocessingGroup">
                    <wpg:wgp>
                      <wpg:cNvGrpSpPr/>
                      <wpg:grpSpPr>
                        <a:xfrm>
                          <a:off x="0" y="0"/>
                          <a:ext cx="674370" cy="662940"/>
                          <a:chOff x="0" y="0"/>
                          <a:chExt cx="674804" cy="663229"/>
                        </a:xfrm>
                      </wpg:grpSpPr>
                      <wps:wsp>
                        <wps:cNvPr id="70" name="Oval 70"/>
                        <wps:cNvSpPr/>
                        <wps:spPr>
                          <a:xfrm>
                            <a:off x="0" y="23149"/>
                            <a:ext cx="640080" cy="640080"/>
                          </a:xfrm>
                          <a:prstGeom prst="ellipse">
                            <a:avLst/>
                          </a:prstGeom>
                          <a:solidFill>
                            <a:srgbClr val="B6DDE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9A1203" w14:textId="77777777" w:rsidR="008E0C7C" w:rsidRPr="00B54A78" w:rsidRDefault="008E0C7C" w:rsidP="008E0C7C">
                              <w:pPr>
                                <w:spacing w:after="0" w:line="240" w:lineRule="auto"/>
                                <w:jc w:val="center"/>
                                <w:rPr>
                                  <w:sz w:val="44"/>
                                  <w:szCs w:val="44"/>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1" name="Oval 71"/>
                        <wps:cNvSpPr/>
                        <wps:spPr>
                          <a:xfrm>
                            <a:off x="34724" y="0"/>
                            <a:ext cx="640080" cy="640080"/>
                          </a:xfrm>
                          <a:prstGeom prst="ellipse">
                            <a:avLst/>
                          </a:prstGeom>
                          <a:solidFill>
                            <a:srgbClr val="5AA7A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CBC2ED" w14:textId="77777777" w:rsidR="008E0C7C" w:rsidRPr="00B54A78" w:rsidRDefault="008E0C7C" w:rsidP="008E0C7C">
                              <w:pPr>
                                <w:spacing w:after="0" w:line="240" w:lineRule="auto"/>
                                <w:jc w:val="center"/>
                                <w:rPr>
                                  <w:sz w:val="44"/>
                                  <w:szCs w:val="44"/>
                                </w:rPr>
                              </w:pPr>
                              <w:r w:rsidRPr="00B54A78">
                                <w:rPr>
                                  <w:sz w:val="44"/>
                                  <w:szCs w:val="44"/>
                                </w:rPr>
                                <w:t>TI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6E9B7E11" id="Group 69" o:spid="_x0000_s1036" style="position:absolute;margin-left:0;margin-top:29.15pt;width:53.1pt;height:52.2pt;z-index:251723264"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">
                <v:oval id="Oval 70" o:spid="_x0000_s1037" style="position:absolute;top:231;width:6400;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" fillcolor="#b6dde4" stroked="f" strokeweight="1pt">
                  <v:stroke joinstyle="miter"/>
                  <v:textbox inset="0,0,0,0">
                    <w:txbxContent>
                      <w:p w14:paraId="429A1203" w14:textId="77777777" w:rsidR="008E0C7C" w:rsidRPr="00B54A78" w:rsidRDefault="008E0C7C" w:rsidP="008E0C7C">
                        <w:pPr>
                          <w:spacing w:after="0" w:line="240" w:lineRule="auto"/>
                          <w:jc w:val="center"/>
                          <w:rPr>
                            <w:sz w:val="44"/>
                            <w:szCs w:val="44"/>
                          </w:rPr>
                        </w:pPr>
                      </w:p>
                    </w:txbxContent>
                  </v:textbox>
                </v:oval>
                <v:oval id="Oval 71" o:spid="_x0000_s1038" style="position:absolute;left:347;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" fillcolor="#5aa7a4" stroked="f" strokeweight="1pt">
                  <v:stroke joinstyle="miter"/>
                  <v:textbox inset="0,0,0,0">
                    <w:txbxContent>
                      <w:p w14:paraId="5FCBC2ED" w14:textId="77777777" w:rsidR="008E0C7C" w:rsidRPr="00B54A78" w:rsidRDefault="008E0C7C" w:rsidP="008E0C7C">
                        <w:pPr>
                          <w:spacing w:after="0" w:line="240" w:lineRule="auto"/>
                          <w:jc w:val="center"/>
                          <w:rPr>
                            <w:sz w:val="44"/>
                            <w:szCs w:val="44"/>
                          </w:rPr>
                        </w:pPr>
                        <w:r w:rsidRPr="00B54A78">
                          <w:rPr>
                            <w:sz w:val="44"/>
                            <w:szCs w:val="44"/>
                          </w:rPr>
                          <w:t>TIP</w:t>
                        </w:r>
                      </w:p>
                    </w:txbxContent>
                  </v:textbox>
                </v:oval>
              </v:group>
            </w:pict>
          </mc:Fallback>
        </mc:AlternateContent>
      </w:r>
    </w:p>
    <w:p w14:paraId="0122AA1E" w14:textId="4C4692EF" w:rsidR="008E0C7C" w:rsidRDefault="00FA6CFE" w:rsidP="008E0C7C">
      <w:pPr>
        <w:spacing w:line="276" w:lineRule="auto"/>
        <w:ind w:left="1260" w:right="4860"/>
        <w:rPr>
          <w:color w:val="5AA7A4"/>
          <w:sz w:val="32"/>
          <w:szCs w:val="32"/>
        </w:rPr>
        <w:sectPr w:rsidR="008E0C7C" w:rsidSect="00E852A9">
          <w:pgSz w:w="15840" w:h="12240" w:orient="landscape"/>
          <w:pgMar w:top="630" w:right="720" w:bottom="576" w:left="720" w:header="0" w:footer="0" w:gutter="0"/>
          <w:cols w:space="720"/>
          <w:titlePg/>
          <w:docGrid w:linePitch="360"/>
        </w:sectPr>
      </w:pPr>
      <w:r w:rsidRPr="00FA6CFE">
        <w:rPr>
          <w:color w:val="5AA7A4"/>
          <w:sz w:val="32"/>
          <w:szCs w:val="32"/>
        </w:rPr>
        <w:t>Include information on how you will standardize processes like incident reporting, quality assessment (QA), and status report sharing.</w:t>
      </w:r>
    </w:p>
    <w:p w14:paraId="16B2C06B" w14:textId="5C131CAD" w:rsidR="008E0C7C" w:rsidRDefault="008E0C7C" w:rsidP="008E0C7C">
      <w:pPr>
        <w:spacing w:after="240"/>
        <w:rPr>
          <w:color w:val="595959" w:themeColor="text1" w:themeTint="A6"/>
          <w:kern w:val="24"/>
          <w:sz w:val="80"/>
          <w:szCs w:val="80"/>
        </w:rPr>
      </w:pPr>
      <w:r w:rsidRPr="008E0C7C">
        <w:rPr>
          <w:noProof/>
          <w:color w:val="595959" w:themeColor="text1" w:themeTint="A6"/>
          <w:kern w:val="24"/>
          <w:sz w:val="80"/>
          <w:szCs w:val="80"/>
        </w:rPr>
        <w:lastRenderedPageBreak/>
        <w:drawing>
          <wp:anchor distT="0" distB="0" distL="114300" distR="114300" simplePos="0" relativeHeight="251727360" behindDoc="1" locked="0" layoutInCell="1" allowOverlap="1" wp14:anchorId="135AADA8" wp14:editId="6849FBAE">
            <wp:simplePos x="0" y="0"/>
            <wp:positionH relativeFrom="column">
              <wp:posOffset>6857510</wp:posOffset>
            </wp:positionH>
            <wp:positionV relativeFrom="paragraph">
              <wp:posOffset>-400050</wp:posOffset>
            </wp:positionV>
            <wp:extent cx="2735202" cy="7772400"/>
            <wp:effectExtent l="0" t="0" r="0" b="0"/>
            <wp:wrapNone/>
            <wp:docPr id="78" name="Picture 7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35202" cy="7772400"/>
                    </a:xfrm>
                    <a:prstGeom prst="rect">
                      <a:avLst/>
                    </a:prstGeom>
                  </pic:spPr>
                </pic:pic>
              </a:graphicData>
            </a:graphic>
            <wp14:sizeRelH relativeFrom="page">
              <wp14:pctWidth>0</wp14:pctWidth>
            </wp14:sizeRelH>
            <wp14:sizeRelV relativeFrom="page">
              <wp14:pctHeight>0</wp14:pctHeight>
            </wp14:sizeRelV>
          </wp:anchor>
        </w:drawing>
      </w:r>
      <w:r w:rsidRPr="001E5A8A">
        <w:rPr>
          <w:color w:val="595959" w:themeColor="text1" w:themeTint="A6"/>
          <w:kern w:val="24"/>
          <w:sz w:val="80"/>
          <w:szCs w:val="80"/>
        </w:rPr>
        <w:t xml:space="preserve">PROJECT </w:t>
      </w:r>
      <w:r>
        <w:rPr>
          <w:color w:val="595959" w:themeColor="text1" w:themeTint="A6"/>
          <w:kern w:val="24"/>
          <w:sz w:val="80"/>
          <w:szCs w:val="80"/>
        </w:rPr>
        <w:t xml:space="preserve">COST &amp; </w:t>
      </w:r>
      <w:r>
        <w:rPr>
          <w:color w:val="595959" w:themeColor="text1" w:themeTint="A6"/>
          <w:kern w:val="24"/>
          <w:sz w:val="80"/>
          <w:szCs w:val="80"/>
        </w:rPr>
        <w:br/>
        <w:t>RESOURCE ESTIMATE</w:t>
      </w:r>
    </w:p>
    <w:p w14:paraId="414C225C" w14:textId="6FC18B0F" w:rsidR="008E0C7C" w:rsidRDefault="008E0C7C" w:rsidP="008E0C7C">
      <w:pPr>
        <w:spacing w:line="276" w:lineRule="auto"/>
        <w:ind w:right="2790"/>
        <w:rPr>
          <w:sz w:val="32"/>
          <w:szCs w:val="32"/>
        </w:rPr>
      </w:pPr>
      <w:r w:rsidRPr="008E0C7C">
        <w:rPr>
          <w:sz w:val="32"/>
          <w:szCs w:val="32"/>
        </w:rPr>
        <w:t>Provide details regarding total project cost and resource estimates.</w:t>
      </w:r>
    </w:p>
    <w:p w14:paraId="071B26F9" w14:textId="77777777" w:rsidR="008E0C7C" w:rsidRDefault="008E0C7C" w:rsidP="008E0C7C">
      <w:pPr>
        <w:spacing w:line="276" w:lineRule="auto"/>
        <w:ind w:right="4050"/>
        <w:rPr>
          <w:sz w:val="32"/>
          <w:szCs w:val="32"/>
        </w:rPr>
      </w:pPr>
    </w:p>
    <w:p w14:paraId="20CEF9E4" w14:textId="37B2D109" w:rsidR="008E0C7C" w:rsidRDefault="008E0C7C" w:rsidP="008E0C7C">
      <w:pPr>
        <w:spacing w:line="276" w:lineRule="auto"/>
        <w:ind w:right="4050"/>
        <w:rPr>
          <w:sz w:val="32"/>
          <w:szCs w:val="32"/>
        </w:rPr>
      </w:pPr>
      <w:r>
        <w:rPr>
          <w:rFonts w:ascii="Verdana" w:hAnsi="Verdana" w:cs="Times New Roman"/>
          <w:noProof/>
          <w:color w:val="000000" w:themeColor="text1"/>
          <w:spacing w:val="1"/>
        </w:rPr>
        <mc:AlternateContent>
          <mc:Choice Requires="wpg">
            <w:drawing>
              <wp:anchor distT="0" distB="0" distL="114300" distR="114300" simplePos="0" relativeHeight="251726336" behindDoc="0" locked="0" layoutInCell="1" allowOverlap="1" wp14:anchorId="2B89DD65" wp14:editId="62FF2C94">
                <wp:simplePos x="0" y="0"/>
                <wp:positionH relativeFrom="column">
                  <wp:posOffset>0</wp:posOffset>
                </wp:positionH>
                <wp:positionV relativeFrom="paragraph">
                  <wp:posOffset>370205</wp:posOffset>
                </wp:positionV>
                <wp:extent cx="674370" cy="662940"/>
                <wp:effectExtent l="0" t="0" r="0" b="0"/>
                <wp:wrapNone/>
                <wp:docPr id="75" name="Group 75"/>
                <wp:cNvGraphicFramePr/>
                <a:graphic xmlns:a="http://schemas.openxmlformats.org/drawingml/2006/main">
                  <a:graphicData uri="http://schemas.microsoft.com/office/word/2010/wordprocessingGroup">
                    <wpg:wgp>
                      <wpg:cNvGrpSpPr/>
                      <wpg:grpSpPr>
                        <a:xfrm>
                          <a:off x="0" y="0"/>
                          <a:ext cx="674370" cy="662940"/>
                          <a:chOff x="0" y="0"/>
                          <a:chExt cx="674804" cy="663229"/>
                        </a:xfrm>
                      </wpg:grpSpPr>
                      <wps:wsp>
                        <wps:cNvPr id="76" name="Oval 76"/>
                        <wps:cNvSpPr/>
                        <wps:spPr>
                          <a:xfrm>
                            <a:off x="0" y="23149"/>
                            <a:ext cx="640080" cy="640080"/>
                          </a:xfrm>
                          <a:prstGeom prst="ellipse">
                            <a:avLst/>
                          </a:prstGeom>
                          <a:solidFill>
                            <a:srgbClr val="B6DDE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4F533" w14:textId="77777777" w:rsidR="008E0C7C" w:rsidRPr="00B54A78" w:rsidRDefault="008E0C7C" w:rsidP="008E0C7C">
                              <w:pPr>
                                <w:spacing w:after="0" w:line="240" w:lineRule="auto"/>
                                <w:jc w:val="center"/>
                                <w:rPr>
                                  <w:sz w:val="44"/>
                                  <w:szCs w:val="44"/>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7" name="Oval 77"/>
                        <wps:cNvSpPr/>
                        <wps:spPr>
                          <a:xfrm>
                            <a:off x="34724" y="0"/>
                            <a:ext cx="640080" cy="640080"/>
                          </a:xfrm>
                          <a:prstGeom prst="ellipse">
                            <a:avLst/>
                          </a:prstGeom>
                          <a:solidFill>
                            <a:srgbClr val="5AA7A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A9E48C" w14:textId="77777777" w:rsidR="008E0C7C" w:rsidRPr="00B54A78" w:rsidRDefault="008E0C7C" w:rsidP="008E0C7C">
                              <w:pPr>
                                <w:spacing w:after="0" w:line="240" w:lineRule="auto"/>
                                <w:jc w:val="center"/>
                                <w:rPr>
                                  <w:sz w:val="44"/>
                                  <w:szCs w:val="44"/>
                                </w:rPr>
                              </w:pPr>
                              <w:r w:rsidRPr="00B54A78">
                                <w:rPr>
                                  <w:sz w:val="44"/>
                                  <w:szCs w:val="44"/>
                                </w:rPr>
                                <w:t>TI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2B89DD65" id="Group 75" o:spid="_x0000_s1039" style="position:absolute;margin-left:0;margin-top:29.15pt;width:53.1pt;height:52.2pt;z-index:251726336"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">
                <v:oval id="Oval 76" o:spid="_x0000_s1040" style="position:absolute;top:231;width:6400;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" fillcolor="#b6dde4" stroked="f" strokeweight="1pt">
                  <v:stroke joinstyle="miter"/>
                  <v:textbox inset="0,0,0,0">
                    <w:txbxContent>
                      <w:p w14:paraId="29E4F533" w14:textId="77777777" w:rsidR="008E0C7C" w:rsidRPr="00B54A78" w:rsidRDefault="008E0C7C" w:rsidP="008E0C7C">
                        <w:pPr>
                          <w:spacing w:after="0" w:line="240" w:lineRule="auto"/>
                          <w:jc w:val="center"/>
                          <w:rPr>
                            <w:sz w:val="44"/>
                            <w:szCs w:val="44"/>
                          </w:rPr>
                        </w:pPr>
                      </w:p>
                    </w:txbxContent>
                  </v:textbox>
                </v:oval>
                <v:oval id="Oval 77" o:spid="_x0000_s1041" style="position:absolute;left:347;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" fillcolor="#5aa7a4" stroked="f" strokeweight="1pt">
                  <v:stroke joinstyle="miter"/>
                  <v:textbox inset="0,0,0,0">
                    <w:txbxContent>
                      <w:p w14:paraId="33A9E48C" w14:textId="77777777" w:rsidR="008E0C7C" w:rsidRPr="00B54A78" w:rsidRDefault="008E0C7C" w:rsidP="008E0C7C">
                        <w:pPr>
                          <w:spacing w:after="0" w:line="240" w:lineRule="auto"/>
                          <w:jc w:val="center"/>
                          <w:rPr>
                            <w:sz w:val="44"/>
                            <w:szCs w:val="44"/>
                          </w:rPr>
                        </w:pPr>
                        <w:r w:rsidRPr="00B54A78">
                          <w:rPr>
                            <w:sz w:val="44"/>
                            <w:szCs w:val="44"/>
                          </w:rPr>
                          <w:t>TIP</w:t>
                        </w:r>
                      </w:p>
                    </w:txbxContent>
                  </v:textbox>
                </v:oval>
              </v:group>
            </w:pict>
          </mc:Fallback>
        </mc:AlternateContent>
      </w:r>
    </w:p>
    <w:p w14:paraId="4AF04066" w14:textId="72AE3591" w:rsidR="008E0C7C" w:rsidRDefault="008E0C7C" w:rsidP="008E0C7C">
      <w:pPr>
        <w:spacing w:line="276" w:lineRule="auto"/>
        <w:ind w:left="1260" w:right="4860"/>
        <w:rPr>
          <w:color w:val="5AA7A4"/>
          <w:sz w:val="32"/>
          <w:szCs w:val="32"/>
        </w:rPr>
      </w:pPr>
      <w:r w:rsidRPr="008E0C7C">
        <w:rPr>
          <w:color w:val="5AA7A4"/>
          <w:sz w:val="32"/>
          <w:szCs w:val="32"/>
        </w:rPr>
        <w:t>Explain not only your cost and resource estimates for the project, but what method you used to arrive at them.</w:t>
      </w:r>
    </w:p>
    <w:p w14:paraId="170AE0D0" w14:textId="77777777" w:rsidR="00FA6CFE" w:rsidRDefault="00FA6CFE" w:rsidP="008E0C7C">
      <w:pPr>
        <w:spacing w:line="276" w:lineRule="auto"/>
        <w:ind w:left="1260" w:right="4860"/>
        <w:rPr>
          <w:color w:val="5AA7A4"/>
          <w:sz w:val="32"/>
          <w:szCs w:val="32"/>
        </w:rPr>
        <w:sectPr w:rsidR="00FA6CFE" w:rsidSect="00E852A9">
          <w:pgSz w:w="15840" w:h="12240" w:orient="landscape"/>
          <w:pgMar w:top="630" w:right="720" w:bottom="576" w:left="720" w:header="0" w:footer="0" w:gutter="0"/>
          <w:cols w:space="720"/>
          <w:titlePg/>
          <w:docGrid w:linePitch="360"/>
        </w:sectPr>
      </w:pPr>
    </w:p>
    <w:p w14:paraId="047B44BA" w14:textId="528960EE" w:rsidR="008E0C7C" w:rsidRDefault="00FA6CFE" w:rsidP="00FA6CFE">
      <w:pPr>
        <w:spacing w:line="276" w:lineRule="auto"/>
        <w:rPr>
          <w:color w:val="5AA7A4"/>
          <w:sz w:val="32"/>
          <w:szCs w:val="32"/>
        </w:rPr>
      </w:pPr>
      <w:r w:rsidRPr="00FA6CFE">
        <w:rPr>
          <w:noProof/>
          <w:color w:val="595959" w:themeColor="text1" w:themeTint="A6"/>
          <w:kern w:val="24"/>
          <w:sz w:val="80"/>
          <w:szCs w:val="80"/>
        </w:rPr>
        <w:lastRenderedPageBreak/>
        <w:drawing>
          <wp:anchor distT="0" distB="0" distL="114300" distR="114300" simplePos="0" relativeHeight="251729408" behindDoc="1" locked="0" layoutInCell="1" allowOverlap="1" wp14:anchorId="7AACFE21" wp14:editId="7C2FD849">
            <wp:simplePos x="0" y="0"/>
            <wp:positionH relativeFrom="column">
              <wp:posOffset>-443230</wp:posOffset>
            </wp:positionH>
            <wp:positionV relativeFrom="paragraph">
              <wp:posOffset>-400050</wp:posOffset>
            </wp:positionV>
            <wp:extent cx="10058400" cy="7772400"/>
            <wp:effectExtent l="0" t="0" r="0" b="0"/>
            <wp:wrapNone/>
            <wp:docPr id="80" name="Picture 3">
              <a:extLst xmlns:a="http://schemas.openxmlformats.org/drawingml/2006/main">
                <a:ext uri="{FF2B5EF4-FFF2-40B4-BE49-F238E27FC236}">
                  <a16:creationId xmlns:a16="http://schemas.microsoft.com/office/drawing/2014/main" id="{DF54E02C-02BE-A844-8FA1-72A22E479BC6}"/>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F54E02C-02BE-A844-8FA1-72A22E479BC6}"/>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0058400" cy="7772400"/>
                    </a:xfrm>
                    <a:prstGeom prst="rect">
                      <a:avLst/>
                    </a:prstGeom>
                  </pic:spPr>
                </pic:pic>
              </a:graphicData>
            </a:graphic>
            <wp14:sizeRelH relativeFrom="page">
              <wp14:pctWidth>0</wp14:pctWidth>
            </wp14:sizeRelH>
            <wp14:sizeRelV relativeFrom="page">
              <wp14:pctHeight>0</wp14:pctHeight>
            </wp14:sizeRelV>
          </wp:anchor>
        </w:drawing>
      </w:r>
      <w:r w:rsidRPr="00FA6CFE">
        <w:rPr>
          <w:color w:val="595959" w:themeColor="text1" w:themeTint="A6"/>
          <w:kern w:val="24"/>
          <w:sz w:val="80"/>
          <w:szCs w:val="80"/>
        </w:rPr>
        <w:t xml:space="preserve">CONCLUSION </w:t>
      </w:r>
      <w:r>
        <w:rPr>
          <w:color w:val="595959" w:themeColor="text1" w:themeTint="A6"/>
          <w:kern w:val="24"/>
          <w:sz w:val="80"/>
          <w:szCs w:val="80"/>
        </w:rPr>
        <w:br/>
      </w:r>
      <w:r w:rsidRPr="00FA6CFE">
        <w:rPr>
          <w:color w:val="595959" w:themeColor="text1" w:themeTint="A6"/>
          <w:kern w:val="24"/>
          <w:sz w:val="80"/>
          <w:szCs w:val="80"/>
        </w:rPr>
        <w:t>&amp; COMMENTS</w:t>
      </w:r>
    </w:p>
    <w:p w14:paraId="0BD0CDB5" w14:textId="77777777" w:rsidR="008E0C7C" w:rsidRPr="00FA6CFE" w:rsidRDefault="008E0C7C" w:rsidP="00FA6CFE">
      <w:pPr>
        <w:spacing w:line="276" w:lineRule="auto"/>
        <w:ind w:right="5850"/>
        <w:rPr>
          <w:color w:val="000000" w:themeColor="text1"/>
          <w:sz w:val="28"/>
          <w:szCs w:val="28"/>
        </w:rPr>
      </w:pPr>
    </w:p>
    <w:p w14:paraId="1D3E3DA6" w14:textId="299AC3F7" w:rsidR="00CE5D3F" w:rsidRPr="00FA6CFE" w:rsidRDefault="00FA6CFE" w:rsidP="00FA6CFE">
      <w:pPr>
        <w:spacing w:after="0" w:line="360" w:lineRule="auto"/>
        <w:ind w:right="6570"/>
        <w:rPr>
          <w:color w:val="595959" w:themeColor="text1" w:themeTint="A6"/>
          <w:sz w:val="96"/>
          <w:szCs w:val="96"/>
        </w:rPr>
        <w:sectPr w:rsidR="00CE5D3F" w:rsidRPr="00FA6CFE" w:rsidSect="00E852A9">
          <w:pgSz w:w="15840" w:h="12240" w:orient="landscape"/>
          <w:pgMar w:top="630" w:right="720" w:bottom="576" w:left="720" w:header="0" w:footer="0" w:gutter="0"/>
          <w:cols w:space="720"/>
          <w:titlePg/>
          <w:docGrid w:linePitch="360"/>
        </w:sectPr>
      </w:pPr>
      <w:r w:rsidRPr="00FA6CFE">
        <w:rPr>
          <w:color w:val="000000" w:themeColor="text1"/>
          <w:sz w:val="32"/>
          <w:szCs w:val="32"/>
        </w:rPr>
        <w:t>Provide a brief conclusion that summarizes everything you’ve covered in your executive summary. Explain why your solution is perfect for addressing the target audience’s needs. End by outlining the next steps needed to move forward with your proposed solution.</w:t>
      </w:r>
      <w:r w:rsidRPr="00FA6CFE">
        <w:rPr>
          <w:color w:val="000000" w:themeColor="text1"/>
          <w:sz w:val="96"/>
          <w:szCs w:val="96"/>
        </w:rPr>
        <w:t xml:space="preserve"> </w:t>
      </w:r>
      <w:r w:rsidR="00424678" w:rsidRPr="00FA6CFE">
        <w:rPr>
          <w:noProof/>
          <w:color w:val="595959" w:themeColor="text1" w:themeTint="A6"/>
          <w:sz w:val="96"/>
          <w:szCs w:val="96"/>
        </w:rPr>
        <mc:AlternateContent>
          <mc:Choice Requires="wpg">
            <w:drawing>
              <wp:anchor distT="0" distB="0" distL="114300" distR="114300" simplePos="0" relativeHeight="251698688" behindDoc="0" locked="0" layoutInCell="1" allowOverlap="1" wp14:anchorId="7388948F" wp14:editId="081269A0">
                <wp:simplePos x="0" y="0"/>
                <wp:positionH relativeFrom="column">
                  <wp:posOffset>10353675</wp:posOffset>
                </wp:positionH>
                <wp:positionV relativeFrom="paragraph">
                  <wp:posOffset>314960</wp:posOffset>
                </wp:positionV>
                <wp:extent cx="3533696" cy="5730930"/>
                <wp:effectExtent l="0" t="0" r="0" b="0"/>
                <wp:wrapNone/>
                <wp:docPr id="32" name="Group 49"/>
                <wp:cNvGraphicFramePr/>
                <a:graphic xmlns:a="http://schemas.openxmlformats.org/drawingml/2006/main">
                  <a:graphicData uri="http://schemas.microsoft.com/office/word/2010/wordprocessingGroup">
                    <wpg:wgp>
                      <wpg:cNvGrpSpPr/>
                      <wpg:grpSpPr>
                        <a:xfrm>
                          <a:off x="0" y="0"/>
                          <a:ext cx="3533696" cy="5730930"/>
                          <a:chOff x="10353910" y="315135"/>
                          <a:chExt cx="3533696" cy="5730930"/>
                        </a:xfrm>
                      </wpg:grpSpPr>
                      <pic:pic xmlns:pic="http://schemas.openxmlformats.org/drawingml/2006/picture">
                        <pic:nvPicPr>
                          <pic:cNvPr id="33" name="Graphic 15"/>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a:off x="10353910" y="315135"/>
                            <a:ext cx="3533696" cy="5730930"/>
                          </a:xfrm>
                          <a:prstGeom prst="rect">
                            <a:avLst/>
                          </a:prstGeom>
                        </pic:spPr>
                      </pic:pic>
                      <wps:wsp>
                        <wps:cNvPr id="34" name="Straight Arrow Connector 34"/>
                        <wps:cNvCnPr>
                          <a:cxnSpLocks/>
                        </wps:cNvCnPr>
                        <wps:spPr>
                          <a:xfrm>
                            <a:off x="12073749" y="862565"/>
                            <a:ext cx="94018" cy="190121"/>
                          </a:xfrm>
                          <a:prstGeom prst="straightConnector1">
                            <a:avLst/>
                          </a:prstGeom>
                          <a:ln w="117475">
                            <a:solidFill>
                              <a:srgbClr val="E02C26"/>
                            </a:solidFill>
                            <a:headEnd type="stealth"/>
                            <a:tailEnd type="none"/>
                          </a:ln>
                          <a:effectLst>
                            <a:glow rad="139700">
                              <a:schemeClr val="bg1"/>
                            </a:glow>
                          </a:effectLst>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B9959D1" id="Group 49" o:spid="_x0000_s1026" style="position:absolute;margin-left:815.25pt;margin-top:24.8pt;width:278.25pt;height:451.25pt;z-index:251698688" coordorigin="103539,3151" coordsize="35336,57309"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">
                <v:shape id="Graphic 15" o:spid="_x0000_s1027" type="#_x0000_t75" style="position:absolute;left:103539;top:3151;width:35337;height:573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">
                  <v:imagedata r:id="rId17" o:title=""/>
                </v:shape>
                <v:shape id="Straight Arrow Connector 34" o:spid="_x0000_s1028" type="#_x0000_t32" style="position:absolute;left:120737;top:8625;width:940;height:190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" strokecolor="#e02c26" strokeweight="9.25pt">
                  <v:stroke startarrow="classic" joinstyle="miter"/>
                  <o:lock v:ext="edit" shapetype="f"/>
                </v:shape>
              </v:group>
            </w:pict>
          </mc:Fallback>
        </mc:AlternateContent>
      </w:r>
    </w:p>
    <w:p w14:paraId="6D08C1E5" w14:textId="77777777" w:rsidR="00C37AAF" w:rsidRPr="00194AD1" w:rsidRDefault="00C37AAF" w:rsidP="006149B1">
      <w:bookmarkStart w:id="5" w:name="_Hlk536359931"/>
    </w:p>
    <w:bookmarkEnd w:id="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662C9B31" w14:textId="77777777" w:rsidTr="007B62FB">
        <w:trPr>
          <w:trHeight w:val="3002"/>
        </w:trPr>
        <w:tc>
          <w:tcPr>
            <w:tcW w:w="9810" w:type="dxa"/>
          </w:tcPr>
          <w:p w14:paraId="04036D59" w14:textId="77777777" w:rsidR="00A64F9A" w:rsidRPr="00194AD1" w:rsidRDefault="00A64F9A" w:rsidP="00C37AAF">
            <w:pPr>
              <w:jc w:val="center"/>
              <w:rPr>
                <w:b/>
                <w:sz w:val="20"/>
              </w:rPr>
            </w:pPr>
          </w:p>
          <w:p w14:paraId="1286AC40" w14:textId="77777777" w:rsidR="00A64F9A" w:rsidRPr="00194AD1" w:rsidRDefault="00A64F9A" w:rsidP="00C37AAF">
            <w:pPr>
              <w:jc w:val="center"/>
              <w:rPr>
                <w:b/>
                <w:sz w:val="20"/>
              </w:rPr>
            </w:pPr>
            <w:r w:rsidRPr="00194AD1">
              <w:rPr>
                <w:b/>
                <w:sz w:val="20"/>
              </w:rPr>
              <w:t>DISCLAIMER</w:t>
            </w:r>
          </w:p>
          <w:p w14:paraId="538AE093" w14:textId="77777777" w:rsidR="00A64F9A" w:rsidRPr="00194AD1" w:rsidRDefault="00A64F9A" w:rsidP="00C37AAF">
            <w:pPr>
              <w:rPr>
                <w:sz w:val="20"/>
              </w:rPr>
            </w:pPr>
          </w:p>
          <w:p w14:paraId="11D652A1" w14:textId="77777777" w:rsidR="00A64F9A" w:rsidRPr="00A64F9A" w:rsidRDefault="00A64F9A" w:rsidP="00C37AAF">
            <w:pPr>
              <w:spacing w:line="276" w:lineRule="auto"/>
              <w:rPr>
                <w:sz w:val="20"/>
              </w:rPr>
            </w:pPr>
            <w:r w:rsidRPr="00194AD1">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84A8330" w14:textId="77777777" w:rsidR="00A64F9A" w:rsidRPr="00C805C2" w:rsidRDefault="00A64F9A" w:rsidP="00C805C2">
      <w:pPr>
        <w:spacing w:line="240" w:lineRule="auto"/>
        <w:rPr>
          <w:sz w:val="20"/>
          <w:szCs w:val="20"/>
        </w:rPr>
      </w:pPr>
    </w:p>
    <w:sectPr w:rsidR="00A64F9A" w:rsidRPr="00C805C2" w:rsidSect="00E852A9">
      <w:pgSz w:w="12240" w:h="15840"/>
      <w:pgMar w:top="576" w:right="720" w:bottom="576"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5C934" w14:textId="77777777" w:rsidR="005934F3" w:rsidRDefault="005934F3" w:rsidP="00480F66">
      <w:pPr>
        <w:spacing w:after="0" w:line="240" w:lineRule="auto"/>
      </w:pPr>
      <w:r>
        <w:separator/>
      </w:r>
    </w:p>
  </w:endnote>
  <w:endnote w:type="continuationSeparator" w:id="0">
    <w:p w14:paraId="7FDEFD61" w14:textId="77777777" w:rsidR="005934F3" w:rsidRDefault="005934F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BA730" w14:textId="20F71950" w:rsidR="00C37AAF" w:rsidRPr="00C805C2" w:rsidRDefault="00C37AAF" w:rsidP="00194AD1">
    <w:pPr>
      <w:pStyle w:val="Footer"/>
      <w:tabs>
        <w:tab w:val="clear" w:pos="9360"/>
        <w:tab w:val="right" w:pos="10440"/>
      </w:tabs>
      <w:spacing w:line="360" w:lineRule="auto"/>
      <w:rPr>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E79FB" w14:textId="77777777" w:rsidR="005934F3" w:rsidRDefault="005934F3" w:rsidP="00480F66">
      <w:pPr>
        <w:spacing w:after="0" w:line="240" w:lineRule="auto"/>
      </w:pPr>
      <w:r>
        <w:separator/>
      </w:r>
    </w:p>
  </w:footnote>
  <w:footnote w:type="continuationSeparator" w:id="0">
    <w:p w14:paraId="07F8BC10" w14:textId="77777777" w:rsidR="005934F3" w:rsidRDefault="005934F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FDFB"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E480A" w14:textId="77777777" w:rsidR="00C37AAF" w:rsidRPr="00C805C2" w:rsidRDefault="00C37AAF" w:rsidP="00E852A9">
    <w:pPr>
      <w:pStyle w:val="Heading5"/>
      <w:spacing w:after="0" w:line="240" w:lineRule="auto"/>
      <w:ind w:left="-806" w:right="158"/>
      <w:jc w:val="center"/>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C4C6F"/>
    <w:multiLevelType w:val="hybridMultilevel"/>
    <w:tmpl w:val="1138FD6C"/>
    <w:lvl w:ilvl="0" w:tplc="49303A3E">
      <w:start w:val="1"/>
      <w:numFmt w:val="bullet"/>
      <w:lvlText w:val=""/>
      <w:lvlJc w:val="left"/>
      <w:pPr>
        <w:tabs>
          <w:tab w:val="num" w:pos="720"/>
        </w:tabs>
        <w:ind w:left="720" w:hanging="360"/>
      </w:pPr>
      <w:rPr>
        <w:rFonts w:ascii="Symbol" w:hAnsi="Symbol" w:hint="default"/>
        <w:color w:val="F1A622"/>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53C02"/>
    <w:multiLevelType w:val="hybridMultilevel"/>
    <w:tmpl w:val="A4061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05672"/>
    <w:multiLevelType w:val="hybridMultilevel"/>
    <w:tmpl w:val="3CBC6BF6"/>
    <w:lvl w:ilvl="0" w:tplc="29E247B2">
      <w:start w:val="1"/>
      <w:numFmt w:val="bullet"/>
      <w:lvlText w:val="•"/>
      <w:lvlJc w:val="left"/>
      <w:pPr>
        <w:tabs>
          <w:tab w:val="num" w:pos="720"/>
        </w:tabs>
        <w:ind w:left="720" w:hanging="360"/>
      </w:pPr>
      <w:rPr>
        <w:rFonts w:ascii="Arial" w:hAnsi="Arial" w:hint="default"/>
      </w:rPr>
    </w:lvl>
    <w:lvl w:ilvl="1" w:tplc="D326D78C" w:tentative="1">
      <w:start w:val="1"/>
      <w:numFmt w:val="bullet"/>
      <w:lvlText w:val="•"/>
      <w:lvlJc w:val="left"/>
      <w:pPr>
        <w:tabs>
          <w:tab w:val="num" w:pos="1440"/>
        </w:tabs>
        <w:ind w:left="1440" w:hanging="360"/>
      </w:pPr>
      <w:rPr>
        <w:rFonts w:ascii="Arial" w:hAnsi="Arial" w:hint="default"/>
      </w:rPr>
    </w:lvl>
    <w:lvl w:ilvl="2" w:tplc="9614E48A" w:tentative="1">
      <w:start w:val="1"/>
      <w:numFmt w:val="bullet"/>
      <w:lvlText w:val="•"/>
      <w:lvlJc w:val="left"/>
      <w:pPr>
        <w:tabs>
          <w:tab w:val="num" w:pos="2160"/>
        </w:tabs>
        <w:ind w:left="2160" w:hanging="360"/>
      </w:pPr>
      <w:rPr>
        <w:rFonts w:ascii="Arial" w:hAnsi="Arial" w:hint="default"/>
      </w:rPr>
    </w:lvl>
    <w:lvl w:ilvl="3" w:tplc="341A4580" w:tentative="1">
      <w:start w:val="1"/>
      <w:numFmt w:val="bullet"/>
      <w:lvlText w:val="•"/>
      <w:lvlJc w:val="left"/>
      <w:pPr>
        <w:tabs>
          <w:tab w:val="num" w:pos="2880"/>
        </w:tabs>
        <w:ind w:left="2880" w:hanging="360"/>
      </w:pPr>
      <w:rPr>
        <w:rFonts w:ascii="Arial" w:hAnsi="Arial" w:hint="default"/>
      </w:rPr>
    </w:lvl>
    <w:lvl w:ilvl="4" w:tplc="9CA61C58" w:tentative="1">
      <w:start w:val="1"/>
      <w:numFmt w:val="bullet"/>
      <w:lvlText w:val="•"/>
      <w:lvlJc w:val="left"/>
      <w:pPr>
        <w:tabs>
          <w:tab w:val="num" w:pos="3600"/>
        </w:tabs>
        <w:ind w:left="3600" w:hanging="360"/>
      </w:pPr>
      <w:rPr>
        <w:rFonts w:ascii="Arial" w:hAnsi="Arial" w:hint="default"/>
      </w:rPr>
    </w:lvl>
    <w:lvl w:ilvl="5" w:tplc="C700F53E" w:tentative="1">
      <w:start w:val="1"/>
      <w:numFmt w:val="bullet"/>
      <w:lvlText w:val="•"/>
      <w:lvlJc w:val="left"/>
      <w:pPr>
        <w:tabs>
          <w:tab w:val="num" w:pos="4320"/>
        </w:tabs>
        <w:ind w:left="4320" w:hanging="360"/>
      </w:pPr>
      <w:rPr>
        <w:rFonts w:ascii="Arial" w:hAnsi="Arial" w:hint="default"/>
      </w:rPr>
    </w:lvl>
    <w:lvl w:ilvl="6" w:tplc="0868D536" w:tentative="1">
      <w:start w:val="1"/>
      <w:numFmt w:val="bullet"/>
      <w:lvlText w:val="•"/>
      <w:lvlJc w:val="left"/>
      <w:pPr>
        <w:tabs>
          <w:tab w:val="num" w:pos="5040"/>
        </w:tabs>
        <w:ind w:left="5040" w:hanging="360"/>
      </w:pPr>
      <w:rPr>
        <w:rFonts w:ascii="Arial" w:hAnsi="Arial" w:hint="default"/>
      </w:rPr>
    </w:lvl>
    <w:lvl w:ilvl="7" w:tplc="0472ECA4" w:tentative="1">
      <w:start w:val="1"/>
      <w:numFmt w:val="bullet"/>
      <w:lvlText w:val="•"/>
      <w:lvlJc w:val="left"/>
      <w:pPr>
        <w:tabs>
          <w:tab w:val="num" w:pos="5760"/>
        </w:tabs>
        <w:ind w:left="5760" w:hanging="360"/>
      </w:pPr>
      <w:rPr>
        <w:rFonts w:ascii="Arial" w:hAnsi="Arial" w:hint="default"/>
      </w:rPr>
    </w:lvl>
    <w:lvl w:ilvl="8" w:tplc="159A269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6D2773C"/>
    <w:multiLevelType w:val="hybridMultilevel"/>
    <w:tmpl w:val="093C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8" w15:restartNumberingAfterBreak="0">
    <w:nsid w:val="270A7415"/>
    <w:multiLevelType w:val="hybridMultilevel"/>
    <w:tmpl w:val="0F302116"/>
    <w:lvl w:ilvl="0" w:tplc="49303A3E">
      <w:start w:val="1"/>
      <w:numFmt w:val="bullet"/>
      <w:lvlText w:val=""/>
      <w:lvlJc w:val="left"/>
      <w:pPr>
        <w:tabs>
          <w:tab w:val="num" w:pos="720"/>
        </w:tabs>
        <w:ind w:left="720" w:hanging="360"/>
      </w:pPr>
      <w:rPr>
        <w:rFonts w:ascii="Symbol" w:hAnsi="Symbol" w:hint="default"/>
        <w:color w:val="F1A6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FB5368"/>
    <w:multiLevelType w:val="hybridMultilevel"/>
    <w:tmpl w:val="7CCABA40"/>
    <w:lvl w:ilvl="0" w:tplc="C0309DD2">
      <w:start w:val="1"/>
      <w:numFmt w:val="bullet"/>
      <w:lvlText w:val="✚"/>
      <w:lvlJc w:val="left"/>
      <w:pPr>
        <w:tabs>
          <w:tab w:val="num" w:pos="720"/>
        </w:tabs>
        <w:ind w:left="720" w:hanging="360"/>
      </w:pPr>
      <w:rPr>
        <w:rFonts w:ascii="Segoe UI Symbol" w:hAnsi="Segoe UI Symbol" w:hint="default"/>
        <w:color w:val="65C8D1"/>
      </w:rPr>
    </w:lvl>
    <w:lvl w:ilvl="1" w:tplc="4D54E58E" w:tentative="1">
      <w:start w:val="1"/>
      <w:numFmt w:val="bullet"/>
      <w:lvlText w:val="✚"/>
      <w:lvlJc w:val="left"/>
      <w:pPr>
        <w:tabs>
          <w:tab w:val="num" w:pos="1440"/>
        </w:tabs>
        <w:ind w:left="1440" w:hanging="360"/>
      </w:pPr>
      <w:rPr>
        <w:rFonts w:ascii="Segoe UI Symbol" w:hAnsi="Segoe UI Symbol" w:hint="default"/>
      </w:rPr>
    </w:lvl>
    <w:lvl w:ilvl="2" w:tplc="2F08C752" w:tentative="1">
      <w:start w:val="1"/>
      <w:numFmt w:val="bullet"/>
      <w:lvlText w:val="✚"/>
      <w:lvlJc w:val="left"/>
      <w:pPr>
        <w:tabs>
          <w:tab w:val="num" w:pos="2160"/>
        </w:tabs>
        <w:ind w:left="2160" w:hanging="360"/>
      </w:pPr>
      <w:rPr>
        <w:rFonts w:ascii="Segoe UI Symbol" w:hAnsi="Segoe UI Symbol" w:hint="default"/>
      </w:rPr>
    </w:lvl>
    <w:lvl w:ilvl="3" w:tplc="3F5407BC" w:tentative="1">
      <w:start w:val="1"/>
      <w:numFmt w:val="bullet"/>
      <w:lvlText w:val="✚"/>
      <w:lvlJc w:val="left"/>
      <w:pPr>
        <w:tabs>
          <w:tab w:val="num" w:pos="2880"/>
        </w:tabs>
        <w:ind w:left="2880" w:hanging="360"/>
      </w:pPr>
      <w:rPr>
        <w:rFonts w:ascii="Segoe UI Symbol" w:hAnsi="Segoe UI Symbol" w:hint="default"/>
      </w:rPr>
    </w:lvl>
    <w:lvl w:ilvl="4" w:tplc="28940160" w:tentative="1">
      <w:start w:val="1"/>
      <w:numFmt w:val="bullet"/>
      <w:lvlText w:val="✚"/>
      <w:lvlJc w:val="left"/>
      <w:pPr>
        <w:tabs>
          <w:tab w:val="num" w:pos="3600"/>
        </w:tabs>
        <w:ind w:left="3600" w:hanging="360"/>
      </w:pPr>
      <w:rPr>
        <w:rFonts w:ascii="Segoe UI Symbol" w:hAnsi="Segoe UI Symbol" w:hint="default"/>
      </w:rPr>
    </w:lvl>
    <w:lvl w:ilvl="5" w:tplc="36607070" w:tentative="1">
      <w:start w:val="1"/>
      <w:numFmt w:val="bullet"/>
      <w:lvlText w:val="✚"/>
      <w:lvlJc w:val="left"/>
      <w:pPr>
        <w:tabs>
          <w:tab w:val="num" w:pos="4320"/>
        </w:tabs>
        <w:ind w:left="4320" w:hanging="360"/>
      </w:pPr>
      <w:rPr>
        <w:rFonts w:ascii="Segoe UI Symbol" w:hAnsi="Segoe UI Symbol" w:hint="default"/>
      </w:rPr>
    </w:lvl>
    <w:lvl w:ilvl="6" w:tplc="ED5EDC7E" w:tentative="1">
      <w:start w:val="1"/>
      <w:numFmt w:val="bullet"/>
      <w:lvlText w:val="✚"/>
      <w:lvlJc w:val="left"/>
      <w:pPr>
        <w:tabs>
          <w:tab w:val="num" w:pos="5040"/>
        </w:tabs>
        <w:ind w:left="5040" w:hanging="360"/>
      </w:pPr>
      <w:rPr>
        <w:rFonts w:ascii="Segoe UI Symbol" w:hAnsi="Segoe UI Symbol" w:hint="default"/>
      </w:rPr>
    </w:lvl>
    <w:lvl w:ilvl="7" w:tplc="82161E74" w:tentative="1">
      <w:start w:val="1"/>
      <w:numFmt w:val="bullet"/>
      <w:lvlText w:val="✚"/>
      <w:lvlJc w:val="left"/>
      <w:pPr>
        <w:tabs>
          <w:tab w:val="num" w:pos="5760"/>
        </w:tabs>
        <w:ind w:left="5760" w:hanging="360"/>
      </w:pPr>
      <w:rPr>
        <w:rFonts w:ascii="Segoe UI Symbol" w:hAnsi="Segoe UI Symbol" w:hint="default"/>
      </w:rPr>
    </w:lvl>
    <w:lvl w:ilvl="8" w:tplc="A0767CCC" w:tentative="1">
      <w:start w:val="1"/>
      <w:numFmt w:val="bullet"/>
      <w:lvlText w:val="✚"/>
      <w:lvlJc w:val="left"/>
      <w:pPr>
        <w:tabs>
          <w:tab w:val="num" w:pos="6480"/>
        </w:tabs>
        <w:ind w:left="6480" w:hanging="360"/>
      </w:pPr>
      <w:rPr>
        <w:rFonts w:ascii="Segoe UI Symbol" w:hAnsi="Segoe UI Symbol" w:hint="default"/>
      </w:rPr>
    </w:lvl>
  </w:abstractNum>
  <w:abstractNum w:abstractNumId="10" w15:restartNumberingAfterBreak="0">
    <w:nsid w:val="2FCF657B"/>
    <w:multiLevelType w:val="hybridMultilevel"/>
    <w:tmpl w:val="C8085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6"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AF6786"/>
    <w:multiLevelType w:val="hybridMultilevel"/>
    <w:tmpl w:val="B5146892"/>
    <w:lvl w:ilvl="0" w:tplc="F820709C">
      <w:start w:val="1"/>
      <w:numFmt w:val="bullet"/>
      <w:lvlText w:val=""/>
      <w:lvlJc w:val="left"/>
      <w:pPr>
        <w:tabs>
          <w:tab w:val="num" w:pos="720"/>
        </w:tabs>
        <w:ind w:left="720" w:hanging="360"/>
      </w:pPr>
      <w:rPr>
        <w:rFonts w:ascii="Symbol" w:hAnsi="Symbol" w:hint="default"/>
        <w:color w:val="BF8F00" w:themeColor="accent4" w:themeShade="BF"/>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D175428"/>
    <w:multiLevelType w:val="hybridMultilevel"/>
    <w:tmpl w:val="72F24D90"/>
    <w:lvl w:ilvl="0" w:tplc="F3E2F0D8">
      <w:start w:val="1"/>
      <w:numFmt w:val="bullet"/>
      <w:lvlText w:val="•"/>
      <w:lvlJc w:val="left"/>
      <w:pPr>
        <w:tabs>
          <w:tab w:val="num" w:pos="720"/>
        </w:tabs>
        <w:ind w:left="720" w:hanging="360"/>
      </w:pPr>
      <w:rPr>
        <w:rFonts w:ascii="Arial" w:hAnsi="Arial" w:hint="default"/>
      </w:rPr>
    </w:lvl>
    <w:lvl w:ilvl="1" w:tplc="57FCDE16" w:tentative="1">
      <w:start w:val="1"/>
      <w:numFmt w:val="bullet"/>
      <w:lvlText w:val="•"/>
      <w:lvlJc w:val="left"/>
      <w:pPr>
        <w:tabs>
          <w:tab w:val="num" w:pos="1440"/>
        </w:tabs>
        <w:ind w:left="1440" w:hanging="360"/>
      </w:pPr>
      <w:rPr>
        <w:rFonts w:ascii="Arial" w:hAnsi="Arial" w:hint="default"/>
      </w:rPr>
    </w:lvl>
    <w:lvl w:ilvl="2" w:tplc="A7169880" w:tentative="1">
      <w:start w:val="1"/>
      <w:numFmt w:val="bullet"/>
      <w:lvlText w:val="•"/>
      <w:lvlJc w:val="left"/>
      <w:pPr>
        <w:tabs>
          <w:tab w:val="num" w:pos="2160"/>
        </w:tabs>
        <w:ind w:left="2160" w:hanging="360"/>
      </w:pPr>
      <w:rPr>
        <w:rFonts w:ascii="Arial" w:hAnsi="Arial" w:hint="default"/>
      </w:rPr>
    </w:lvl>
    <w:lvl w:ilvl="3" w:tplc="D78A8994" w:tentative="1">
      <w:start w:val="1"/>
      <w:numFmt w:val="bullet"/>
      <w:lvlText w:val="•"/>
      <w:lvlJc w:val="left"/>
      <w:pPr>
        <w:tabs>
          <w:tab w:val="num" w:pos="2880"/>
        </w:tabs>
        <w:ind w:left="2880" w:hanging="360"/>
      </w:pPr>
      <w:rPr>
        <w:rFonts w:ascii="Arial" w:hAnsi="Arial" w:hint="default"/>
      </w:rPr>
    </w:lvl>
    <w:lvl w:ilvl="4" w:tplc="5FE08038" w:tentative="1">
      <w:start w:val="1"/>
      <w:numFmt w:val="bullet"/>
      <w:lvlText w:val="•"/>
      <w:lvlJc w:val="left"/>
      <w:pPr>
        <w:tabs>
          <w:tab w:val="num" w:pos="3600"/>
        </w:tabs>
        <w:ind w:left="3600" w:hanging="360"/>
      </w:pPr>
      <w:rPr>
        <w:rFonts w:ascii="Arial" w:hAnsi="Arial" w:hint="default"/>
      </w:rPr>
    </w:lvl>
    <w:lvl w:ilvl="5" w:tplc="87707646" w:tentative="1">
      <w:start w:val="1"/>
      <w:numFmt w:val="bullet"/>
      <w:lvlText w:val="•"/>
      <w:lvlJc w:val="left"/>
      <w:pPr>
        <w:tabs>
          <w:tab w:val="num" w:pos="4320"/>
        </w:tabs>
        <w:ind w:left="4320" w:hanging="360"/>
      </w:pPr>
      <w:rPr>
        <w:rFonts w:ascii="Arial" w:hAnsi="Arial" w:hint="default"/>
      </w:rPr>
    </w:lvl>
    <w:lvl w:ilvl="6" w:tplc="F628F69A" w:tentative="1">
      <w:start w:val="1"/>
      <w:numFmt w:val="bullet"/>
      <w:lvlText w:val="•"/>
      <w:lvlJc w:val="left"/>
      <w:pPr>
        <w:tabs>
          <w:tab w:val="num" w:pos="5040"/>
        </w:tabs>
        <w:ind w:left="5040" w:hanging="360"/>
      </w:pPr>
      <w:rPr>
        <w:rFonts w:ascii="Arial" w:hAnsi="Arial" w:hint="default"/>
      </w:rPr>
    </w:lvl>
    <w:lvl w:ilvl="7" w:tplc="31B2DA5C" w:tentative="1">
      <w:start w:val="1"/>
      <w:numFmt w:val="bullet"/>
      <w:lvlText w:val="•"/>
      <w:lvlJc w:val="left"/>
      <w:pPr>
        <w:tabs>
          <w:tab w:val="num" w:pos="5760"/>
        </w:tabs>
        <w:ind w:left="5760" w:hanging="360"/>
      </w:pPr>
      <w:rPr>
        <w:rFonts w:ascii="Arial" w:hAnsi="Arial" w:hint="default"/>
      </w:rPr>
    </w:lvl>
    <w:lvl w:ilvl="8" w:tplc="98961BD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D7DD0"/>
    <w:multiLevelType w:val="hybridMultilevel"/>
    <w:tmpl w:val="A484EBC8"/>
    <w:lvl w:ilvl="0" w:tplc="04090001">
      <w:start w:val="1"/>
      <w:numFmt w:val="bullet"/>
      <w:lvlText w:val=""/>
      <w:lvlJc w:val="left"/>
      <w:pPr>
        <w:ind w:left="720" w:hanging="360"/>
      </w:pPr>
      <w:rPr>
        <w:rFonts w:ascii="Symbol" w:hAnsi="Symbol" w:hint="default"/>
        <w:color w:val="F1A6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22027263">
    <w:abstractNumId w:val="12"/>
  </w:num>
  <w:num w:numId="2" w16cid:durableId="383020637">
    <w:abstractNumId w:val="3"/>
  </w:num>
  <w:num w:numId="3" w16cid:durableId="1958639979">
    <w:abstractNumId w:val="1"/>
  </w:num>
  <w:num w:numId="4" w16cid:durableId="588001115">
    <w:abstractNumId w:val="21"/>
  </w:num>
  <w:num w:numId="5" w16cid:durableId="1805847172">
    <w:abstractNumId w:val="23"/>
  </w:num>
  <w:num w:numId="6" w16cid:durableId="1916737704">
    <w:abstractNumId w:val="20"/>
  </w:num>
  <w:num w:numId="7" w16cid:durableId="1035081371">
    <w:abstractNumId w:val="16"/>
  </w:num>
  <w:num w:numId="8" w16cid:durableId="1101072433">
    <w:abstractNumId w:val="11"/>
  </w:num>
  <w:num w:numId="9" w16cid:durableId="1827817601">
    <w:abstractNumId w:val="13"/>
  </w:num>
  <w:num w:numId="10" w16cid:durableId="483278229">
    <w:abstractNumId w:val="24"/>
  </w:num>
  <w:num w:numId="11" w16cid:durableId="1692565239">
    <w:abstractNumId w:val="19"/>
  </w:num>
  <w:num w:numId="12" w16cid:durableId="158543322">
    <w:abstractNumId w:val="15"/>
  </w:num>
  <w:num w:numId="13" w16cid:durableId="960767009">
    <w:abstractNumId w:val="14"/>
  </w:num>
  <w:num w:numId="14" w16cid:durableId="1419324762">
    <w:abstractNumId w:val="5"/>
  </w:num>
  <w:num w:numId="15" w16cid:durableId="447895025">
    <w:abstractNumId w:val="7"/>
  </w:num>
  <w:num w:numId="16" w16cid:durableId="1860925278">
    <w:abstractNumId w:val="10"/>
  </w:num>
  <w:num w:numId="17" w16cid:durableId="1001280480">
    <w:abstractNumId w:val="18"/>
  </w:num>
  <w:num w:numId="18" w16cid:durableId="1593204630">
    <w:abstractNumId w:val="17"/>
  </w:num>
  <w:num w:numId="19" w16cid:durableId="1983533331">
    <w:abstractNumId w:val="0"/>
  </w:num>
  <w:num w:numId="20" w16cid:durableId="1877430814">
    <w:abstractNumId w:val="4"/>
  </w:num>
  <w:num w:numId="21" w16cid:durableId="179509460">
    <w:abstractNumId w:val="8"/>
  </w:num>
  <w:num w:numId="22" w16cid:durableId="1984431516">
    <w:abstractNumId w:val="22"/>
  </w:num>
  <w:num w:numId="23" w16cid:durableId="1010110035">
    <w:abstractNumId w:val="6"/>
  </w:num>
  <w:num w:numId="24" w16cid:durableId="1732382077">
    <w:abstractNumId w:val="2"/>
  </w:num>
  <w:num w:numId="25" w16cid:durableId="16965409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20701"/>
    <w:rsid w:val="000124C0"/>
    <w:rsid w:val="000221BB"/>
    <w:rsid w:val="000365EB"/>
    <w:rsid w:val="000439D0"/>
    <w:rsid w:val="00043B56"/>
    <w:rsid w:val="000445F4"/>
    <w:rsid w:val="0004771F"/>
    <w:rsid w:val="00053812"/>
    <w:rsid w:val="0005499B"/>
    <w:rsid w:val="000555F6"/>
    <w:rsid w:val="00062FB2"/>
    <w:rsid w:val="00064E71"/>
    <w:rsid w:val="00066D26"/>
    <w:rsid w:val="0007007E"/>
    <w:rsid w:val="00084DC6"/>
    <w:rsid w:val="00086145"/>
    <w:rsid w:val="0009778E"/>
    <w:rsid w:val="000C6911"/>
    <w:rsid w:val="000D4FA0"/>
    <w:rsid w:val="000E13F9"/>
    <w:rsid w:val="000E172B"/>
    <w:rsid w:val="00100557"/>
    <w:rsid w:val="00104901"/>
    <w:rsid w:val="00104E3A"/>
    <w:rsid w:val="00113AE0"/>
    <w:rsid w:val="00114717"/>
    <w:rsid w:val="001228CB"/>
    <w:rsid w:val="00130D91"/>
    <w:rsid w:val="0013660C"/>
    <w:rsid w:val="00143339"/>
    <w:rsid w:val="00144067"/>
    <w:rsid w:val="00156311"/>
    <w:rsid w:val="00167C97"/>
    <w:rsid w:val="00173D82"/>
    <w:rsid w:val="00184DC6"/>
    <w:rsid w:val="00186202"/>
    <w:rsid w:val="00194AD1"/>
    <w:rsid w:val="001A628F"/>
    <w:rsid w:val="001B5F14"/>
    <w:rsid w:val="001C6DA8"/>
    <w:rsid w:val="001E356D"/>
    <w:rsid w:val="001E5A8A"/>
    <w:rsid w:val="00223549"/>
    <w:rsid w:val="002374C7"/>
    <w:rsid w:val="0023786C"/>
    <w:rsid w:val="00240AF1"/>
    <w:rsid w:val="00250EF4"/>
    <w:rsid w:val="002550CC"/>
    <w:rsid w:val="00262D90"/>
    <w:rsid w:val="00274428"/>
    <w:rsid w:val="0027725D"/>
    <w:rsid w:val="002A1AB8"/>
    <w:rsid w:val="002A25C0"/>
    <w:rsid w:val="002B1FAF"/>
    <w:rsid w:val="002B385A"/>
    <w:rsid w:val="002C344F"/>
    <w:rsid w:val="002D0C25"/>
    <w:rsid w:val="002D5E3D"/>
    <w:rsid w:val="002D7B01"/>
    <w:rsid w:val="002E065B"/>
    <w:rsid w:val="002F131A"/>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40050C"/>
    <w:rsid w:val="0040361B"/>
    <w:rsid w:val="00410889"/>
    <w:rsid w:val="00412DEE"/>
    <w:rsid w:val="00414587"/>
    <w:rsid w:val="004154DC"/>
    <w:rsid w:val="00417146"/>
    <w:rsid w:val="00417B5A"/>
    <w:rsid w:val="00424678"/>
    <w:rsid w:val="00424A44"/>
    <w:rsid w:val="00425A77"/>
    <w:rsid w:val="004302B5"/>
    <w:rsid w:val="00433DBA"/>
    <w:rsid w:val="00434028"/>
    <w:rsid w:val="00440BD7"/>
    <w:rsid w:val="00443CC7"/>
    <w:rsid w:val="004449AC"/>
    <w:rsid w:val="0045153B"/>
    <w:rsid w:val="004558C8"/>
    <w:rsid w:val="00467BD9"/>
    <w:rsid w:val="0048086A"/>
    <w:rsid w:val="00480F66"/>
    <w:rsid w:val="0048129D"/>
    <w:rsid w:val="00493139"/>
    <w:rsid w:val="00494038"/>
    <w:rsid w:val="004966F4"/>
    <w:rsid w:val="004B3718"/>
    <w:rsid w:val="004D7141"/>
    <w:rsid w:val="00511438"/>
    <w:rsid w:val="00517CA8"/>
    <w:rsid w:val="00537B78"/>
    <w:rsid w:val="00541C9F"/>
    <w:rsid w:val="00541D2D"/>
    <w:rsid w:val="00570608"/>
    <w:rsid w:val="0057752A"/>
    <w:rsid w:val="005934F3"/>
    <w:rsid w:val="005B0AFC"/>
    <w:rsid w:val="005B1E3F"/>
    <w:rsid w:val="005F211A"/>
    <w:rsid w:val="005F3691"/>
    <w:rsid w:val="006149B1"/>
    <w:rsid w:val="00615CFE"/>
    <w:rsid w:val="00621B2C"/>
    <w:rsid w:val="006224C1"/>
    <w:rsid w:val="0062611F"/>
    <w:rsid w:val="00627F3A"/>
    <w:rsid w:val="00632CB7"/>
    <w:rsid w:val="0064485A"/>
    <w:rsid w:val="00647EEB"/>
    <w:rsid w:val="00651081"/>
    <w:rsid w:val="006513AE"/>
    <w:rsid w:val="0065646D"/>
    <w:rsid w:val="00660629"/>
    <w:rsid w:val="00667375"/>
    <w:rsid w:val="00671A46"/>
    <w:rsid w:val="00692B21"/>
    <w:rsid w:val="006A0235"/>
    <w:rsid w:val="006B7064"/>
    <w:rsid w:val="006C5F2C"/>
    <w:rsid w:val="006E5D84"/>
    <w:rsid w:val="006F76D7"/>
    <w:rsid w:val="0070282D"/>
    <w:rsid w:val="00705FF8"/>
    <w:rsid w:val="00711477"/>
    <w:rsid w:val="00720294"/>
    <w:rsid w:val="00720701"/>
    <w:rsid w:val="00722E71"/>
    <w:rsid w:val="00723E30"/>
    <w:rsid w:val="00727E58"/>
    <w:rsid w:val="00727EB9"/>
    <w:rsid w:val="00741AFC"/>
    <w:rsid w:val="00744401"/>
    <w:rsid w:val="00746379"/>
    <w:rsid w:val="00763C3C"/>
    <w:rsid w:val="0076586D"/>
    <w:rsid w:val="00765E1A"/>
    <w:rsid w:val="00770091"/>
    <w:rsid w:val="0077063E"/>
    <w:rsid w:val="0077122D"/>
    <w:rsid w:val="00773199"/>
    <w:rsid w:val="0077541A"/>
    <w:rsid w:val="007754D6"/>
    <w:rsid w:val="007A4C27"/>
    <w:rsid w:val="007B62FB"/>
    <w:rsid w:val="007C2D33"/>
    <w:rsid w:val="007D4D86"/>
    <w:rsid w:val="007E79B5"/>
    <w:rsid w:val="007F4071"/>
    <w:rsid w:val="007F72CD"/>
    <w:rsid w:val="007F744B"/>
    <w:rsid w:val="00801DF5"/>
    <w:rsid w:val="00802E66"/>
    <w:rsid w:val="008047D3"/>
    <w:rsid w:val="008106B4"/>
    <w:rsid w:val="00817C47"/>
    <w:rsid w:val="00826077"/>
    <w:rsid w:val="008420D9"/>
    <w:rsid w:val="00845097"/>
    <w:rsid w:val="008502FD"/>
    <w:rsid w:val="00865101"/>
    <w:rsid w:val="00870E2C"/>
    <w:rsid w:val="008752AF"/>
    <w:rsid w:val="008775FB"/>
    <w:rsid w:val="00877CE4"/>
    <w:rsid w:val="0088067C"/>
    <w:rsid w:val="00886DDF"/>
    <w:rsid w:val="00887B8C"/>
    <w:rsid w:val="008939B0"/>
    <w:rsid w:val="008A2B06"/>
    <w:rsid w:val="008C025E"/>
    <w:rsid w:val="008D2AB6"/>
    <w:rsid w:val="008D3852"/>
    <w:rsid w:val="008E0C7C"/>
    <w:rsid w:val="008F0103"/>
    <w:rsid w:val="008F7553"/>
    <w:rsid w:val="00906570"/>
    <w:rsid w:val="0090769D"/>
    <w:rsid w:val="0092117C"/>
    <w:rsid w:val="0092169A"/>
    <w:rsid w:val="00936A42"/>
    <w:rsid w:val="00947186"/>
    <w:rsid w:val="00955D6F"/>
    <w:rsid w:val="00956491"/>
    <w:rsid w:val="00961704"/>
    <w:rsid w:val="009749F6"/>
    <w:rsid w:val="00992E05"/>
    <w:rsid w:val="009A177A"/>
    <w:rsid w:val="009B24E9"/>
    <w:rsid w:val="009C4B54"/>
    <w:rsid w:val="009D4B4D"/>
    <w:rsid w:val="009E4124"/>
    <w:rsid w:val="009E5101"/>
    <w:rsid w:val="009F740D"/>
    <w:rsid w:val="009F77C9"/>
    <w:rsid w:val="00A0002D"/>
    <w:rsid w:val="00A00311"/>
    <w:rsid w:val="00A11A26"/>
    <w:rsid w:val="00A122C8"/>
    <w:rsid w:val="00A15E56"/>
    <w:rsid w:val="00A32F89"/>
    <w:rsid w:val="00A519D1"/>
    <w:rsid w:val="00A54153"/>
    <w:rsid w:val="00A61614"/>
    <w:rsid w:val="00A61F82"/>
    <w:rsid w:val="00A63177"/>
    <w:rsid w:val="00A64F9A"/>
    <w:rsid w:val="00A6517C"/>
    <w:rsid w:val="00A72DB9"/>
    <w:rsid w:val="00A922B8"/>
    <w:rsid w:val="00AA3EBB"/>
    <w:rsid w:val="00AA7B06"/>
    <w:rsid w:val="00AC41EA"/>
    <w:rsid w:val="00AC78FF"/>
    <w:rsid w:val="00AD05B1"/>
    <w:rsid w:val="00AF0690"/>
    <w:rsid w:val="00B11A9D"/>
    <w:rsid w:val="00B14E5B"/>
    <w:rsid w:val="00B23BFA"/>
    <w:rsid w:val="00B41B66"/>
    <w:rsid w:val="00B557DB"/>
    <w:rsid w:val="00B73466"/>
    <w:rsid w:val="00B84C2A"/>
    <w:rsid w:val="00B95966"/>
    <w:rsid w:val="00BC4FB8"/>
    <w:rsid w:val="00BD6431"/>
    <w:rsid w:val="00BD7A5C"/>
    <w:rsid w:val="00BE044A"/>
    <w:rsid w:val="00BE210B"/>
    <w:rsid w:val="00BF0549"/>
    <w:rsid w:val="00BF08D2"/>
    <w:rsid w:val="00C06EC0"/>
    <w:rsid w:val="00C20544"/>
    <w:rsid w:val="00C24A77"/>
    <w:rsid w:val="00C24B15"/>
    <w:rsid w:val="00C264F2"/>
    <w:rsid w:val="00C305AF"/>
    <w:rsid w:val="00C3274A"/>
    <w:rsid w:val="00C345FD"/>
    <w:rsid w:val="00C34EDB"/>
    <w:rsid w:val="00C37AAF"/>
    <w:rsid w:val="00C41084"/>
    <w:rsid w:val="00C41E1D"/>
    <w:rsid w:val="00C454ED"/>
    <w:rsid w:val="00C4718F"/>
    <w:rsid w:val="00C4769B"/>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46F77"/>
    <w:rsid w:val="00D54AED"/>
    <w:rsid w:val="00D550C5"/>
    <w:rsid w:val="00D56FC8"/>
    <w:rsid w:val="00D748E8"/>
    <w:rsid w:val="00D7514C"/>
    <w:rsid w:val="00D753EF"/>
    <w:rsid w:val="00D75CFD"/>
    <w:rsid w:val="00D81548"/>
    <w:rsid w:val="00D92D10"/>
    <w:rsid w:val="00D93AA6"/>
    <w:rsid w:val="00D95479"/>
    <w:rsid w:val="00DA30B7"/>
    <w:rsid w:val="00DB3B63"/>
    <w:rsid w:val="00DB6302"/>
    <w:rsid w:val="00DD0BF1"/>
    <w:rsid w:val="00DD1039"/>
    <w:rsid w:val="00DD325D"/>
    <w:rsid w:val="00DE050E"/>
    <w:rsid w:val="00E01586"/>
    <w:rsid w:val="00E11F8E"/>
    <w:rsid w:val="00E1440A"/>
    <w:rsid w:val="00E1504C"/>
    <w:rsid w:val="00E34E29"/>
    <w:rsid w:val="00E44278"/>
    <w:rsid w:val="00E50023"/>
    <w:rsid w:val="00E55A82"/>
    <w:rsid w:val="00E63191"/>
    <w:rsid w:val="00E6485F"/>
    <w:rsid w:val="00E731EC"/>
    <w:rsid w:val="00E8459A"/>
    <w:rsid w:val="00E852A9"/>
    <w:rsid w:val="00E855BA"/>
    <w:rsid w:val="00E856DA"/>
    <w:rsid w:val="00EB7C77"/>
    <w:rsid w:val="00EC1313"/>
    <w:rsid w:val="00EC6F31"/>
    <w:rsid w:val="00EE2A59"/>
    <w:rsid w:val="00F02752"/>
    <w:rsid w:val="00F14E27"/>
    <w:rsid w:val="00F21222"/>
    <w:rsid w:val="00F303EB"/>
    <w:rsid w:val="00F31A79"/>
    <w:rsid w:val="00F4066E"/>
    <w:rsid w:val="00F4395F"/>
    <w:rsid w:val="00F46CF3"/>
    <w:rsid w:val="00F5035D"/>
    <w:rsid w:val="00F61F08"/>
    <w:rsid w:val="00F86879"/>
    <w:rsid w:val="00F9767C"/>
    <w:rsid w:val="00FA6CFE"/>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5C233"/>
  <w15:docId w15:val="{1C015D13-A60B-419E-99F6-2FC344760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D92D10"/>
    <w:pPr>
      <w:keepNext/>
      <w:spacing w:after="240"/>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D10"/>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 w:type="paragraph" w:styleId="NormalWeb">
    <w:name w:val="Normal (Web)"/>
    <w:basedOn w:val="Normal"/>
    <w:uiPriority w:val="99"/>
    <w:semiHidden/>
    <w:unhideWhenUsed/>
    <w:rsid w:val="0042467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985204050">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223129276">
      <w:bodyDiv w:val="1"/>
      <w:marLeft w:val="0"/>
      <w:marRight w:val="0"/>
      <w:marTop w:val="0"/>
      <w:marBottom w:val="0"/>
      <w:divBdr>
        <w:top w:val="none" w:sz="0" w:space="0" w:color="auto"/>
        <w:left w:val="none" w:sz="0" w:space="0" w:color="auto"/>
        <w:bottom w:val="none" w:sz="0" w:space="0" w:color="auto"/>
        <w:right w:val="none" w:sz="0" w:space="0" w:color="auto"/>
      </w:divBdr>
    </w:div>
    <w:div w:id="1475295745">
      <w:bodyDiv w:val="1"/>
      <w:marLeft w:val="0"/>
      <w:marRight w:val="0"/>
      <w:marTop w:val="0"/>
      <w:marBottom w:val="0"/>
      <w:divBdr>
        <w:top w:val="none" w:sz="0" w:space="0" w:color="auto"/>
        <w:left w:val="none" w:sz="0" w:space="0" w:color="auto"/>
        <w:bottom w:val="none" w:sz="0" w:space="0" w:color="auto"/>
        <w:right w:val="none" w:sz="0" w:space="0" w:color="auto"/>
      </w:divBdr>
      <w:divsChild>
        <w:div w:id="70852510">
          <w:marLeft w:val="274"/>
          <w:marRight w:val="0"/>
          <w:marTop w:val="0"/>
          <w:marBottom w:val="0"/>
          <w:divBdr>
            <w:top w:val="none" w:sz="0" w:space="0" w:color="auto"/>
            <w:left w:val="none" w:sz="0" w:space="0" w:color="auto"/>
            <w:bottom w:val="none" w:sz="0" w:space="0" w:color="auto"/>
            <w:right w:val="none" w:sz="0" w:space="0" w:color="auto"/>
          </w:divBdr>
        </w:div>
        <w:div w:id="1464426163">
          <w:marLeft w:val="274"/>
          <w:marRight w:val="0"/>
          <w:marTop w:val="0"/>
          <w:marBottom w:val="0"/>
          <w:divBdr>
            <w:top w:val="none" w:sz="0" w:space="0" w:color="auto"/>
            <w:left w:val="none" w:sz="0" w:space="0" w:color="auto"/>
            <w:bottom w:val="none" w:sz="0" w:space="0" w:color="auto"/>
            <w:right w:val="none" w:sz="0" w:space="0" w:color="auto"/>
          </w:divBdr>
        </w:div>
      </w:divsChild>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22255017">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2109542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402&amp;utm_source=integrated+content&amp;utm_campaign=/content/executive-templates-ms-word&amp;utm_medium=Executive+Summary+Outline+doc+11402&amp;lpa=Executive+Summary+Outline+doc+11402&amp;lx=PFpZZjisDNTS-Ddigi3MyABAgeTPLDIL8TQRu558b7w" TargetMode="Externa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5</Pages>
  <Words>559</Words>
  <Characters>3189</Characters>
  <Application>Microsoft Office Word</Application>
  <DocSecurity>0</DocSecurity>
  <Lines>26</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7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Heather Key</cp:lastModifiedBy>
  <cp:revision>15</cp:revision>
  <cp:lastPrinted>2019-01-22T01:48:00Z</cp:lastPrinted>
  <dcterms:created xsi:type="dcterms:W3CDTF">2022-05-07T21:41:00Z</dcterms:created>
  <dcterms:modified xsi:type="dcterms:W3CDTF">2022-05-24T22:00:00Z</dcterms:modified>
</cp:coreProperties>
</file>